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9676F" w14:textId="0527632D" w:rsidR="00693491" w:rsidRPr="00A947A6" w:rsidRDefault="00693491" w:rsidP="00413C2B">
      <w:pPr>
        <w:spacing w:after="0" w:line="240" w:lineRule="auto"/>
        <w:jc w:val="center"/>
        <w:rPr>
          <w:rFonts w:ascii="Times New Roman" w:hAnsi="Times New Roman"/>
          <w:b/>
          <w:bCs/>
          <w:color w:val="000000"/>
          <w:highlight w:val="white"/>
        </w:rPr>
      </w:pPr>
      <w:r w:rsidRPr="00A947A6">
        <w:rPr>
          <w:rFonts w:ascii="Times New Roman" w:hAnsi="Times New Roman"/>
          <w:b/>
          <w:bCs/>
          <w:color w:val="000000"/>
          <w:highlight w:val="white"/>
        </w:rPr>
        <w:t>The Impact of Scarcity during the COVID-19 Pandemic on Consumer Psychological Well-Being and Hoarding Behavior</w:t>
      </w:r>
    </w:p>
    <w:p w14:paraId="1933C12F" w14:textId="63E67FB6" w:rsidR="00413C2B" w:rsidRDefault="00413C2B" w:rsidP="00AD0E9E">
      <w:pPr>
        <w:spacing w:after="0" w:line="240" w:lineRule="auto"/>
        <w:jc w:val="center"/>
        <w:rPr>
          <w:rFonts w:ascii="Times New Roman" w:hAnsi="Times New Roman"/>
          <w:bCs/>
          <w:color w:val="000000"/>
          <w:highlight w:val="white"/>
        </w:rPr>
      </w:pPr>
    </w:p>
    <w:p w14:paraId="1CBE4655" w14:textId="02607884" w:rsidR="00FA4E58" w:rsidRDefault="00FA4E58" w:rsidP="00AD0E9E">
      <w:pPr>
        <w:spacing w:after="0" w:line="240" w:lineRule="auto"/>
        <w:jc w:val="center"/>
        <w:rPr>
          <w:rFonts w:ascii="Times New Roman" w:hAnsi="Times New Roman"/>
          <w:bCs/>
          <w:color w:val="000000"/>
          <w:highlight w:val="white"/>
        </w:rPr>
      </w:pPr>
      <w:r>
        <w:rPr>
          <w:rFonts w:ascii="Times New Roman" w:hAnsi="Times New Roman"/>
          <w:bCs/>
          <w:color w:val="000000"/>
          <w:highlight w:val="white"/>
        </w:rPr>
        <w:t xml:space="preserve">Do </w:t>
      </w:r>
      <w:proofErr w:type="spellStart"/>
      <w:r>
        <w:rPr>
          <w:rFonts w:ascii="Times New Roman" w:hAnsi="Times New Roman"/>
          <w:bCs/>
          <w:color w:val="000000"/>
          <w:highlight w:val="white"/>
        </w:rPr>
        <w:t>Yuon</w:t>
      </w:r>
      <w:proofErr w:type="spellEnd"/>
      <w:r>
        <w:rPr>
          <w:rFonts w:ascii="Times New Roman" w:hAnsi="Times New Roman"/>
          <w:bCs/>
          <w:color w:val="000000"/>
          <w:highlight w:val="white"/>
        </w:rPr>
        <w:t xml:space="preserve"> Kim, Auburn University, USA</w:t>
      </w:r>
    </w:p>
    <w:p w14:paraId="370122F9" w14:textId="46B40860" w:rsidR="00FA4E58" w:rsidRDefault="00FA4E58" w:rsidP="00AD0E9E">
      <w:pPr>
        <w:spacing w:after="0" w:line="240" w:lineRule="auto"/>
        <w:jc w:val="center"/>
        <w:rPr>
          <w:rFonts w:ascii="Times New Roman" w:hAnsi="Times New Roman"/>
          <w:bCs/>
          <w:color w:val="000000"/>
          <w:highlight w:val="white"/>
        </w:rPr>
      </w:pPr>
      <w:proofErr w:type="spellStart"/>
      <w:r>
        <w:rPr>
          <w:rFonts w:ascii="Times New Roman" w:hAnsi="Times New Roman"/>
          <w:bCs/>
          <w:color w:val="000000"/>
          <w:highlight w:val="white"/>
        </w:rPr>
        <w:t>Seeun</w:t>
      </w:r>
      <w:proofErr w:type="spellEnd"/>
      <w:r>
        <w:rPr>
          <w:rFonts w:ascii="Times New Roman" w:hAnsi="Times New Roman"/>
          <w:bCs/>
          <w:color w:val="000000"/>
          <w:highlight w:val="white"/>
        </w:rPr>
        <w:t xml:space="preserve"> Kim, Auburn University, USA</w:t>
      </w:r>
    </w:p>
    <w:p w14:paraId="03B22385" w14:textId="64095438" w:rsidR="00FA4E58" w:rsidRDefault="00FA4E58" w:rsidP="00413C2B">
      <w:pPr>
        <w:spacing w:after="0" w:line="240" w:lineRule="auto"/>
        <w:rPr>
          <w:rFonts w:ascii="Times New Roman" w:hAnsi="Times New Roman"/>
          <w:bCs/>
          <w:color w:val="000000"/>
          <w:highlight w:val="white"/>
        </w:rPr>
      </w:pPr>
    </w:p>
    <w:p w14:paraId="54F0DD4E" w14:textId="7A5C1A9F" w:rsidR="00FA4E58" w:rsidRDefault="00FA4E58" w:rsidP="00413C2B">
      <w:pPr>
        <w:spacing w:after="0" w:line="240" w:lineRule="auto"/>
        <w:rPr>
          <w:rFonts w:ascii="Times New Roman" w:hAnsi="Times New Roman"/>
          <w:bCs/>
          <w:color w:val="000000"/>
          <w:highlight w:val="white"/>
        </w:rPr>
      </w:pPr>
      <w:r>
        <w:rPr>
          <w:rFonts w:ascii="Times New Roman" w:hAnsi="Times New Roman"/>
          <w:bCs/>
          <w:color w:val="000000"/>
          <w:highlight w:val="white"/>
        </w:rPr>
        <w:t>Keyword</w:t>
      </w:r>
      <w:r w:rsidR="00294156">
        <w:rPr>
          <w:rFonts w:ascii="Times New Roman" w:hAnsi="Times New Roman"/>
          <w:bCs/>
          <w:color w:val="000000"/>
          <w:highlight w:val="white"/>
        </w:rPr>
        <w:t>s: COVID-19 pandemic, Scarcity, Consumer well-being, Hoarding</w:t>
      </w:r>
    </w:p>
    <w:p w14:paraId="24FFA24F" w14:textId="77777777" w:rsidR="00294156" w:rsidRDefault="00294156" w:rsidP="00413C2B">
      <w:pPr>
        <w:spacing w:after="0" w:line="240" w:lineRule="auto"/>
        <w:rPr>
          <w:rFonts w:ascii="Times New Roman" w:hAnsi="Times New Roman"/>
          <w:bCs/>
          <w:color w:val="000000"/>
          <w:highlight w:val="white"/>
        </w:rPr>
      </w:pPr>
    </w:p>
    <w:p w14:paraId="1C21DDE0" w14:textId="1C919CA9" w:rsidR="00693491" w:rsidRPr="00A947A6" w:rsidRDefault="00693491" w:rsidP="00413C2B">
      <w:pPr>
        <w:spacing w:after="0" w:line="240" w:lineRule="auto"/>
        <w:rPr>
          <w:rFonts w:ascii="Times New Roman" w:hAnsi="Times New Roman"/>
          <w:b/>
          <w:color w:val="000000"/>
        </w:rPr>
      </w:pPr>
      <w:r w:rsidRPr="00A947A6">
        <w:rPr>
          <w:rFonts w:ascii="Times New Roman" w:hAnsi="Times New Roman"/>
          <w:b/>
          <w:color w:val="000000"/>
          <w:highlight w:val="white"/>
        </w:rPr>
        <w:t>Introduction</w:t>
      </w:r>
      <w:r w:rsidRPr="00A947A6">
        <w:rPr>
          <w:rFonts w:ascii="Times New Roman" w:hAnsi="Times New Roman"/>
          <w:b/>
          <w:color w:val="000000"/>
        </w:rPr>
        <w:t xml:space="preserve"> </w:t>
      </w:r>
    </w:p>
    <w:p w14:paraId="5A4997F7" w14:textId="77777777" w:rsidR="00693491" w:rsidRPr="00413C2B" w:rsidRDefault="00693491" w:rsidP="00413C2B">
      <w:pPr>
        <w:spacing w:after="0" w:line="240" w:lineRule="auto"/>
        <w:rPr>
          <w:rFonts w:ascii="Times New Roman" w:eastAsia="Times New Roman" w:hAnsi="Times New Roman"/>
          <w:color w:val="0E101A"/>
          <w:lang w:eastAsia="ko-KR"/>
        </w:rPr>
      </w:pPr>
      <w:r w:rsidRPr="00413C2B">
        <w:rPr>
          <w:rFonts w:ascii="Times New Roman" w:eastAsia="Times New Roman" w:hAnsi="Times New Roman"/>
          <w:color w:val="0E101A"/>
        </w:rPr>
        <w:t xml:space="preserve">The COVID-19 pandemic has fundamentally transformed individuals’ thoughts, emotions, and behaviors. </w:t>
      </w:r>
      <w:proofErr w:type="gramStart"/>
      <w:r w:rsidRPr="00413C2B">
        <w:rPr>
          <w:rFonts w:ascii="Times New Roman" w:eastAsia="Times New Roman" w:hAnsi="Times New Roman"/>
          <w:color w:val="0E101A"/>
        </w:rPr>
        <w:t>In particular, people</w:t>
      </w:r>
      <w:proofErr w:type="gramEnd"/>
      <w:r w:rsidRPr="00413C2B">
        <w:rPr>
          <w:rFonts w:ascii="Times New Roman" w:eastAsia="Times New Roman" w:hAnsi="Times New Roman"/>
          <w:color w:val="0E101A"/>
        </w:rPr>
        <w:t xml:space="preserve"> have experienced unprecedented scarcity and restrictions on multiple aspects of their lives (</w:t>
      </w:r>
      <w:proofErr w:type="spellStart"/>
      <w:r w:rsidRPr="00413C2B">
        <w:rPr>
          <w:rFonts w:ascii="Times New Roman" w:eastAsia="Times New Roman" w:hAnsi="Times New Roman"/>
          <w:color w:val="0E101A"/>
        </w:rPr>
        <w:t>Pantano</w:t>
      </w:r>
      <w:proofErr w:type="spellEnd"/>
      <w:r w:rsidRPr="00413C2B">
        <w:rPr>
          <w:rFonts w:ascii="Times New Roman" w:eastAsia="Times New Roman" w:hAnsi="Times New Roman"/>
          <w:color w:val="0E101A"/>
        </w:rPr>
        <w:t xml:space="preserve"> et al., 2020). Some product categories, such as toilet paper and sanitizing tissue, were out of stock </w:t>
      </w:r>
      <w:r w:rsidRPr="00413C2B">
        <w:rPr>
          <w:rFonts w:ascii="Times New Roman" w:eastAsia="Times New Roman" w:hAnsi="Times New Roman" w:hint="eastAsia"/>
          <w:color w:val="0E101A"/>
        </w:rPr>
        <w:t>f</w:t>
      </w:r>
      <w:r w:rsidRPr="00413C2B">
        <w:rPr>
          <w:rFonts w:ascii="Times New Roman" w:eastAsia="Times New Roman" w:hAnsi="Times New Roman"/>
          <w:color w:val="0E101A"/>
        </w:rPr>
        <w:t xml:space="preserve">or weeks, and there was no guarantee when they would become available. Furthermore, consumers became deficient in interpersonal contact due to social distancing, self-isolation (Henkel et al., 2020), and limited financial resources (Reinhart, 2021). The consequent impact on consumer behavior has been explored in recent studies (Islam et al., 2020; Kirk &amp; Rifkin, 2020; </w:t>
      </w:r>
      <w:proofErr w:type="spellStart"/>
      <w:r w:rsidRPr="00413C2B">
        <w:rPr>
          <w:rFonts w:ascii="Times New Roman" w:eastAsia="Times New Roman" w:hAnsi="Times New Roman"/>
          <w:color w:val="0E101A"/>
        </w:rPr>
        <w:t>Laato</w:t>
      </w:r>
      <w:proofErr w:type="spellEnd"/>
      <w:r w:rsidRPr="00413C2B">
        <w:rPr>
          <w:rFonts w:ascii="Times New Roman" w:eastAsia="Times New Roman" w:hAnsi="Times New Roman"/>
          <w:color w:val="0E101A"/>
        </w:rPr>
        <w:t xml:space="preserve"> et al., 2020). For instance, Islam et al. (2020) demonstrated that the time and quantity scarcity due to</w:t>
      </w:r>
      <w:r w:rsidRPr="00413C2B">
        <w:rPr>
          <w:rFonts w:ascii="Times New Roman" w:hAnsi="Times New Roman"/>
          <w:highlight w:val="white"/>
        </w:rPr>
        <w:t xml:space="preserve"> the pandemic caused higher arousal and elicited greater impulsive and obsessive purchases.</w:t>
      </w:r>
      <w:r w:rsidRPr="00413C2B">
        <w:rPr>
          <w:rFonts w:ascii="Times New Roman" w:hAnsi="Times New Roman"/>
          <w:color w:val="FF0000"/>
        </w:rPr>
        <w:t xml:space="preserve"> </w:t>
      </w:r>
    </w:p>
    <w:p w14:paraId="4616B647" w14:textId="5314691F" w:rsidR="00693491" w:rsidRPr="00413C2B" w:rsidRDefault="00693491" w:rsidP="00413C2B">
      <w:pPr>
        <w:spacing w:after="0" w:line="240" w:lineRule="auto"/>
        <w:ind w:firstLine="720"/>
        <w:rPr>
          <w:rFonts w:ascii="Times New Roman" w:eastAsia="Times New Roman" w:hAnsi="Times New Roman"/>
          <w:color w:val="0E101A"/>
        </w:rPr>
      </w:pPr>
      <w:r w:rsidRPr="00413C2B">
        <w:rPr>
          <w:rFonts w:ascii="Times New Roman" w:eastAsia="Times New Roman" w:hAnsi="Times New Roman"/>
          <w:color w:val="0E101A"/>
        </w:rPr>
        <w:t>Unsurprisingly, individuals have suffered from negative mental conditions while adapting to a volatile environment (Smith et al., 2020). Social distancing and self-isolation have caused anxiety, anger, stress, agitation, and depression among people (WHO, 2020). Individuals’ impaired mental states can explain how and why consumption behavior has changed because of the pandemic. However, the role of consumer mental health has not been investigated concerning the impact of scarcity. Thus, this study aims to examine the deterioration of consumer well-being to explain the consumption behavior during the COVID-19 pandemic.</w:t>
      </w:r>
    </w:p>
    <w:p w14:paraId="6064A214" w14:textId="77777777" w:rsidR="00413C2B" w:rsidRDefault="00413C2B" w:rsidP="00413C2B">
      <w:pPr>
        <w:spacing w:after="0" w:line="240" w:lineRule="auto"/>
        <w:rPr>
          <w:rFonts w:ascii="Times New Roman" w:eastAsia="Times New Roman" w:hAnsi="Times New Roman"/>
          <w:color w:val="0E101A"/>
        </w:rPr>
      </w:pPr>
    </w:p>
    <w:p w14:paraId="705B9C3B" w14:textId="7186EDFB" w:rsidR="00693491" w:rsidRPr="00A947A6" w:rsidRDefault="00693491" w:rsidP="00413C2B">
      <w:pPr>
        <w:spacing w:after="0" w:line="240" w:lineRule="auto"/>
        <w:rPr>
          <w:rFonts w:ascii="Times New Roman" w:hAnsi="Times New Roman"/>
          <w:b/>
          <w:bCs/>
          <w:color w:val="000000"/>
        </w:rPr>
      </w:pPr>
      <w:r w:rsidRPr="00A947A6">
        <w:rPr>
          <w:rFonts w:ascii="Times New Roman" w:eastAsia="Times New Roman" w:hAnsi="Times New Roman"/>
          <w:b/>
          <w:bCs/>
          <w:color w:val="0E101A"/>
        </w:rPr>
        <w:t>Conceptual Framework and Hypotheses Development</w:t>
      </w:r>
      <w:r w:rsidRPr="00A947A6">
        <w:rPr>
          <w:rFonts w:ascii="Times New Roman" w:hAnsi="Times New Roman"/>
          <w:b/>
          <w:bCs/>
          <w:color w:val="000000"/>
        </w:rPr>
        <w:t xml:space="preserve"> </w:t>
      </w:r>
    </w:p>
    <w:p w14:paraId="1F99D2F1" w14:textId="77777777" w:rsidR="00F21230" w:rsidRDefault="00F21230" w:rsidP="00F21230">
      <w:pPr>
        <w:spacing w:after="0" w:line="240" w:lineRule="auto"/>
        <w:rPr>
          <w:rFonts w:ascii="Times New Roman" w:hAnsi="Times New Roman"/>
          <w:b/>
          <w:bCs/>
          <w:color w:val="000000"/>
        </w:rPr>
      </w:pPr>
      <w:r>
        <w:rPr>
          <w:rFonts w:ascii="Times New Roman" w:eastAsia="Times New Roman" w:hAnsi="Times New Roman"/>
          <w:color w:val="0E101A"/>
        </w:rPr>
        <w:tab/>
      </w:r>
      <w:r w:rsidR="00693491" w:rsidRPr="00413C2B">
        <w:rPr>
          <w:rFonts w:ascii="Times New Roman" w:eastAsia="Times New Roman" w:hAnsi="Times New Roman"/>
          <w:color w:val="0E101A"/>
        </w:rPr>
        <w:t>The stimulus (S) – organism (O) – response (R) framework (Arora, 1982; Russell &amp; Mehrabian, 1977) suggests that individuals behave based on emotional states caused by their environments. External stimuli impact an organism’s emotional responses, including pleasure, dominance, and arousal. Specifically, pleasure indicates feelings of happiness, pleasance, and satisfaction, while arousal refers to the stimulated emotion. Dominance is the extent to which an individual feels control over his/her situation. As a result, the response to approach or avoid a situation is followed (Baker et al., 1992).</w:t>
      </w:r>
    </w:p>
    <w:p w14:paraId="69B9A858" w14:textId="6B3E242A" w:rsidR="00693491" w:rsidRPr="00F21230" w:rsidRDefault="00F21230" w:rsidP="00F21230">
      <w:pPr>
        <w:spacing w:after="0" w:line="240" w:lineRule="auto"/>
        <w:rPr>
          <w:rFonts w:ascii="Times New Roman" w:hAnsi="Times New Roman"/>
          <w:b/>
          <w:bCs/>
          <w:color w:val="000000"/>
        </w:rPr>
      </w:pPr>
      <w:r>
        <w:rPr>
          <w:rFonts w:ascii="Times New Roman" w:hAnsi="Times New Roman"/>
          <w:b/>
          <w:bCs/>
          <w:color w:val="000000"/>
        </w:rPr>
        <w:tab/>
      </w:r>
      <w:r w:rsidR="00693491" w:rsidRPr="00413C2B">
        <w:rPr>
          <w:rFonts w:ascii="Times New Roman" w:eastAsia="Times New Roman" w:hAnsi="Times New Roman"/>
          <w:color w:val="0E101A"/>
        </w:rPr>
        <w:t>In this study, the SOR framework (Russell &amp; Mehrabian, 1977) was applied to consumer mental states during the pandemic by positing the scarcity of resources as the stimulus. Specifically, this study suggests three types of resources were restricted during the pandemic: product, social, and financial. Facing a scarcity of resources, consumers will experience powerlessness and helplessness, responses that are the opposite of dominance. Such scarcity will also cause anxiety that can be associated with arousal and is contrary to pleasure. Consequently, this impaired well-being will lead to consumer hoarding behavior, the compulsive acquiring of possessions that are of limited value (Frost et al., 1998).</w:t>
      </w:r>
    </w:p>
    <w:p w14:paraId="127C1721" w14:textId="77777777" w:rsidR="00693491" w:rsidRPr="00413C2B" w:rsidRDefault="00693491" w:rsidP="00413C2B">
      <w:pPr>
        <w:spacing w:after="0" w:line="240" w:lineRule="auto"/>
        <w:ind w:left="792" w:hanging="432"/>
        <w:rPr>
          <w:rFonts w:ascii="Times New Roman" w:eastAsia="Times New Roman" w:hAnsi="Times New Roman"/>
          <w:color w:val="0E101A"/>
        </w:rPr>
      </w:pPr>
      <w:r w:rsidRPr="00413C2B">
        <w:rPr>
          <w:rFonts w:ascii="Times New Roman" w:eastAsia="Times New Roman" w:hAnsi="Times New Roman"/>
          <w:color w:val="0E101A"/>
        </w:rPr>
        <w:t>H1. Perceived product scarcity during the pandemic will deteriorate consumer wellbeing by increasing a) powerlessness, b) helplessness, and c) anxiety.</w:t>
      </w:r>
    </w:p>
    <w:p w14:paraId="3D901AB0" w14:textId="77777777" w:rsidR="00693491" w:rsidRPr="00413C2B" w:rsidRDefault="00693491" w:rsidP="00413C2B">
      <w:pPr>
        <w:spacing w:after="0" w:line="240" w:lineRule="auto"/>
        <w:ind w:left="792" w:hanging="432"/>
        <w:rPr>
          <w:rFonts w:ascii="Times New Roman" w:eastAsia="Times New Roman" w:hAnsi="Times New Roman"/>
          <w:color w:val="0E101A"/>
        </w:rPr>
      </w:pPr>
      <w:r w:rsidRPr="00413C2B">
        <w:rPr>
          <w:rFonts w:ascii="Times New Roman" w:eastAsia="Times New Roman" w:hAnsi="Times New Roman"/>
          <w:color w:val="0E101A"/>
        </w:rPr>
        <w:t xml:space="preserve">H2. Perceived social scarcity during the pandemic will deteriorate consumer wellbeing by increasing a) powerlessness, b) helplessness, and c) anxiety. </w:t>
      </w:r>
    </w:p>
    <w:p w14:paraId="5C5CB9A3" w14:textId="77777777" w:rsidR="00693491" w:rsidRPr="00413C2B" w:rsidRDefault="00693491" w:rsidP="00413C2B">
      <w:pPr>
        <w:spacing w:after="0" w:line="240" w:lineRule="auto"/>
        <w:ind w:left="792" w:hanging="432"/>
        <w:rPr>
          <w:rFonts w:ascii="Times New Roman" w:eastAsia="Times New Roman" w:hAnsi="Times New Roman"/>
          <w:color w:val="0E101A"/>
        </w:rPr>
      </w:pPr>
      <w:r w:rsidRPr="00413C2B">
        <w:rPr>
          <w:rFonts w:ascii="Times New Roman" w:eastAsia="Times New Roman" w:hAnsi="Times New Roman"/>
          <w:color w:val="0E101A"/>
        </w:rPr>
        <w:lastRenderedPageBreak/>
        <w:t>H3. Perceived financial scarcity during the pandemic will deteriorate consumer wellbeing by increasing a) powerlessness, b) helplessness, and c) anxiety.</w:t>
      </w:r>
    </w:p>
    <w:p w14:paraId="6C4A8B0A" w14:textId="77777777" w:rsidR="00693491" w:rsidRPr="00413C2B" w:rsidRDefault="00693491" w:rsidP="00413C2B">
      <w:pPr>
        <w:spacing w:after="0" w:line="240" w:lineRule="auto"/>
        <w:ind w:left="792" w:hanging="432"/>
        <w:rPr>
          <w:rFonts w:ascii="Times New Roman" w:eastAsia="Times New Roman" w:hAnsi="Times New Roman"/>
          <w:color w:val="0E101A"/>
        </w:rPr>
      </w:pPr>
      <w:r w:rsidRPr="00413C2B">
        <w:rPr>
          <w:rFonts w:ascii="Times New Roman" w:eastAsia="Times New Roman" w:hAnsi="Times New Roman"/>
          <w:color w:val="0E101A"/>
        </w:rPr>
        <w:t>H4. The powerlessness will lead to greater consumer hoarding behavior.</w:t>
      </w:r>
    </w:p>
    <w:p w14:paraId="02C4DCE6" w14:textId="77777777" w:rsidR="00693491" w:rsidRPr="00413C2B" w:rsidRDefault="00693491" w:rsidP="00413C2B">
      <w:pPr>
        <w:spacing w:after="0" w:line="240" w:lineRule="auto"/>
        <w:ind w:left="792" w:hanging="432"/>
        <w:rPr>
          <w:rFonts w:ascii="Times New Roman" w:eastAsia="Times New Roman" w:hAnsi="Times New Roman"/>
          <w:color w:val="0E101A"/>
        </w:rPr>
      </w:pPr>
      <w:r w:rsidRPr="00413C2B">
        <w:rPr>
          <w:rFonts w:ascii="Times New Roman" w:eastAsia="Times New Roman" w:hAnsi="Times New Roman"/>
          <w:color w:val="0E101A"/>
        </w:rPr>
        <w:t>H5. The helplessness will lead to greater consumer hoarding behavior.</w:t>
      </w:r>
    </w:p>
    <w:p w14:paraId="555B0426" w14:textId="2A9FEF08" w:rsidR="00693491" w:rsidRDefault="00693491" w:rsidP="00413C2B">
      <w:pPr>
        <w:spacing w:after="0" w:line="240" w:lineRule="auto"/>
        <w:ind w:left="792" w:hanging="432"/>
        <w:rPr>
          <w:rFonts w:ascii="Times New Roman" w:eastAsia="Times New Roman" w:hAnsi="Times New Roman"/>
          <w:color w:val="0E101A"/>
        </w:rPr>
      </w:pPr>
      <w:r w:rsidRPr="00413C2B">
        <w:rPr>
          <w:rFonts w:ascii="Times New Roman" w:eastAsia="Times New Roman" w:hAnsi="Times New Roman"/>
          <w:color w:val="0E101A"/>
        </w:rPr>
        <w:t>H6. The anxiety will lead to greater consumer hoarding behavior.</w:t>
      </w:r>
    </w:p>
    <w:p w14:paraId="54A1BEDA" w14:textId="77777777" w:rsidR="003D100E" w:rsidRPr="00413C2B" w:rsidRDefault="003D100E" w:rsidP="00413C2B">
      <w:pPr>
        <w:spacing w:after="0" w:line="240" w:lineRule="auto"/>
        <w:ind w:left="792" w:hanging="432"/>
        <w:rPr>
          <w:rFonts w:ascii="Times New Roman" w:eastAsia="Times New Roman" w:hAnsi="Times New Roman"/>
          <w:color w:val="0E101A"/>
        </w:rPr>
      </w:pPr>
    </w:p>
    <w:p w14:paraId="640264B6" w14:textId="77777777" w:rsidR="00693491" w:rsidRPr="00A947A6" w:rsidRDefault="00693491" w:rsidP="00413C2B">
      <w:pPr>
        <w:spacing w:after="0" w:line="240" w:lineRule="auto"/>
        <w:rPr>
          <w:rFonts w:ascii="Times New Roman" w:hAnsi="Times New Roman"/>
          <w:b/>
          <w:bCs/>
        </w:rPr>
      </w:pPr>
      <w:r w:rsidRPr="00A947A6">
        <w:rPr>
          <w:rFonts w:ascii="Times New Roman" w:hAnsi="Times New Roman"/>
          <w:b/>
          <w:bCs/>
        </w:rPr>
        <w:t xml:space="preserve">Methods and </w:t>
      </w:r>
      <w:r w:rsidRPr="00A947A6">
        <w:rPr>
          <w:rFonts w:ascii="Times New Roman" w:hAnsi="Times New Roman" w:hint="eastAsia"/>
          <w:b/>
          <w:bCs/>
          <w:lang w:eastAsia="ko-KR"/>
        </w:rPr>
        <w:t>R</w:t>
      </w:r>
      <w:r w:rsidRPr="00A947A6">
        <w:rPr>
          <w:rFonts w:ascii="Times New Roman" w:hAnsi="Times New Roman"/>
          <w:b/>
          <w:bCs/>
          <w:lang w:eastAsia="ko-KR"/>
        </w:rPr>
        <w:t>esult</w:t>
      </w:r>
      <w:r w:rsidRPr="00A947A6">
        <w:rPr>
          <w:rFonts w:ascii="Times New Roman" w:hAnsi="Times New Roman"/>
          <w:b/>
          <w:bCs/>
        </w:rPr>
        <w:t xml:space="preserve">s </w:t>
      </w:r>
    </w:p>
    <w:p w14:paraId="4ADE73F5" w14:textId="49FE5D70" w:rsidR="00693491" w:rsidRPr="00413C2B" w:rsidRDefault="00F21230" w:rsidP="00413C2B">
      <w:pPr>
        <w:spacing w:after="0" w:line="240" w:lineRule="auto"/>
        <w:rPr>
          <w:rFonts w:ascii="Times New Roman" w:eastAsia="Times New Roman" w:hAnsi="Times New Roman"/>
          <w:color w:val="0E101A"/>
        </w:rPr>
      </w:pPr>
      <w:r>
        <w:rPr>
          <w:rFonts w:ascii="Times New Roman" w:eastAsia="Times New Roman" w:hAnsi="Times New Roman"/>
          <w:color w:val="0E101A"/>
        </w:rPr>
        <w:tab/>
      </w:r>
      <w:r w:rsidR="00693491" w:rsidRPr="00413C2B">
        <w:rPr>
          <w:rFonts w:ascii="Times New Roman" w:eastAsia="Times New Roman" w:hAnsi="Times New Roman"/>
          <w:color w:val="0E101A"/>
        </w:rPr>
        <w:t xml:space="preserve">An online self-administered survey was conducted by recruiting U.S. adults (N= 301) at the Amazon M-Turk platform. All measurements were adopted from previous studies. The participants were asked to recall their past six months' experiences during the COVID-19 pandemic and to then answer the questionnaire adopted from the previous literature (Gupta, 2013; Cornwell &amp; Waite, 2009; Rowley &amp; Feather, 1987; Krishnan, 2008; </w:t>
      </w:r>
      <w:proofErr w:type="spellStart"/>
      <w:r w:rsidR="00693491" w:rsidRPr="00413C2B">
        <w:rPr>
          <w:rFonts w:ascii="Times New Roman" w:eastAsia="Times New Roman" w:hAnsi="Times New Roman"/>
          <w:color w:val="0E101A"/>
        </w:rPr>
        <w:t>Gelbrich</w:t>
      </w:r>
      <w:proofErr w:type="spellEnd"/>
      <w:r w:rsidR="00693491" w:rsidRPr="00413C2B">
        <w:rPr>
          <w:rFonts w:ascii="Times New Roman" w:eastAsia="Times New Roman" w:hAnsi="Times New Roman"/>
          <w:color w:val="0E101A"/>
        </w:rPr>
        <w:t xml:space="preserve"> &amp; Katja, 2010; Maheswaran &amp;Meyers-Levy, 1990; Frost et al., 2004).</w:t>
      </w:r>
    </w:p>
    <w:p w14:paraId="53134FAD" w14:textId="6618FFAD" w:rsidR="00693491" w:rsidRDefault="00693491" w:rsidP="00413C2B">
      <w:pPr>
        <w:spacing w:after="0" w:line="240" w:lineRule="auto"/>
        <w:ind w:firstLine="720"/>
        <w:rPr>
          <w:rFonts w:ascii="Times New Roman" w:eastAsia="Times New Roman" w:hAnsi="Times New Roman"/>
          <w:color w:val="0E101A"/>
        </w:rPr>
      </w:pPr>
      <w:r w:rsidRPr="00413C2B">
        <w:rPr>
          <w:rFonts w:ascii="Times New Roman" w:eastAsia="Times New Roman" w:hAnsi="Times New Roman"/>
          <w:color w:val="0E101A"/>
        </w:rPr>
        <w:t>Structural Equation Modeling (SEM) was used to test the proposed hypotheses. The measurement model presented a satisfactory fit (</w:t>
      </w:r>
      <w:r w:rsidRPr="00413C2B">
        <w:rPr>
          <w:rFonts w:ascii="Times New Roman" w:eastAsia="Times New Roman" w:hAnsi="Times New Roman"/>
          <w:i/>
          <w:iCs/>
          <w:color w:val="0E101A"/>
        </w:rPr>
        <w:t>Χ</w:t>
      </w:r>
      <w:r w:rsidRPr="00413C2B">
        <w:rPr>
          <w:rFonts w:ascii="Times New Roman" w:eastAsia="Times New Roman" w:hAnsi="Times New Roman"/>
          <w:color w:val="0E101A"/>
          <w:vertAlign w:val="superscript"/>
        </w:rPr>
        <w:t>2</w:t>
      </w:r>
      <w:r w:rsidRPr="00413C2B">
        <w:rPr>
          <w:rFonts w:ascii="Times New Roman" w:eastAsia="Times New Roman" w:hAnsi="Times New Roman"/>
          <w:color w:val="0E101A"/>
        </w:rPr>
        <w:t>=497.13, df =25, p &lt; .001; CMIN/df=1.97, CFI =.97, TLI = .96, RMSEA =.06) and convergent and discriminant validity was confirmed. The proposed model (</w:t>
      </w:r>
      <w:r w:rsidRPr="00413C2B">
        <w:rPr>
          <w:rFonts w:ascii="Times New Roman" w:eastAsia="Times New Roman" w:hAnsi="Times New Roman"/>
          <w:i/>
          <w:iCs/>
          <w:color w:val="0E101A"/>
        </w:rPr>
        <w:t>Χ</w:t>
      </w:r>
      <w:r w:rsidRPr="00413C2B">
        <w:rPr>
          <w:rFonts w:ascii="Times New Roman" w:eastAsia="Times New Roman" w:hAnsi="Times New Roman"/>
          <w:color w:val="0E101A"/>
          <w:vertAlign w:val="superscript"/>
        </w:rPr>
        <w:t>2</w:t>
      </w:r>
      <w:r w:rsidRPr="00413C2B">
        <w:rPr>
          <w:rFonts w:ascii="Times New Roman" w:eastAsia="Times New Roman" w:hAnsi="Times New Roman"/>
          <w:color w:val="0E101A"/>
        </w:rPr>
        <w:t>=719.45, df =26, p &lt; .001; CMIN/df=2.78, CFI =.94, TLI = .93, RMSEA =.07) mostly supported the hypotheses. Product scarcity was positively related to powerlessness (β= .30, p &lt; .001) and anxiety (β= .15, p &lt; .05), supporting H1a and H1c. However, product scarcity did not lead to helplessness (β= .04, p =.42), rejecting H1b. Social scarcity was associated with powerlessness (β= .24, p &lt; .01), helplessness (β= .39, p &lt; .001), and anxiety (β= .35, p &lt; .001), supporting H2a, H2b, and H2c. Financial scarcity was positively related to helplessness (β= .43, p &lt; .001) and anxiety (β= .29, p &lt; .001), supporting H3b and H3c. However, it did not lead to powerlessness (β= .14, p =.08), rejecting H3a. Powerlessness, helplessness, and anxiety were related to hoarding respectively (β= .22, p &lt; .001; β= .62), supporting H4 and H5. However, anxiety was negatively associated with hoarding (p &lt; .001; β= -.12, p = .02) and rejected H6.</w:t>
      </w:r>
    </w:p>
    <w:p w14:paraId="0BE1CE14" w14:textId="77777777" w:rsidR="00F9107E" w:rsidRDefault="00F9107E" w:rsidP="00F9107E">
      <w:pPr>
        <w:spacing w:after="0" w:line="240" w:lineRule="auto"/>
        <w:rPr>
          <w:rFonts w:ascii="Times New Roman" w:hAnsi="Times New Roman"/>
          <w:b/>
          <w:highlight w:val="white"/>
        </w:rPr>
      </w:pPr>
    </w:p>
    <w:p w14:paraId="1BAC1245" w14:textId="13FDD505" w:rsidR="00F9107E" w:rsidRPr="00A947A6" w:rsidRDefault="00F9107E" w:rsidP="00F9107E">
      <w:pPr>
        <w:spacing w:after="0" w:line="240" w:lineRule="auto"/>
        <w:rPr>
          <w:rFonts w:ascii="Times New Roman" w:hAnsi="Times New Roman"/>
          <w:b/>
        </w:rPr>
      </w:pPr>
      <w:r w:rsidRPr="00A947A6">
        <w:rPr>
          <w:rFonts w:ascii="Times New Roman" w:hAnsi="Times New Roman"/>
          <w:b/>
          <w:highlight w:val="white"/>
        </w:rPr>
        <w:t xml:space="preserve">Discussion </w:t>
      </w:r>
    </w:p>
    <w:p w14:paraId="3345B357" w14:textId="77777777" w:rsidR="00F9107E" w:rsidRDefault="00F9107E" w:rsidP="00F9107E">
      <w:pPr>
        <w:spacing w:after="0" w:line="240" w:lineRule="auto"/>
        <w:rPr>
          <w:rFonts w:ascii="Times New Roman" w:eastAsia="Times New Roman" w:hAnsi="Times New Roman"/>
          <w:color w:val="0E101A"/>
        </w:rPr>
      </w:pPr>
      <w:r>
        <w:rPr>
          <w:rFonts w:ascii="Times New Roman" w:eastAsia="Times New Roman" w:hAnsi="Times New Roman"/>
          <w:color w:val="0E101A"/>
        </w:rPr>
        <w:tab/>
      </w:r>
      <w:r w:rsidRPr="00413C2B">
        <w:rPr>
          <w:rFonts w:ascii="Times New Roman" w:eastAsia="Times New Roman" w:hAnsi="Times New Roman"/>
          <w:color w:val="0E101A"/>
        </w:rPr>
        <w:t>The results found that scarce resources caused negative mental states of consumers, which led to hoarding behavior. The perceived unavailability of products resulted in a felt lack of control over the external situation and to anxiety. However, it did not result in a feeling of helplessness, which is an antecedent of depression. The perceived scarcity of social resources due to interpersonal distancing and isolation, though, produced powerlessness, helplessness, and anxiety. Furthermore, the perception of limited financial resources brought on feelings of helplessness and anxiety. However, financial deprivation did not result in impotence toward the situation. Finally, the emotions of powerlessness, helplessness, and anxiety led to a hoarding behavior that compulsively acquired possessions regardless of their limited value. The findings propose that product, social, and financial scarcity undermined consumer well-being in different ways. While the limitation of products caused the participants to perceive a lack of control over their external environment, financial scarcity produced feelings of helplessness. Their deteriorated well-being was related to consumer hoarding behavior.</w:t>
      </w:r>
    </w:p>
    <w:p w14:paraId="68157EBD" w14:textId="70AB7DA6" w:rsidR="00F9107E" w:rsidRDefault="00F9107E" w:rsidP="00413C2B">
      <w:pPr>
        <w:spacing w:after="0" w:line="240" w:lineRule="auto"/>
        <w:ind w:firstLine="720"/>
        <w:rPr>
          <w:rFonts w:ascii="Times New Roman" w:hAnsi="Times New Roman"/>
          <w:b/>
          <w:bCs/>
        </w:rPr>
      </w:pPr>
    </w:p>
    <w:p w14:paraId="7E0045D5" w14:textId="6B83F862" w:rsidR="00F9107E" w:rsidRDefault="00F9107E" w:rsidP="00413C2B">
      <w:pPr>
        <w:spacing w:after="0" w:line="240" w:lineRule="auto"/>
        <w:ind w:firstLine="720"/>
        <w:rPr>
          <w:rFonts w:ascii="Times New Roman" w:hAnsi="Times New Roman"/>
          <w:b/>
          <w:bCs/>
        </w:rPr>
      </w:pPr>
    </w:p>
    <w:p w14:paraId="40DCB91E" w14:textId="6EB694EE" w:rsidR="00F9107E" w:rsidRDefault="00F9107E" w:rsidP="00413C2B">
      <w:pPr>
        <w:spacing w:after="0" w:line="240" w:lineRule="auto"/>
        <w:ind w:firstLine="720"/>
        <w:rPr>
          <w:rFonts w:ascii="Times New Roman" w:hAnsi="Times New Roman"/>
          <w:b/>
          <w:bCs/>
        </w:rPr>
      </w:pPr>
    </w:p>
    <w:p w14:paraId="6D7C50EA" w14:textId="77777777" w:rsidR="00F9107E" w:rsidRPr="00413C2B" w:rsidRDefault="00F9107E" w:rsidP="00413C2B">
      <w:pPr>
        <w:spacing w:after="0" w:line="240" w:lineRule="auto"/>
        <w:ind w:firstLine="720"/>
        <w:rPr>
          <w:rFonts w:ascii="Times New Roman" w:hAnsi="Times New Roman"/>
          <w:b/>
          <w:bCs/>
        </w:rPr>
      </w:pPr>
    </w:p>
    <w:p w14:paraId="26E4793D" w14:textId="77777777" w:rsidR="00693491" w:rsidRPr="000D2B4C" w:rsidRDefault="00693491" w:rsidP="00413C2B">
      <w:pPr>
        <w:spacing w:after="0" w:line="240" w:lineRule="auto"/>
        <w:rPr>
          <w:rFonts w:ascii="Times New Roman" w:hAnsi="Times New Roman"/>
          <w:b/>
          <w:sz w:val="20"/>
          <w:szCs w:val="20"/>
          <w:highlight w:val="white"/>
        </w:rPr>
      </w:pPr>
      <w:r w:rsidRPr="00413C2B">
        <w:rPr>
          <w:rFonts w:ascii="Times New Roman" w:hAnsi="Times New Roman"/>
          <w:b/>
          <w:highlight w:val="white"/>
        </w:rPr>
        <w:t xml:space="preserve"> </w:t>
      </w:r>
    </w:p>
    <w:p w14:paraId="260BE763" w14:textId="77777777" w:rsidR="00693491" w:rsidRPr="00745BAE" w:rsidRDefault="00693491" w:rsidP="00413C2B">
      <w:pPr>
        <w:spacing w:after="0" w:line="240" w:lineRule="auto"/>
        <w:rPr>
          <w:rFonts w:ascii="Times New Roman" w:hAnsi="Times New Roman"/>
        </w:rPr>
      </w:pPr>
      <w:r w:rsidRPr="00745BAE">
        <w:rPr>
          <w:rFonts w:ascii="Times New Roman" w:hAnsi="Times New Roman"/>
          <w:b/>
          <w:bCs/>
        </w:rPr>
        <w:lastRenderedPageBreak/>
        <w:t xml:space="preserve">                         </w:t>
      </w:r>
      <w:r w:rsidRPr="00745BAE">
        <w:rPr>
          <w:rFonts w:ascii="Times New Roman" w:hAnsi="Times New Roman"/>
        </w:rPr>
        <w:t>Stimulus                                   Organism                                    Response</w:t>
      </w:r>
    </w:p>
    <w:p w14:paraId="31B88CB8" w14:textId="0712FD9C" w:rsidR="00693491" w:rsidRPr="00745BAE" w:rsidRDefault="00693491" w:rsidP="00413C2B">
      <w:pPr>
        <w:spacing w:after="0" w:line="240" w:lineRule="auto"/>
        <w:rPr>
          <w:rFonts w:ascii="Times New Roman" w:hAnsi="Times New Roman"/>
        </w:rPr>
      </w:pPr>
      <w:r w:rsidRPr="00745BAE">
        <w:rPr>
          <w:rFonts w:ascii="Times New Roman" w:hAnsi="Times New Roman"/>
        </w:rPr>
        <w:t xml:space="preserve">                          Scarcity                        Psychological Wellbeing              Consumption Pattern</w:t>
      </w:r>
    </w:p>
    <w:p w14:paraId="7E97F667" w14:textId="77777777" w:rsidR="00413C2B" w:rsidRPr="00745BAE" w:rsidRDefault="00413C2B" w:rsidP="00413C2B">
      <w:pPr>
        <w:spacing w:after="0" w:line="240" w:lineRule="auto"/>
        <w:rPr>
          <w:rFonts w:ascii="Times New Roman" w:hAnsi="Times New Roman"/>
        </w:rPr>
      </w:pPr>
    </w:p>
    <w:p w14:paraId="0FFB3AD3" w14:textId="77777777" w:rsidR="00693491" w:rsidRDefault="00693491" w:rsidP="00413C2B">
      <w:pPr>
        <w:spacing w:after="0" w:line="240" w:lineRule="auto"/>
      </w:pPr>
      <w:r>
        <w:rPr>
          <w:rFonts w:ascii="Times New Roman" w:hAnsi="Times New Roman"/>
          <w:b/>
          <w:noProof/>
          <w:sz w:val="24"/>
          <w:szCs w:val="24"/>
        </w:rPr>
        <mc:AlternateContent>
          <mc:Choice Requires="wps">
            <w:drawing>
              <wp:anchor distT="0" distB="0" distL="114300" distR="114300" simplePos="0" relativeHeight="251676672" behindDoc="0" locked="0" layoutInCell="1" allowOverlap="1" wp14:anchorId="04646429" wp14:editId="1A632122">
                <wp:simplePos x="0" y="0"/>
                <wp:positionH relativeFrom="column">
                  <wp:posOffset>1691259</wp:posOffset>
                </wp:positionH>
                <wp:positionV relativeFrom="paragraph">
                  <wp:posOffset>130684</wp:posOffset>
                </wp:positionV>
                <wp:extent cx="523212" cy="220043"/>
                <wp:effectExtent l="0" t="0" r="10795" b="27940"/>
                <wp:wrapNone/>
                <wp:docPr id="80" name="Text Box 80"/>
                <wp:cNvGraphicFramePr/>
                <a:graphic xmlns:a="http://schemas.openxmlformats.org/drawingml/2006/main">
                  <a:graphicData uri="http://schemas.microsoft.com/office/word/2010/wordprocessingShape">
                    <wps:wsp>
                      <wps:cNvSpPr txBox="1"/>
                      <wps:spPr>
                        <a:xfrm>
                          <a:off x="0" y="0"/>
                          <a:ext cx="523212" cy="220043"/>
                        </a:xfrm>
                        <a:prstGeom prst="rect">
                          <a:avLst/>
                        </a:prstGeom>
                        <a:noFill/>
                        <a:ln w="6350">
                          <a:solidFill>
                            <a:schemeClr val="bg1"/>
                          </a:solidFill>
                        </a:ln>
                      </wps:spPr>
                      <wps:txbx>
                        <w:txbxContent>
                          <w:p w14:paraId="636959A9" w14:textId="77777777" w:rsidR="00693491" w:rsidRPr="00DC151B" w:rsidRDefault="00693491" w:rsidP="00693491">
                            <w:pPr>
                              <w:rPr>
                                <w:sz w:val="16"/>
                                <w:szCs w:val="16"/>
                              </w:rPr>
                            </w:pPr>
                            <w:r>
                              <w:rPr>
                                <w:sz w:val="16"/>
                                <w:szCs w:val="16"/>
                              </w:rPr>
                              <w:t>.3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646429" id="_x0000_t202" coordsize="21600,21600" o:spt="202" path="m,l,21600r21600,l21600,xe">
                <v:stroke joinstyle="miter"/>
                <v:path gradientshapeok="t" o:connecttype="rect"/>
              </v:shapetype>
              <v:shape id="Text Box 80" o:spid="_x0000_s1026" type="#_x0000_t202" style="position:absolute;margin-left:133.15pt;margin-top:10.3pt;width:41.2pt;height:17.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" filled="f" strokecolor="white [3212]" strokeweight=".5pt">
                <v:textbox>
                  <w:txbxContent>
                    <w:p w14:paraId="636959A9" w14:textId="77777777" w:rsidR="00693491" w:rsidRPr="00DC151B" w:rsidRDefault="00693491" w:rsidP="00693491">
                      <w:pPr>
                        <w:rPr>
                          <w:sz w:val="16"/>
                          <w:szCs w:val="16"/>
                        </w:rPr>
                      </w:pPr>
                      <w:r>
                        <w:rPr>
                          <w:sz w:val="16"/>
                          <w:szCs w:val="16"/>
                        </w:rPr>
                        <w:t>.30 ***</w:t>
                      </w:r>
                    </w:p>
                  </w:txbxContent>
                </v:textbox>
              </v:shape>
            </w:pict>
          </mc:Fallback>
        </mc:AlternateContent>
      </w:r>
      <w:r w:rsidRPr="003F1C0B">
        <w:rPr>
          <w:rFonts w:ascii="Times New Roman" w:hAnsi="Times New Roman"/>
          <w:b/>
          <w:noProof/>
          <w:sz w:val="24"/>
          <w:szCs w:val="24"/>
        </w:rPr>
        <mc:AlternateContent>
          <mc:Choice Requires="wps">
            <w:drawing>
              <wp:anchor distT="0" distB="0" distL="114300" distR="114300" simplePos="0" relativeHeight="251662336" behindDoc="0" locked="0" layoutInCell="1" allowOverlap="1" wp14:anchorId="67FADD95" wp14:editId="1E137ADE">
                <wp:simplePos x="0" y="0"/>
                <wp:positionH relativeFrom="column">
                  <wp:posOffset>2292350</wp:posOffset>
                </wp:positionH>
                <wp:positionV relativeFrom="paragraph">
                  <wp:posOffset>121758</wp:posOffset>
                </wp:positionV>
                <wp:extent cx="1206500" cy="387350"/>
                <wp:effectExtent l="0" t="0" r="12700" b="12700"/>
                <wp:wrapNone/>
                <wp:docPr id="63" name="타원 63"/>
                <wp:cNvGraphicFramePr/>
                <a:graphic xmlns:a="http://schemas.openxmlformats.org/drawingml/2006/main">
                  <a:graphicData uri="http://schemas.microsoft.com/office/word/2010/wordprocessingShape">
                    <wps:wsp>
                      <wps:cNvSpPr/>
                      <wps:spPr>
                        <a:xfrm>
                          <a:off x="0" y="0"/>
                          <a:ext cx="1206500" cy="38735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35C520" w14:textId="77777777" w:rsidR="00693491" w:rsidRPr="003F1C0B" w:rsidRDefault="00693491" w:rsidP="00267D05">
                            <w:pPr>
                              <w:spacing w:line="24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Powerless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FADD95" id="타원 63" o:spid="_x0000_s1027" style="position:absolute;margin-left:180.5pt;margin-top:9.6pt;width:95pt;height:3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" filled="f" strokecolor="black [3213]" strokeweight=".5pt">
                <v:stroke joinstyle="miter"/>
                <v:textbox>
                  <w:txbxContent>
                    <w:p w14:paraId="6135C520" w14:textId="77777777" w:rsidR="00693491" w:rsidRPr="003F1C0B" w:rsidRDefault="00693491" w:rsidP="00267D05">
                      <w:pPr>
                        <w:spacing w:line="24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Powerlessness</w:t>
                      </w:r>
                    </w:p>
                  </w:txbxContent>
                </v:textbox>
              </v:oval>
            </w:pict>
          </mc:Fallback>
        </mc:AlternateContent>
      </w:r>
      <w:r>
        <w:rPr>
          <w:noProof/>
        </w:rPr>
        <mc:AlternateContent>
          <mc:Choice Requires="wps">
            <w:drawing>
              <wp:anchor distT="0" distB="0" distL="114300" distR="114300" simplePos="0" relativeHeight="251659264" behindDoc="0" locked="0" layoutInCell="1" allowOverlap="1" wp14:anchorId="6C5D530A" wp14:editId="53478FE8">
                <wp:simplePos x="0" y="0"/>
                <wp:positionH relativeFrom="column">
                  <wp:posOffset>673100</wp:posOffset>
                </wp:positionH>
                <wp:positionV relativeFrom="paragraph">
                  <wp:posOffset>50165</wp:posOffset>
                </wp:positionV>
                <wp:extent cx="920750" cy="520700"/>
                <wp:effectExtent l="0" t="0" r="12700" b="12700"/>
                <wp:wrapNone/>
                <wp:docPr id="58" name="타원 58"/>
                <wp:cNvGraphicFramePr/>
                <a:graphic xmlns:a="http://schemas.openxmlformats.org/drawingml/2006/main">
                  <a:graphicData uri="http://schemas.microsoft.com/office/word/2010/wordprocessingShape">
                    <wps:wsp>
                      <wps:cNvSpPr/>
                      <wps:spPr>
                        <a:xfrm>
                          <a:off x="0" y="0"/>
                          <a:ext cx="920750" cy="52070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4BAFC1" w14:textId="77777777" w:rsidR="00693491" w:rsidRPr="003F1C0B" w:rsidRDefault="00693491" w:rsidP="00267D05">
                            <w:pPr>
                              <w:spacing w:line="240" w:lineRule="auto"/>
                              <w:jc w:val="center"/>
                              <w:rPr>
                                <w:rFonts w:ascii="Times New Roman" w:hAnsi="Times New Roman"/>
                                <w:color w:val="000000" w:themeColor="text1"/>
                                <w:sz w:val="18"/>
                                <w:szCs w:val="18"/>
                              </w:rPr>
                            </w:pPr>
                            <w:r w:rsidRPr="003F1C0B">
                              <w:rPr>
                                <w:rFonts w:ascii="Times New Roman" w:hAnsi="Times New Roman"/>
                                <w:color w:val="000000" w:themeColor="text1"/>
                                <w:sz w:val="18"/>
                                <w:szCs w:val="18"/>
                              </w:rPr>
                              <w:t>Product Scarc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5D530A" id="타원 58" o:spid="_x0000_s1028" style="position:absolute;margin-left:53pt;margin-top:3.95pt;width:72.5pt;height:4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" filled="f" strokecolor="black [3213]" strokeweight=".5pt">
                <v:stroke joinstyle="miter"/>
                <v:textbox>
                  <w:txbxContent>
                    <w:p w14:paraId="144BAFC1" w14:textId="77777777" w:rsidR="00693491" w:rsidRPr="003F1C0B" w:rsidRDefault="00693491" w:rsidP="00267D05">
                      <w:pPr>
                        <w:spacing w:line="240" w:lineRule="auto"/>
                        <w:jc w:val="center"/>
                        <w:rPr>
                          <w:rFonts w:ascii="Times New Roman" w:hAnsi="Times New Roman"/>
                          <w:color w:val="000000" w:themeColor="text1"/>
                          <w:sz w:val="18"/>
                          <w:szCs w:val="18"/>
                        </w:rPr>
                      </w:pPr>
                      <w:r w:rsidRPr="003F1C0B">
                        <w:rPr>
                          <w:rFonts w:ascii="Times New Roman" w:hAnsi="Times New Roman"/>
                          <w:color w:val="000000" w:themeColor="text1"/>
                          <w:sz w:val="18"/>
                          <w:szCs w:val="18"/>
                        </w:rPr>
                        <w:t>Product Scarcity</w:t>
                      </w:r>
                    </w:p>
                  </w:txbxContent>
                </v:textbox>
              </v:oval>
            </w:pict>
          </mc:Fallback>
        </mc:AlternateContent>
      </w:r>
    </w:p>
    <w:p w14:paraId="340C6B2C" w14:textId="77777777" w:rsidR="00693491" w:rsidRDefault="00693491" w:rsidP="00413C2B">
      <w:pPr>
        <w:spacing w:after="0" w:line="240" w:lineRule="auto"/>
      </w:pPr>
      <w:r>
        <w:rPr>
          <w:rFonts w:ascii="Times New Roman" w:hAnsi="Times New Roman"/>
          <w:b/>
          <w:noProof/>
          <w:sz w:val="24"/>
          <w:szCs w:val="24"/>
        </w:rPr>
        <mc:AlternateContent>
          <mc:Choice Requires="wps">
            <w:drawing>
              <wp:anchor distT="0" distB="0" distL="114300" distR="114300" simplePos="0" relativeHeight="251679744" behindDoc="0" locked="0" layoutInCell="1" allowOverlap="1" wp14:anchorId="7B68990F" wp14:editId="76C4D639">
                <wp:simplePos x="0" y="0"/>
                <wp:positionH relativeFrom="column">
                  <wp:posOffset>1819275</wp:posOffset>
                </wp:positionH>
                <wp:positionV relativeFrom="paragraph">
                  <wp:posOffset>155828</wp:posOffset>
                </wp:positionV>
                <wp:extent cx="523212" cy="220043"/>
                <wp:effectExtent l="19050" t="171450" r="29845" b="161290"/>
                <wp:wrapNone/>
                <wp:docPr id="83" name="Text Box 83"/>
                <wp:cNvGraphicFramePr/>
                <a:graphic xmlns:a="http://schemas.openxmlformats.org/drawingml/2006/main">
                  <a:graphicData uri="http://schemas.microsoft.com/office/word/2010/wordprocessingShape">
                    <wps:wsp>
                      <wps:cNvSpPr txBox="1"/>
                      <wps:spPr>
                        <a:xfrm rot="19152059">
                          <a:off x="0" y="0"/>
                          <a:ext cx="523212" cy="220043"/>
                        </a:xfrm>
                        <a:prstGeom prst="rect">
                          <a:avLst/>
                        </a:prstGeom>
                        <a:noFill/>
                        <a:ln w="6350">
                          <a:solidFill>
                            <a:schemeClr val="bg1"/>
                          </a:solidFill>
                        </a:ln>
                      </wps:spPr>
                      <wps:txbx>
                        <w:txbxContent>
                          <w:p w14:paraId="068D0744" w14:textId="77777777" w:rsidR="00693491" w:rsidRPr="00DC151B" w:rsidRDefault="00693491" w:rsidP="00693491">
                            <w:pPr>
                              <w:rPr>
                                <w:sz w:val="16"/>
                                <w:szCs w:val="16"/>
                              </w:rPr>
                            </w:pPr>
                            <w:r>
                              <w:rPr>
                                <w:sz w:val="16"/>
                                <w:szCs w:val="16"/>
                              </w:rPr>
                              <w:t>.24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8990F" id="Text Box 83" o:spid="_x0000_s1029" type="#_x0000_t202" style="position:absolute;margin-left:143.25pt;margin-top:12.25pt;width:41.2pt;height:17.35pt;rotation:-2673804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" filled="f" strokecolor="white [3212]" strokeweight=".5pt">
                <v:textbox>
                  <w:txbxContent>
                    <w:p w14:paraId="068D0744" w14:textId="77777777" w:rsidR="00693491" w:rsidRPr="00DC151B" w:rsidRDefault="00693491" w:rsidP="00693491">
                      <w:pPr>
                        <w:rPr>
                          <w:sz w:val="16"/>
                          <w:szCs w:val="16"/>
                        </w:rPr>
                      </w:pPr>
                      <w:r>
                        <w:rPr>
                          <w:sz w:val="16"/>
                          <w:szCs w:val="16"/>
                        </w:rPr>
                        <w:t>.24 **</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785B399F" wp14:editId="5EBE7EC6">
                <wp:simplePos x="0" y="0"/>
                <wp:positionH relativeFrom="column">
                  <wp:posOffset>1603867</wp:posOffset>
                </wp:positionH>
                <wp:positionV relativeFrom="paragraph">
                  <wp:posOffset>140889</wp:posOffset>
                </wp:positionV>
                <wp:extent cx="697230" cy="1203681"/>
                <wp:effectExtent l="0" t="38100" r="83820" b="15875"/>
                <wp:wrapNone/>
                <wp:docPr id="82" name="직선 화살표 연결선 82"/>
                <wp:cNvGraphicFramePr/>
                <a:graphic xmlns:a="http://schemas.openxmlformats.org/drawingml/2006/main">
                  <a:graphicData uri="http://schemas.microsoft.com/office/word/2010/wordprocessingShape">
                    <wps:wsp>
                      <wps:cNvCnPr/>
                      <wps:spPr>
                        <a:xfrm flipV="1">
                          <a:off x="0" y="0"/>
                          <a:ext cx="697230" cy="1203681"/>
                        </a:xfrm>
                        <a:prstGeom prst="straightConnector1">
                          <a:avLst/>
                        </a:prstGeom>
                        <a:ln w="3175">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7FA672B" id="_x0000_t32" coordsize="21600,21600" o:spt="32" o:oned="t" path="m,l21600,21600e" filled="f">
                <v:path arrowok="t" fillok="f" o:connecttype="none"/>
                <o:lock v:ext="edit" shapetype="t"/>
              </v:shapetype>
              <v:shape id="직선 화살표 연결선 82" o:spid="_x0000_s1026" type="#_x0000_t32" style="position:absolute;margin-left:126.3pt;margin-top:11.1pt;width:54.9pt;height:94.8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" strokecolor="black [3200]" strokeweight=".25pt">
                <v:stroke dashstyle="dash" endarrow="block" joinstyle="miter"/>
              </v:shape>
            </w:pict>
          </mc:Fallback>
        </mc:AlternateContent>
      </w:r>
      <w:r>
        <w:rPr>
          <w:noProof/>
        </w:rPr>
        <mc:AlternateContent>
          <mc:Choice Requires="wps">
            <w:drawing>
              <wp:anchor distT="0" distB="0" distL="114300" distR="114300" simplePos="0" relativeHeight="251677696" behindDoc="0" locked="0" layoutInCell="1" allowOverlap="1" wp14:anchorId="4D124F11" wp14:editId="5270108C">
                <wp:simplePos x="0" y="0"/>
                <wp:positionH relativeFrom="column">
                  <wp:posOffset>1593215</wp:posOffset>
                </wp:positionH>
                <wp:positionV relativeFrom="paragraph">
                  <wp:posOffset>139255</wp:posOffset>
                </wp:positionV>
                <wp:extent cx="833311" cy="1208809"/>
                <wp:effectExtent l="0" t="0" r="81280" b="48895"/>
                <wp:wrapNone/>
                <wp:docPr id="81" name="직선 화살표 연결선 81"/>
                <wp:cNvGraphicFramePr/>
                <a:graphic xmlns:a="http://schemas.openxmlformats.org/drawingml/2006/main">
                  <a:graphicData uri="http://schemas.microsoft.com/office/word/2010/wordprocessingShape">
                    <wps:wsp>
                      <wps:cNvCnPr/>
                      <wps:spPr>
                        <a:xfrm>
                          <a:off x="0" y="0"/>
                          <a:ext cx="833311" cy="1208809"/>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EBAC83" id="직선 화살표 연결선 81" o:spid="_x0000_s1026" type="#_x0000_t32" style="position:absolute;margin-left:125.45pt;margin-top:10.95pt;width:65.6pt;height:95.2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" strokecolor="black [3200]" strokeweight=".2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3037AEBD" wp14:editId="6337675E">
                <wp:simplePos x="0" y="0"/>
                <wp:positionH relativeFrom="column">
                  <wp:posOffset>1598531</wp:posOffset>
                </wp:positionH>
                <wp:positionV relativeFrom="paragraph">
                  <wp:posOffset>146421</wp:posOffset>
                </wp:positionV>
                <wp:extent cx="700568" cy="595574"/>
                <wp:effectExtent l="0" t="38100" r="61595" b="33655"/>
                <wp:wrapNone/>
                <wp:docPr id="71" name="직선 화살표 연결선 71"/>
                <wp:cNvGraphicFramePr/>
                <a:graphic xmlns:a="http://schemas.openxmlformats.org/drawingml/2006/main">
                  <a:graphicData uri="http://schemas.microsoft.com/office/word/2010/wordprocessingShape">
                    <wps:wsp>
                      <wps:cNvCnPr/>
                      <wps:spPr>
                        <a:xfrm flipV="1">
                          <a:off x="0" y="0"/>
                          <a:ext cx="700568" cy="595574"/>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F41511" id="직선 화살표 연결선 71" o:spid="_x0000_s1026" type="#_x0000_t32" style="position:absolute;margin-left:125.85pt;margin-top:11.55pt;width:55.15pt;height:46.9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" strokecolor="black [3200]" strokeweight=".25pt">
                <v:stroke endarrow="block" joinstyle="miter"/>
              </v:shape>
            </w:pict>
          </mc:Fallback>
        </mc:AlternateContent>
      </w:r>
      <w:r>
        <w:rPr>
          <w:noProof/>
        </w:rPr>
        <mc:AlternateContent>
          <mc:Choice Requires="wps">
            <w:drawing>
              <wp:anchor distT="0" distB="0" distL="114300" distR="114300" simplePos="0" relativeHeight="251673600" behindDoc="0" locked="0" layoutInCell="1" allowOverlap="1" wp14:anchorId="5F8571C4" wp14:editId="1D6A4645">
                <wp:simplePos x="0" y="0"/>
                <wp:positionH relativeFrom="column">
                  <wp:posOffset>3497413</wp:posOffset>
                </wp:positionH>
                <wp:positionV relativeFrom="paragraph">
                  <wp:posOffset>159771</wp:posOffset>
                </wp:positionV>
                <wp:extent cx="750876" cy="583458"/>
                <wp:effectExtent l="0" t="0" r="68580" b="64770"/>
                <wp:wrapNone/>
                <wp:docPr id="76" name="직선 화살표 연결선 76"/>
                <wp:cNvGraphicFramePr/>
                <a:graphic xmlns:a="http://schemas.openxmlformats.org/drawingml/2006/main">
                  <a:graphicData uri="http://schemas.microsoft.com/office/word/2010/wordprocessingShape">
                    <wps:wsp>
                      <wps:cNvCnPr/>
                      <wps:spPr>
                        <a:xfrm>
                          <a:off x="0" y="0"/>
                          <a:ext cx="750876" cy="583458"/>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D43332" id="직선 화살표 연결선 76" o:spid="_x0000_s1026" type="#_x0000_t32" style="position:absolute;margin-left:275.4pt;margin-top:12.6pt;width:59.1pt;height:45.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" strokecolor="black [3200]" strokeweight=".2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11168548" wp14:editId="2803E82F">
                <wp:simplePos x="0" y="0"/>
                <wp:positionH relativeFrom="column">
                  <wp:posOffset>1601869</wp:posOffset>
                </wp:positionH>
                <wp:positionV relativeFrom="paragraph">
                  <wp:posOffset>136409</wp:posOffset>
                </wp:positionV>
                <wp:extent cx="697480" cy="0"/>
                <wp:effectExtent l="0" t="76200" r="26670" b="95250"/>
                <wp:wrapNone/>
                <wp:docPr id="75" name="직선 화살표 연결선 75"/>
                <wp:cNvGraphicFramePr/>
                <a:graphic xmlns:a="http://schemas.openxmlformats.org/drawingml/2006/main">
                  <a:graphicData uri="http://schemas.microsoft.com/office/word/2010/wordprocessingShape">
                    <wps:wsp>
                      <wps:cNvCnPr/>
                      <wps:spPr>
                        <a:xfrm>
                          <a:off x="0" y="0"/>
                          <a:ext cx="697480" cy="0"/>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5CCCF9" id="직선 화살표 연결선 75" o:spid="_x0000_s1026" type="#_x0000_t32" style="position:absolute;margin-left:126.15pt;margin-top:10.75pt;width:54.9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" strokecolor="black [3200]" strokeweight=".25pt">
                <v:stroke endarrow="block" joinstyle="miter"/>
              </v:shape>
            </w:pict>
          </mc:Fallback>
        </mc:AlternateContent>
      </w:r>
      <w:r>
        <w:rPr>
          <w:noProof/>
        </w:rPr>
        <mc:AlternateContent>
          <mc:Choice Requires="wps">
            <w:drawing>
              <wp:anchor distT="0" distB="0" distL="114300" distR="114300" simplePos="0" relativeHeight="251669504" behindDoc="0" locked="0" layoutInCell="1" allowOverlap="1" wp14:anchorId="38EF226D" wp14:editId="490870C9">
                <wp:simplePos x="0" y="0"/>
                <wp:positionH relativeFrom="column">
                  <wp:posOffset>1595903</wp:posOffset>
                </wp:positionH>
                <wp:positionV relativeFrom="paragraph">
                  <wp:posOffset>135890</wp:posOffset>
                </wp:positionV>
                <wp:extent cx="760887" cy="617387"/>
                <wp:effectExtent l="0" t="0" r="96520" b="49530"/>
                <wp:wrapNone/>
                <wp:docPr id="72" name="직선 화살표 연결선 72"/>
                <wp:cNvGraphicFramePr/>
                <a:graphic xmlns:a="http://schemas.openxmlformats.org/drawingml/2006/main">
                  <a:graphicData uri="http://schemas.microsoft.com/office/word/2010/wordprocessingShape">
                    <wps:wsp>
                      <wps:cNvCnPr/>
                      <wps:spPr>
                        <a:xfrm>
                          <a:off x="0" y="0"/>
                          <a:ext cx="760887" cy="617387"/>
                        </a:xfrm>
                        <a:prstGeom prst="straightConnector1">
                          <a:avLst/>
                        </a:prstGeom>
                        <a:ln w="3175">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19B59F8" id="직선 화살표 연결선 72" o:spid="_x0000_s1026" type="#_x0000_t32" style="position:absolute;margin-left:125.65pt;margin-top:10.7pt;width:59.9pt;height:48.6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" strokecolor="black [3200]" strokeweight=".25pt">
                <v:stroke dashstyle="dash" endarrow="block" joinstyle="miter"/>
              </v:shape>
            </w:pict>
          </mc:Fallback>
        </mc:AlternateContent>
      </w:r>
      <w:r>
        <w:t xml:space="preserve">           </w:t>
      </w:r>
    </w:p>
    <w:p w14:paraId="5B784B81" w14:textId="77777777" w:rsidR="00693491" w:rsidRDefault="00693491" w:rsidP="00413C2B">
      <w:pPr>
        <w:spacing w:after="0" w:line="240" w:lineRule="auto"/>
      </w:pPr>
      <w:r>
        <w:rPr>
          <w:rFonts w:ascii="Times New Roman" w:hAnsi="Times New Roman"/>
          <w:b/>
          <w:noProof/>
          <w:sz w:val="24"/>
          <w:szCs w:val="24"/>
        </w:rPr>
        <mc:AlternateContent>
          <mc:Choice Requires="wps">
            <w:drawing>
              <wp:anchor distT="0" distB="0" distL="114300" distR="114300" simplePos="0" relativeHeight="251685888" behindDoc="0" locked="0" layoutInCell="1" allowOverlap="1" wp14:anchorId="63DBA9E8" wp14:editId="7D120FC8">
                <wp:simplePos x="0" y="0"/>
                <wp:positionH relativeFrom="column">
                  <wp:posOffset>3716146</wp:posOffset>
                </wp:positionH>
                <wp:positionV relativeFrom="paragraph">
                  <wp:posOffset>55435</wp:posOffset>
                </wp:positionV>
                <wp:extent cx="523212" cy="220043"/>
                <wp:effectExtent l="0" t="0" r="10795" b="27940"/>
                <wp:wrapNone/>
                <wp:docPr id="89" name="Text Box 89"/>
                <wp:cNvGraphicFramePr/>
                <a:graphic xmlns:a="http://schemas.openxmlformats.org/drawingml/2006/main">
                  <a:graphicData uri="http://schemas.microsoft.com/office/word/2010/wordprocessingShape">
                    <wps:wsp>
                      <wps:cNvSpPr txBox="1"/>
                      <wps:spPr>
                        <a:xfrm>
                          <a:off x="0" y="0"/>
                          <a:ext cx="523212" cy="220043"/>
                        </a:xfrm>
                        <a:prstGeom prst="rect">
                          <a:avLst/>
                        </a:prstGeom>
                        <a:noFill/>
                        <a:ln w="6350">
                          <a:solidFill>
                            <a:schemeClr val="bg1"/>
                          </a:solidFill>
                        </a:ln>
                      </wps:spPr>
                      <wps:txbx>
                        <w:txbxContent>
                          <w:p w14:paraId="53952FB8" w14:textId="77777777" w:rsidR="00693491" w:rsidRPr="00DC151B" w:rsidRDefault="00693491" w:rsidP="00693491">
                            <w:pPr>
                              <w:rPr>
                                <w:sz w:val="16"/>
                                <w:szCs w:val="16"/>
                              </w:rPr>
                            </w:pPr>
                            <w:r>
                              <w:rPr>
                                <w:sz w:val="16"/>
                                <w:szCs w:val="16"/>
                              </w:rPr>
                              <w:t>.2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BA9E8" id="Text Box 89" o:spid="_x0000_s1030" type="#_x0000_t202" style="position:absolute;margin-left:292.6pt;margin-top:4.35pt;width:41.2pt;height:17.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" filled="f" strokecolor="white [3212]" strokeweight=".5pt">
                <v:textbox>
                  <w:txbxContent>
                    <w:p w14:paraId="53952FB8" w14:textId="77777777" w:rsidR="00693491" w:rsidRPr="00DC151B" w:rsidRDefault="00693491" w:rsidP="00693491">
                      <w:pPr>
                        <w:rPr>
                          <w:sz w:val="16"/>
                          <w:szCs w:val="16"/>
                        </w:rPr>
                      </w:pPr>
                      <w:r>
                        <w:rPr>
                          <w:sz w:val="16"/>
                          <w:szCs w:val="16"/>
                        </w:rPr>
                        <w:t>.22 ***</w:t>
                      </w:r>
                    </w:p>
                  </w:txbxContent>
                </v:textbox>
              </v:shape>
            </w:pict>
          </mc:Fallback>
        </mc:AlternateContent>
      </w:r>
      <w:r>
        <w:rPr>
          <w:rFonts w:ascii="Times New Roman" w:hAnsi="Times New Roman"/>
          <w:b/>
          <w:noProof/>
          <w:sz w:val="24"/>
          <w:szCs w:val="24"/>
        </w:rPr>
        <mc:AlternateContent>
          <mc:Choice Requires="wps">
            <w:drawing>
              <wp:anchor distT="0" distB="0" distL="114300" distR="114300" simplePos="0" relativeHeight="251680768" behindDoc="0" locked="0" layoutInCell="1" allowOverlap="1" wp14:anchorId="38F45814" wp14:editId="10E3CAD0">
                <wp:simplePos x="0" y="0"/>
                <wp:positionH relativeFrom="column">
                  <wp:posOffset>1612900</wp:posOffset>
                </wp:positionH>
                <wp:positionV relativeFrom="paragraph">
                  <wp:posOffset>163830</wp:posOffset>
                </wp:positionV>
                <wp:extent cx="522605" cy="219710"/>
                <wp:effectExtent l="132398" t="39052" r="124142" b="28893"/>
                <wp:wrapNone/>
                <wp:docPr id="84" name="Text Box 84"/>
                <wp:cNvGraphicFramePr/>
                <a:graphic xmlns:a="http://schemas.openxmlformats.org/drawingml/2006/main">
                  <a:graphicData uri="http://schemas.microsoft.com/office/word/2010/wordprocessingShape">
                    <wps:wsp>
                      <wps:cNvSpPr txBox="1"/>
                      <wps:spPr>
                        <a:xfrm rot="3511219">
                          <a:off x="0" y="0"/>
                          <a:ext cx="522605" cy="219710"/>
                        </a:xfrm>
                        <a:prstGeom prst="rect">
                          <a:avLst/>
                        </a:prstGeom>
                        <a:noFill/>
                        <a:ln w="6350">
                          <a:solidFill>
                            <a:schemeClr val="bg1"/>
                          </a:solidFill>
                        </a:ln>
                      </wps:spPr>
                      <wps:txbx>
                        <w:txbxContent>
                          <w:p w14:paraId="4F28DD6F" w14:textId="77777777" w:rsidR="00693491" w:rsidRPr="00DC151B" w:rsidRDefault="00693491" w:rsidP="00693491">
                            <w:pPr>
                              <w:rPr>
                                <w:sz w:val="16"/>
                                <w:szCs w:val="16"/>
                              </w:rPr>
                            </w:pPr>
                            <w:r>
                              <w:rPr>
                                <w:sz w:val="16"/>
                                <w:szCs w:val="16"/>
                              </w:rPr>
                              <w:t>.15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45814" id="Text Box 84" o:spid="_x0000_s1031" type="#_x0000_t202" style="position:absolute;margin-left:127pt;margin-top:12.9pt;width:41.15pt;height:17.3pt;rotation:3835187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" filled="f" strokecolor="white [3212]" strokeweight=".5pt">
                <v:textbox>
                  <w:txbxContent>
                    <w:p w14:paraId="4F28DD6F" w14:textId="77777777" w:rsidR="00693491" w:rsidRPr="00DC151B" w:rsidRDefault="00693491" w:rsidP="00693491">
                      <w:pPr>
                        <w:rPr>
                          <w:sz w:val="16"/>
                          <w:szCs w:val="16"/>
                        </w:rPr>
                      </w:pPr>
                      <w:r>
                        <w:rPr>
                          <w:sz w:val="16"/>
                          <w:szCs w:val="16"/>
                        </w:rPr>
                        <w:t>.15 *</w:t>
                      </w:r>
                    </w:p>
                  </w:txbxContent>
                </v:textbox>
              </v:shape>
            </w:pict>
          </mc:Fallback>
        </mc:AlternateContent>
      </w:r>
    </w:p>
    <w:p w14:paraId="30F56982" w14:textId="77777777" w:rsidR="00693491" w:rsidRDefault="00693491" w:rsidP="00413C2B">
      <w:pPr>
        <w:spacing w:after="0" w:line="240" w:lineRule="auto"/>
        <w:rPr>
          <w:rFonts w:ascii="Times New Roman" w:hAnsi="Times New Roman"/>
          <w:b/>
          <w:bCs/>
          <w:sz w:val="24"/>
          <w:szCs w:val="24"/>
        </w:rPr>
      </w:pPr>
      <w:r>
        <w:rPr>
          <w:noProof/>
        </w:rPr>
        <mc:AlternateContent>
          <mc:Choice Requires="wps">
            <w:drawing>
              <wp:anchor distT="0" distB="0" distL="114300" distR="114300" simplePos="0" relativeHeight="251660288" behindDoc="0" locked="0" layoutInCell="1" allowOverlap="1" wp14:anchorId="0DE85559" wp14:editId="251EEB42">
                <wp:simplePos x="0" y="0"/>
                <wp:positionH relativeFrom="column">
                  <wp:posOffset>673100</wp:posOffset>
                </wp:positionH>
                <wp:positionV relativeFrom="paragraph">
                  <wp:posOffset>135890</wp:posOffset>
                </wp:positionV>
                <wp:extent cx="920750" cy="520700"/>
                <wp:effectExtent l="0" t="0" r="12700" b="12700"/>
                <wp:wrapNone/>
                <wp:docPr id="60" name="타원 60"/>
                <wp:cNvGraphicFramePr/>
                <a:graphic xmlns:a="http://schemas.openxmlformats.org/drawingml/2006/main">
                  <a:graphicData uri="http://schemas.microsoft.com/office/word/2010/wordprocessingShape">
                    <wps:wsp>
                      <wps:cNvSpPr/>
                      <wps:spPr>
                        <a:xfrm>
                          <a:off x="0" y="0"/>
                          <a:ext cx="920750" cy="52070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BD53B1" w14:textId="219C2F2A" w:rsidR="00693491" w:rsidRPr="003F1C0B" w:rsidRDefault="00693491" w:rsidP="00F21230">
                            <w:pPr>
                              <w:spacing w:line="24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Social</w:t>
                            </w:r>
                            <w:r w:rsidR="00F21230">
                              <w:rPr>
                                <w:rFonts w:ascii="Times New Roman" w:hAnsi="Times New Roman"/>
                                <w:color w:val="000000" w:themeColor="text1"/>
                                <w:sz w:val="18"/>
                                <w:szCs w:val="18"/>
                              </w:rPr>
                              <w:t xml:space="preserve"> </w:t>
                            </w:r>
                            <w:r w:rsidRPr="003F1C0B">
                              <w:rPr>
                                <w:rFonts w:ascii="Times New Roman" w:hAnsi="Times New Roman"/>
                                <w:color w:val="000000" w:themeColor="text1"/>
                                <w:sz w:val="18"/>
                                <w:szCs w:val="18"/>
                              </w:rPr>
                              <w:t>Scarc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E85559" id="타원 60" o:spid="_x0000_s1032" style="position:absolute;margin-left:53pt;margin-top:10.7pt;width:72.5pt;height:4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" filled="f" strokecolor="black [3213]" strokeweight=".5pt">
                <v:stroke joinstyle="miter"/>
                <v:textbox>
                  <w:txbxContent>
                    <w:p w14:paraId="24BD53B1" w14:textId="219C2F2A" w:rsidR="00693491" w:rsidRPr="003F1C0B" w:rsidRDefault="00693491" w:rsidP="00F21230">
                      <w:pPr>
                        <w:spacing w:line="24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Social</w:t>
                      </w:r>
                      <w:r w:rsidR="00F21230">
                        <w:rPr>
                          <w:rFonts w:ascii="Times New Roman" w:hAnsi="Times New Roman"/>
                          <w:color w:val="000000" w:themeColor="text1"/>
                          <w:sz w:val="18"/>
                          <w:szCs w:val="18"/>
                        </w:rPr>
                        <w:t xml:space="preserve"> </w:t>
                      </w:r>
                      <w:r w:rsidRPr="003F1C0B">
                        <w:rPr>
                          <w:rFonts w:ascii="Times New Roman" w:hAnsi="Times New Roman"/>
                          <w:color w:val="000000" w:themeColor="text1"/>
                          <w:sz w:val="18"/>
                          <w:szCs w:val="18"/>
                        </w:rPr>
                        <w:t>Scarcity</w:t>
                      </w:r>
                    </w:p>
                  </w:txbxContent>
                </v:textbox>
              </v:oval>
            </w:pict>
          </mc:Fallback>
        </mc:AlternateContent>
      </w:r>
    </w:p>
    <w:p w14:paraId="51DD6B4E" w14:textId="77777777" w:rsidR="00693491" w:rsidRPr="002D2D9D" w:rsidRDefault="00693491" w:rsidP="00413C2B">
      <w:pPr>
        <w:spacing w:after="0" w:line="240" w:lineRule="auto"/>
        <w:ind w:firstLine="720"/>
        <w:rPr>
          <w:rFonts w:ascii="Times New Roman" w:hAnsi="Times New Roman"/>
          <w:sz w:val="24"/>
          <w:szCs w:val="24"/>
          <w:highlight w:val="white"/>
        </w:rPr>
      </w:pPr>
      <w:r>
        <w:rPr>
          <w:rFonts w:ascii="Times New Roman" w:hAnsi="Times New Roman"/>
          <w:b/>
          <w:noProof/>
          <w:sz w:val="24"/>
          <w:szCs w:val="24"/>
        </w:rPr>
        <mc:AlternateContent>
          <mc:Choice Requires="wps">
            <w:drawing>
              <wp:anchor distT="0" distB="0" distL="114300" distR="114300" simplePos="0" relativeHeight="251686912" behindDoc="0" locked="0" layoutInCell="1" allowOverlap="1" wp14:anchorId="2E341819" wp14:editId="1F8D37BF">
                <wp:simplePos x="0" y="0"/>
                <wp:positionH relativeFrom="column">
                  <wp:posOffset>3510905</wp:posOffset>
                </wp:positionH>
                <wp:positionV relativeFrom="paragraph">
                  <wp:posOffset>47734</wp:posOffset>
                </wp:positionV>
                <wp:extent cx="523212" cy="220043"/>
                <wp:effectExtent l="0" t="0" r="10795" b="27940"/>
                <wp:wrapNone/>
                <wp:docPr id="90" name="Text Box 90"/>
                <wp:cNvGraphicFramePr/>
                <a:graphic xmlns:a="http://schemas.openxmlformats.org/drawingml/2006/main">
                  <a:graphicData uri="http://schemas.microsoft.com/office/word/2010/wordprocessingShape">
                    <wps:wsp>
                      <wps:cNvSpPr txBox="1"/>
                      <wps:spPr>
                        <a:xfrm>
                          <a:off x="0" y="0"/>
                          <a:ext cx="523212" cy="220043"/>
                        </a:xfrm>
                        <a:prstGeom prst="rect">
                          <a:avLst/>
                        </a:prstGeom>
                        <a:noFill/>
                        <a:ln w="6350">
                          <a:solidFill>
                            <a:schemeClr val="bg1"/>
                          </a:solidFill>
                        </a:ln>
                      </wps:spPr>
                      <wps:txbx>
                        <w:txbxContent>
                          <w:p w14:paraId="57D31832" w14:textId="77777777" w:rsidR="00693491" w:rsidRPr="00DC151B" w:rsidRDefault="00693491" w:rsidP="00693491">
                            <w:pPr>
                              <w:rPr>
                                <w:sz w:val="16"/>
                                <w:szCs w:val="16"/>
                              </w:rPr>
                            </w:pPr>
                            <w:r>
                              <w:rPr>
                                <w:sz w:val="16"/>
                                <w:szCs w:val="16"/>
                              </w:rPr>
                              <w:t>.6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41819" id="Text Box 90" o:spid="_x0000_s1033" type="#_x0000_t202" style="position:absolute;left:0;text-align:left;margin-left:276.45pt;margin-top:3.75pt;width:41.2pt;height:17.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" filled="f" strokecolor="white [3212]" strokeweight=".5pt">
                <v:textbox>
                  <w:txbxContent>
                    <w:p w14:paraId="57D31832" w14:textId="77777777" w:rsidR="00693491" w:rsidRPr="00DC151B" w:rsidRDefault="00693491" w:rsidP="00693491">
                      <w:pPr>
                        <w:rPr>
                          <w:sz w:val="16"/>
                          <w:szCs w:val="16"/>
                        </w:rPr>
                      </w:pPr>
                      <w:r>
                        <w:rPr>
                          <w:sz w:val="16"/>
                          <w:szCs w:val="16"/>
                        </w:rPr>
                        <w:t>.62 ***</w:t>
                      </w:r>
                    </w:p>
                  </w:txbxContent>
                </v:textbox>
              </v:shape>
            </w:pict>
          </mc:Fallback>
        </mc:AlternateContent>
      </w:r>
      <w:r>
        <w:rPr>
          <w:rFonts w:ascii="Times New Roman" w:hAnsi="Times New Roman"/>
          <w:b/>
          <w:noProof/>
          <w:sz w:val="24"/>
          <w:szCs w:val="24"/>
        </w:rPr>
        <mc:AlternateContent>
          <mc:Choice Requires="wps">
            <w:drawing>
              <wp:anchor distT="0" distB="0" distL="114300" distR="114300" simplePos="0" relativeHeight="251681792" behindDoc="0" locked="0" layoutInCell="1" allowOverlap="1" wp14:anchorId="07A06ADD" wp14:editId="303056E9">
                <wp:simplePos x="0" y="0"/>
                <wp:positionH relativeFrom="column">
                  <wp:posOffset>1726114</wp:posOffset>
                </wp:positionH>
                <wp:positionV relativeFrom="paragraph">
                  <wp:posOffset>52005</wp:posOffset>
                </wp:positionV>
                <wp:extent cx="523212" cy="220043"/>
                <wp:effectExtent l="0" t="0" r="10795" b="27940"/>
                <wp:wrapNone/>
                <wp:docPr id="85" name="Text Box 85"/>
                <wp:cNvGraphicFramePr/>
                <a:graphic xmlns:a="http://schemas.openxmlformats.org/drawingml/2006/main">
                  <a:graphicData uri="http://schemas.microsoft.com/office/word/2010/wordprocessingShape">
                    <wps:wsp>
                      <wps:cNvSpPr txBox="1"/>
                      <wps:spPr>
                        <a:xfrm>
                          <a:off x="0" y="0"/>
                          <a:ext cx="523212" cy="220043"/>
                        </a:xfrm>
                        <a:prstGeom prst="rect">
                          <a:avLst/>
                        </a:prstGeom>
                        <a:noFill/>
                        <a:ln w="6350">
                          <a:solidFill>
                            <a:schemeClr val="bg1"/>
                          </a:solidFill>
                        </a:ln>
                      </wps:spPr>
                      <wps:txbx>
                        <w:txbxContent>
                          <w:p w14:paraId="2D3019F1" w14:textId="77777777" w:rsidR="00693491" w:rsidRPr="00DC151B" w:rsidRDefault="00693491" w:rsidP="00693491">
                            <w:pPr>
                              <w:rPr>
                                <w:sz w:val="16"/>
                                <w:szCs w:val="16"/>
                              </w:rPr>
                            </w:pPr>
                            <w:r>
                              <w:rPr>
                                <w:sz w:val="16"/>
                                <w:szCs w:val="16"/>
                              </w:rPr>
                              <w:t>.3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06ADD" id="Text Box 85" o:spid="_x0000_s1034" type="#_x0000_t202" style="position:absolute;left:0;text-align:left;margin-left:135.9pt;margin-top:4.1pt;width:41.2pt;height:17.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" filled="f" strokecolor="white [3212]" strokeweight=".5pt">
                <v:textbox>
                  <w:txbxContent>
                    <w:p w14:paraId="2D3019F1" w14:textId="77777777" w:rsidR="00693491" w:rsidRPr="00DC151B" w:rsidRDefault="00693491" w:rsidP="00693491">
                      <w:pPr>
                        <w:rPr>
                          <w:sz w:val="16"/>
                          <w:szCs w:val="16"/>
                        </w:rPr>
                      </w:pPr>
                      <w:r>
                        <w:rPr>
                          <w:sz w:val="16"/>
                          <w:szCs w:val="16"/>
                        </w:rPr>
                        <w:t>.39 ***</w:t>
                      </w:r>
                    </w:p>
                  </w:txbxContent>
                </v:textbox>
              </v:shape>
            </w:pict>
          </mc:Fallback>
        </mc:AlternateContent>
      </w:r>
      <w:r w:rsidRPr="003F1C0B">
        <w:rPr>
          <w:rFonts w:ascii="Times New Roman" w:hAnsi="Times New Roman"/>
          <w:b/>
          <w:noProof/>
          <w:sz w:val="24"/>
          <w:szCs w:val="24"/>
        </w:rPr>
        <mc:AlternateContent>
          <mc:Choice Requires="wps">
            <w:drawing>
              <wp:anchor distT="0" distB="0" distL="114300" distR="114300" simplePos="0" relativeHeight="251665408" behindDoc="0" locked="0" layoutInCell="1" allowOverlap="1" wp14:anchorId="4982EC14" wp14:editId="3EA7A763">
                <wp:simplePos x="0" y="0"/>
                <wp:positionH relativeFrom="column">
                  <wp:posOffset>4244340</wp:posOffset>
                </wp:positionH>
                <wp:positionV relativeFrom="paragraph">
                  <wp:posOffset>4445</wp:posOffset>
                </wp:positionV>
                <wp:extent cx="920750" cy="431800"/>
                <wp:effectExtent l="0" t="0" r="12700" b="25400"/>
                <wp:wrapNone/>
                <wp:docPr id="66" name="타원 66"/>
                <wp:cNvGraphicFramePr/>
                <a:graphic xmlns:a="http://schemas.openxmlformats.org/drawingml/2006/main">
                  <a:graphicData uri="http://schemas.microsoft.com/office/word/2010/wordprocessingShape">
                    <wps:wsp>
                      <wps:cNvSpPr/>
                      <wps:spPr>
                        <a:xfrm>
                          <a:off x="0" y="0"/>
                          <a:ext cx="920750" cy="43180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A379B8" w14:textId="77777777" w:rsidR="00693491" w:rsidRPr="003F1C0B" w:rsidRDefault="00693491" w:rsidP="00267D05">
                            <w:pPr>
                              <w:spacing w:line="24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Hoar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82EC14" id="타원 66" o:spid="_x0000_s1035" style="position:absolute;left:0;text-align:left;margin-left:334.2pt;margin-top:.35pt;width:72.5pt;height:3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" filled="f" strokecolor="black [3213]" strokeweight=".5pt">
                <v:stroke joinstyle="miter"/>
                <v:textbox>
                  <w:txbxContent>
                    <w:p w14:paraId="60A379B8" w14:textId="77777777" w:rsidR="00693491" w:rsidRPr="003F1C0B" w:rsidRDefault="00693491" w:rsidP="00267D05">
                      <w:pPr>
                        <w:spacing w:line="24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Hoarding</w:t>
                      </w:r>
                    </w:p>
                  </w:txbxContent>
                </v:textbox>
              </v:oval>
            </w:pict>
          </mc:Fallback>
        </mc:AlternateContent>
      </w:r>
      <w:r w:rsidRPr="003F1C0B">
        <w:rPr>
          <w:rFonts w:ascii="Times New Roman" w:hAnsi="Times New Roman"/>
          <w:b/>
          <w:noProof/>
          <w:sz w:val="24"/>
          <w:szCs w:val="24"/>
        </w:rPr>
        <mc:AlternateContent>
          <mc:Choice Requires="wps">
            <w:drawing>
              <wp:anchor distT="0" distB="0" distL="114300" distR="114300" simplePos="0" relativeHeight="251663360" behindDoc="0" locked="0" layoutInCell="1" allowOverlap="1" wp14:anchorId="40CD5EED" wp14:editId="21BF7B66">
                <wp:simplePos x="0" y="0"/>
                <wp:positionH relativeFrom="column">
                  <wp:posOffset>2355850</wp:posOffset>
                </wp:positionH>
                <wp:positionV relativeFrom="paragraph">
                  <wp:posOffset>17145</wp:posOffset>
                </wp:positionV>
                <wp:extent cx="1104900" cy="412750"/>
                <wp:effectExtent l="0" t="0" r="19050" b="25400"/>
                <wp:wrapNone/>
                <wp:docPr id="64" name="타원 64"/>
                <wp:cNvGraphicFramePr/>
                <a:graphic xmlns:a="http://schemas.openxmlformats.org/drawingml/2006/main">
                  <a:graphicData uri="http://schemas.microsoft.com/office/word/2010/wordprocessingShape">
                    <wps:wsp>
                      <wps:cNvSpPr/>
                      <wps:spPr>
                        <a:xfrm>
                          <a:off x="0" y="0"/>
                          <a:ext cx="1104900" cy="41275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27FEBB" w14:textId="77777777" w:rsidR="00693491" w:rsidRPr="003F1C0B" w:rsidRDefault="00693491" w:rsidP="00267D05">
                            <w:pPr>
                              <w:spacing w:line="24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Helpless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CD5EED" id="타원 64" o:spid="_x0000_s1036" style="position:absolute;left:0;text-align:left;margin-left:185.5pt;margin-top:1.35pt;width:87pt;height: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" filled="f" strokecolor="black [3213]" strokeweight=".5pt">
                <v:stroke joinstyle="miter"/>
                <v:textbox>
                  <w:txbxContent>
                    <w:p w14:paraId="5427FEBB" w14:textId="77777777" w:rsidR="00693491" w:rsidRPr="003F1C0B" w:rsidRDefault="00693491" w:rsidP="00267D05">
                      <w:pPr>
                        <w:spacing w:line="24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Helplessness</w:t>
                      </w:r>
                    </w:p>
                  </w:txbxContent>
                </v:textbox>
              </v:oval>
            </w:pict>
          </mc:Fallback>
        </mc:AlternateContent>
      </w:r>
    </w:p>
    <w:p w14:paraId="366A6953" w14:textId="77777777" w:rsidR="00693491" w:rsidRDefault="00693491" w:rsidP="00413C2B">
      <w:pPr>
        <w:spacing w:after="0" w:line="240" w:lineRule="auto"/>
        <w:jc w:val="center"/>
        <w:rPr>
          <w:rFonts w:ascii="Times New Roman" w:hAnsi="Times New Roman"/>
          <w:b/>
          <w:sz w:val="24"/>
          <w:szCs w:val="24"/>
          <w:highlight w:val="white"/>
        </w:rPr>
      </w:pPr>
      <w:r>
        <w:rPr>
          <w:rFonts w:ascii="Times New Roman" w:hAnsi="Times New Roman"/>
          <w:b/>
          <w:noProof/>
          <w:sz w:val="24"/>
          <w:szCs w:val="24"/>
        </w:rPr>
        <mc:AlternateContent>
          <mc:Choice Requires="wps">
            <w:drawing>
              <wp:anchor distT="0" distB="0" distL="114300" distR="114300" simplePos="0" relativeHeight="251666432" behindDoc="0" locked="0" layoutInCell="1" allowOverlap="1" wp14:anchorId="49EDAE9A" wp14:editId="3E502CC7">
                <wp:simplePos x="0" y="0"/>
                <wp:positionH relativeFrom="column">
                  <wp:posOffset>1593850</wp:posOffset>
                </wp:positionH>
                <wp:positionV relativeFrom="paragraph">
                  <wp:posOffset>47625</wp:posOffset>
                </wp:positionV>
                <wp:extent cx="762000" cy="0"/>
                <wp:effectExtent l="0" t="76200" r="19050" b="95250"/>
                <wp:wrapNone/>
                <wp:docPr id="69" name="직선 화살표 연결선 69"/>
                <wp:cNvGraphicFramePr/>
                <a:graphic xmlns:a="http://schemas.openxmlformats.org/drawingml/2006/main">
                  <a:graphicData uri="http://schemas.microsoft.com/office/word/2010/wordprocessingShape">
                    <wps:wsp>
                      <wps:cNvCnPr/>
                      <wps:spPr>
                        <a:xfrm>
                          <a:off x="0" y="0"/>
                          <a:ext cx="762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29D0FE" id="직선 화살표 연결선 69" o:spid="_x0000_s1026" type="#_x0000_t32" style="position:absolute;margin-left:125.5pt;margin-top:3.75pt;width:60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" strokecolor="black [3200]" strokeweight=".5pt">
                <v:stroke endarrow="block" joinstyle="miter"/>
              </v:shape>
            </w:pict>
          </mc:Fallback>
        </mc:AlternateContent>
      </w:r>
      <w:r>
        <w:rPr>
          <w:rFonts w:ascii="Times New Roman" w:hAnsi="Times New Roman"/>
          <w:b/>
          <w:noProof/>
          <w:sz w:val="24"/>
          <w:szCs w:val="24"/>
        </w:rPr>
        <mc:AlternateContent>
          <mc:Choice Requires="wps">
            <w:drawing>
              <wp:anchor distT="0" distB="0" distL="114300" distR="114300" simplePos="0" relativeHeight="251675648" behindDoc="0" locked="0" layoutInCell="1" allowOverlap="1" wp14:anchorId="24D2982D" wp14:editId="3E24AD92">
                <wp:simplePos x="0" y="0"/>
                <wp:positionH relativeFrom="column">
                  <wp:posOffset>3359150</wp:posOffset>
                </wp:positionH>
                <wp:positionV relativeFrom="paragraph">
                  <wp:posOffset>50165</wp:posOffset>
                </wp:positionV>
                <wp:extent cx="890905" cy="591820"/>
                <wp:effectExtent l="0" t="38100" r="61595" b="17780"/>
                <wp:wrapNone/>
                <wp:docPr id="79" name="직선 화살표 연결선 79"/>
                <wp:cNvGraphicFramePr/>
                <a:graphic xmlns:a="http://schemas.openxmlformats.org/drawingml/2006/main">
                  <a:graphicData uri="http://schemas.microsoft.com/office/word/2010/wordprocessingShape">
                    <wps:wsp>
                      <wps:cNvCnPr/>
                      <wps:spPr>
                        <a:xfrm flipV="1">
                          <a:off x="0" y="0"/>
                          <a:ext cx="890905" cy="591820"/>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6655F0" id="직선 화살표 연결선 79" o:spid="_x0000_s1026" type="#_x0000_t32" style="position:absolute;margin-left:264.5pt;margin-top:3.95pt;width:70.15pt;height:46.6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" strokecolor="black [3200]" strokeweight=".25pt">
                <v:stroke endarrow="block" joinstyle="miter"/>
              </v:shape>
            </w:pict>
          </mc:Fallback>
        </mc:AlternateContent>
      </w:r>
      <w:r>
        <w:rPr>
          <w:rFonts w:ascii="Times New Roman" w:hAnsi="Times New Roman"/>
          <w:b/>
          <w:noProof/>
          <w:sz w:val="24"/>
          <w:szCs w:val="24"/>
        </w:rPr>
        <mc:AlternateContent>
          <mc:Choice Requires="wps">
            <w:drawing>
              <wp:anchor distT="0" distB="0" distL="114300" distR="114300" simplePos="0" relativeHeight="251674624" behindDoc="0" locked="0" layoutInCell="1" allowOverlap="1" wp14:anchorId="20238EDC" wp14:editId="0F2C5914">
                <wp:simplePos x="0" y="0"/>
                <wp:positionH relativeFrom="column">
                  <wp:posOffset>3461385</wp:posOffset>
                </wp:positionH>
                <wp:positionV relativeFrom="paragraph">
                  <wp:posOffset>49530</wp:posOffset>
                </wp:positionV>
                <wp:extent cx="783590" cy="0"/>
                <wp:effectExtent l="0" t="76200" r="16510" b="95250"/>
                <wp:wrapNone/>
                <wp:docPr id="78" name="직선 화살표 연결선 78"/>
                <wp:cNvGraphicFramePr/>
                <a:graphic xmlns:a="http://schemas.openxmlformats.org/drawingml/2006/main">
                  <a:graphicData uri="http://schemas.microsoft.com/office/word/2010/wordprocessingShape">
                    <wps:wsp>
                      <wps:cNvCnPr/>
                      <wps:spPr>
                        <a:xfrm>
                          <a:off x="0" y="0"/>
                          <a:ext cx="783590" cy="0"/>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98D83A1" id="직선 화살표 연결선 78" o:spid="_x0000_s1026" type="#_x0000_t32" style="position:absolute;margin-left:272.55pt;margin-top:3.9pt;width:61.7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" strokecolor="black [3200]" strokeweight=".25pt">
                <v:stroke endarrow="block" joinstyle="miter"/>
              </v:shape>
            </w:pict>
          </mc:Fallback>
        </mc:AlternateContent>
      </w:r>
      <w:r>
        <w:rPr>
          <w:rFonts w:ascii="Times New Roman" w:hAnsi="Times New Roman"/>
          <w:b/>
          <w:noProof/>
          <w:sz w:val="24"/>
          <w:szCs w:val="24"/>
        </w:rPr>
        <mc:AlternateContent>
          <mc:Choice Requires="wps">
            <w:drawing>
              <wp:anchor distT="0" distB="0" distL="114300" distR="114300" simplePos="0" relativeHeight="251671552" behindDoc="0" locked="0" layoutInCell="1" allowOverlap="1" wp14:anchorId="33620EDC" wp14:editId="53E0E969">
                <wp:simplePos x="0" y="0"/>
                <wp:positionH relativeFrom="column">
                  <wp:posOffset>1595194</wp:posOffset>
                </wp:positionH>
                <wp:positionV relativeFrom="paragraph">
                  <wp:posOffset>48932</wp:posOffset>
                </wp:positionV>
                <wp:extent cx="844318" cy="597364"/>
                <wp:effectExtent l="0" t="0" r="70485" b="50800"/>
                <wp:wrapNone/>
                <wp:docPr id="74" name="직선 화살표 연결선 74"/>
                <wp:cNvGraphicFramePr/>
                <a:graphic xmlns:a="http://schemas.openxmlformats.org/drawingml/2006/main">
                  <a:graphicData uri="http://schemas.microsoft.com/office/word/2010/wordprocessingShape">
                    <wps:wsp>
                      <wps:cNvCnPr/>
                      <wps:spPr>
                        <a:xfrm>
                          <a:off x="0" y="0"/>
                          <a:ext cx="844318" cy="597364"/>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8FC773" id="직선 화살표 연결선 74" o:spid="_x0000_s1026" type="#_x0000_t32" style="position:absolute;margin-left:125.6pt;margin-top:3.85pt;width:66.5pt;height:47.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" strokecolor="black [3200]" strokeweight=".25pt">
                <v:stroke endarrow="block" joinstyle="miter"/>
              </v:shape>
            </w:pict>
          </mc:Fallback>
        </mc:AlternateContent>
      </w:r>
      <w:r>
        <w:rPr>
          <w:rFonts w:ascii="Times New Roman" w:hAnsi="Times New Roman"/>
          <w:b/>
          <w:noProof/>
          <w:sz w:val="24"/>
          <w:szCs w:val="24"/>
        </w:rPr>
        <mc:AlternateContent>
          <mc:Choice Requires="wps">
            <w:drawing>
              <wp:anchor distT="0" distB="0" distL="114300" distR="114300" simplePos="0" relativeHeight="251670528" behindDoc="0" locked="0" layoutInCell="1" allowOverlap="1" wp14:anchorId="766732AA" wp14:editId="700F9592">
                <wp:simplePos x="0" y="0"/>
                <wp:positionH relativeFrom="column">
                  <wp:posOffset>1601869</wp:posOffset>
                </wp:positionH>
                <wp:positionV relativeFrom="paragraph">
                  <wp:posOffset>51713</wp:posOffset>
                </wp:positionV>
                <wp:extent cx="754213" cy="603389"/>
                <wp:effectExtent l="0" t="38100" r="65405" b="25400"/>
                <wp:wrapNone/>
                <wp:docPr id="73" name="직선 화살표 연결선 73"/>
                <wp:cNvGraphicFramePr/>
                <a:graphic xmlns:a="http://schemas.openxmlformats.org/drawingml/2006/main">
                  <a:graphicData uri="http://schemas.microsoft.com/office/word/2010/wordprocessingShape">
                    <wps:wsp>
                      <wps:cNvCnPr/>
                      <wps:spPr>
                        <a:xfrm flipV="1">
                          <a:off x="0" y="0"/>
                          <a:ext cx="754213" cy="603389"/>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5F0DC50" id="직선 화살표 연결선 73" o:spid="_x0000_s1026" type="#_x0000_t32" style="position:absolute;margin-left:126.15pt;margin-top:4.05pt;width:59.4pt;height:47.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" strokecolor="black [3200]" strokeweight=".25pt">
                <v:stroke endarrow="block" joinstyle="miter"/>
              </v:shape>
            </w:pict>
          </mc:Fallback>
        </mc:AlternateContent>
      </w:r>
    </w:p>
    <w:p w14:paraId="2B5774C3" w14:textId="77777777" w:rsidR="00693491" w:rsidRDefault="00693491" w:rsidP="00413C2B">
      <w:pPr>
        <w:spacing w:after="0" w:line="240" w:lineRule="auto"/>
        <w:rPr>
          <w:rFonts w:ascii="Times New Roman" w:hAnsi="Times New Roman"/>
          <w:i/>
          <w:iCs/>
          <w:sz w:val="24"/>
          <w:szCs w:val="24"/>
        </w:rPr>
      </w:pPr>
      <w:r>
        <w:rPr>
          <w:rFonts w:ascii="Times New Roman" w:hAnsi="Times New Roman"/>
          <w:b/>
          <w:noProof/>
          <w:sz w:val="24"/>
          <w:szCs w:val="24"/>
        </w:rPr>
        <mc:AlternateContent>
          <mc:Choice Requires="wps">
            <w:drawing>
              <wp:anchor distT="0" distB="0" distL="114300" distR="114300" simplePos="0" relativeHeight="251687936" behindDoc="0" locked="0" layoutInCell="1" allowOverlap="1" wp14:anchorId="20E9FEF2" wp14:editId="4BE65BF6">
                <wp:simplePos x="0" y="0"/>
                <wp:positionH relativeFrom="column">
                  <wp:posOffset>3690746</wp:posOffset>
                </wp:positionH>
                <wp:positionV relativeFrom="paragraph">
                  <wp:posOffset>124270</wp:posOffset>
                </wp:positionV>
                <wp:extent cx="576393" cy="220043"/>
                <wp:effectExtent l="0" t="0" r="14605" b="27940"/>
                <wp:wrapNone/>
                <wp:docPr id="91" name="Text Box 91"/>
                <wp:cNvGraphicFramePr/>
                <a:graphic xmlns:a="http://schemas.openxmlformats.org/drawingml/2006/main">
                  <a:graphicData uri="http://schemas.microsoft.com/office/word/2010/wordprocessingShape">
                    <wps:wsp>
                      <wps:cNvSpPr txBox="1"/>
                      <wps:spPr>
                        <a:xfrm>
                          <a:off x="0" y="0"/>
                          <a:ext cx="576393" cy="220043"/>
                        </a:xfrm>
                        <a:prstGeom prst="rect">
                          <a:avLst/>
                        </a:prstGeom>
                        <a:noFill/>
                        <a:ln w="6350">
                          <a:solidFill>
                            <a:schemeClr val="bg1"/>
                          </a:solidFill>
                        </a:ln>
                      </wps:spPr>
                      <wps:txbx>
                        <w:txbxContent>
                          <w:p w14:paraId="28F54CFB" w14:textId="77777777" w:rsidR="00693491" w:rsidRPr="00DC151B" w:rsidRDefault="00693491" w:rsidP="00693491">
                            <w:pPr>
                              <w:rPr>
                                <w:sz w:val="16"/>
                                <w:szCs w:val="16"/>
                              </w:rPr>
                            </w:pPr>
                            <w:r>
                              <w:rPr>
                                <w:sz w:val="16"/>
                                <w:szCs w:val="16"/>
                              </w:rPr>
                              <w:t>-.1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9FEF2" id="Text Box 91" o:spid="_x0000_s1037" type="#_x0000_t202" style="position:absolute;margin-left:290.6pt;margin-top:9.8pt;width:45.4pt;height:17.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" filled="f" strokecolor="white [3212]" strokeweight=".5pt">
                <v:textbox>
                  <w:txbxContent>
                    <w:p w14:paraId="28F54CFB" w14:textId="77777777" w:rsidR="00693491" w:rsidRPr="00DC151B" w:rsidRDefault="00693491" w:rsidP="00693491">
                      <w:pPr>
                        <w:rPr>
                          <w:sz w:val="16"/>
                          <w:szCs w:val="16"/>
                        </w:rPr>
                      </w:pPr>
                      <w:r>
                        <w:rPr>
                          <w:sz w:val="16"/>
                          <w:szCs w:val="16"/>
                        </w:rPr>
                        <w:t>-.12 *</w:t>
                      </w:r>
                    </w:p>
                  </w:txbxContent>
                </v:textbox>
              </v:shape>
            </w:pict>
          </mc:Fallback>
        </mc:AlternateContent>
      </w:r>
      <w:r>
        <w:rPr>
          <w:rFonts w:ascii="Times New Roman" w:hAnsi="Times New Roman"/>
          <w:b/>
          <w:noProof/>
          <w:sz w:val="24"/>
          <w:szCs w:val="24"/>
        </w:rPr>
        <mc:AlternateContent>
          <mc:Choice Requires="wps">
            <w:drawing>
              <wp:anchor distT="0" distB="0" distL="114300" distR="114300" simplePos="0" relativeHeight="251682816" behindDoc="0" locked="0" layoutInCell="1" allowOverlap="1" wp14:anchorId="5F62C23C" wp14:editId="6AC257C7">
                <wp:simplePos x="0" y="0"/>
                <wp:positionH relativeFrom="column">
                  <wp:posOffset>1782446</wp:posOffset>
                </wp:positionH>
                <wp:positionV relativeFrom="paragraph">
                  <wp:posOffset>19964</wp:posOffset>
                </wp:positionV>
                <wp:extent cx="523212" cy="220043"/>
                <wp:effectExtent l="38100" t="152400" r="29845" b="161290"/>
                <wp:wrapNone/>
                <wp:docPr id="86" name="Text Box 86"/>
                <wp:cNvGraphicFramePr/>
                <a:graphic xmlns:a="http://schemas.openxmlformats.org/drawingml/2006/main">
                  <a:graphicData uri="http://schemas.microsoft.com/office/word/2010/wordprocessingShape">
                    <wps:wsp>
                      <wps:cNvSpPr txBox="1"/>
                      <wps:spPr>
                        <a:xfrm rot="2326071">
                          <a:off x="0" y="0"/>
                          <a:ext cx="523212" cy="220043"/>
                        </a:xfrm>
                        <a:prstGeom prst="rect">
                          <a:avLst/>
                        </a:prstGeom>
                        <a:noFill/>
                        <a:ln w="6350">
                          <a:solidFill>
                            <a:schemeClr val="bg1"/>
                          </a:solidFill>
                        </a:ln>
                      </wps:spPr>
                      <wps:txbx>
                        <w:txbxContent>
                          <w:p w14:paraId="6A581D2F" w14:textId="77777777" w:rsidR="00693491" w:rsidRPr="00DC151B" w:rsidRDefault="00693491" w:rsidP="00693491">
                            <w:pPr>
                              <w:rPr>
                                <w:sz w:val="16"/>
                                <w:szCs w:val="16"/>
                              </w:rPr>
                            </w:pPr>
                            <w:r>
                              <w:rPr>
                                <w:sz w:val="16"/>
                                <w:szCs w:val="16"/>
                              </w:rPr>
                              <w:t>.35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2C23C" id="Text Box 86" o:spid="_x0000_s1038" type="#_x0000_t202" style="position:absolute;margin-left:140.35pt;margin-top:1.55pt;width:41.2pt;height:17.35pt;rotation:2540690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" filled="f" strokecolor="white [3212]" strokeweight=".5pt">
                <v:textbox>
                  <w:txbxContent>
                    <w:p w14:paraId="6A581D2F" w14:textId="77777777" w:rsidR="00693491" w:rsidRPr="00DC151B" w:rsidRDefault="00693491" w:rsidP="00693491">
                      <w:pPr>
                        <w:rPr>
                          <w:sz w:val="16"/>
                          <w:szCs w:val="16"/>
                        </w:rPr>
                      </w:pPr>
                      <w:r>
                        <w:rPr>
                          <w:sz w:val="16"/>
                          <w:szCs w:val="16"/>
                        </w:rPr>
                        <w:t>.35 ***</w:t>
                      </w:r>
                    </w:p>
                  </w:txbxContent>
                </v:textbox>
              </v:shape>
            </w:pict>
          </mc:Fallback>
        </mc:AlternateContent>
      </w:r>
      <w:r>
        <w:rPr>
          <w:rFonts w:ascii="Times New Roman" w:hAnsi="Times New Roman"/>
          <w:b/>
          <w:noProof/>
          <w:sz w:val="24"/>
          <w:szCs w:val="24"/>
        </w:rPr>
        <mc:AlternateContent>
          <mc:Choice Requires="wps">
            <w:drawing>
              <wp:anchor distT="0" distB="0" distL="114300" distR="114300" simplePos="0" relativeHeight="251684864" behindDoc="0" locked="0" layoutInCell="1" allowOverlap="1" wp14:anchorId="3CAE6148" wp14:editId="08D6E7E4">
                <wp:simplePos x="0" y="0"/>
                <wp:positionH relativeFrom="column">
                  <wp:posOffset>1554920</wp:posOffset>
                </wp:positionH>
                <wp:positionV relativeFrom="paragraph">
                  <wp:posOffset>94102</wp:posOffset>
                </wp:positionV>
                <wp:extent cx="594624" cy="212145"/>
                <wp:effectExtent l="0" t="190500" r="0" b="187960"/>
                <wp:wrapNone/>
                <wp:docPr id="88" name="Text Box 88"/>
                <wp:cNvGraphicFramePr/>
                <a:graphic xmlns:a="http://schemas.openxmlformats.org/drawingml/2006/main">
                  <a:graphicData uri="http://schemas.microsoft.com/office/word/2010/wordprocessingShape">
                    <wps:wsp>
                      <wps:cNvSpPr txBox="1"/>
                      <wps:spPr>
                        <a:xfrm rot="19204738">
                          <a:off x="0" y="0"/>
                          <a:ext cx="594624" cy="212145"/>
                        </a:xfrm>
                        <a:prstGeom prst="rect">
                          <a:avLst/>
                        </a:prstGeom>
                        <a:noFill/>
                        <a:ln w="6350">
                          <a:solidFill>
                            <a:schemeClr val="bg1"/>
                          </a:solidFill>
                        </a:ln>
                      </wps:spPr>
                      <wps:txbx>
                        <w:txbxContent>
                          <w:p w14:paraId="194048FD" w14:textId="77777777" w:rsidR="00693491" w:rsidRPr="00DC151B" w:rsidRDefault="00693491" w:rsidP="00693491">
                            <w:pPr>
                              <w:rPr>
                                <w:sz w:val="16"/>
                                <w:szCs w:val="16"/>
                              </w:rPr>
                            </w:pPr>
                            <w:r>
                              <w:rPr>
                                <w:sz w:val="16"/>
                                <w:szCs w:val="16"/>
                              </w:rPr>
                              <w:t>.43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E6148" id="Text Box 88" o:spid="_x0000_s1039" type="#_x0000_t202" style="position:absolute;margin-left:122.45pt;margin-top:7.4pt;width:46.8pt;height:16.7pt;rotation:-2616265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" filled="f" strokecolor="white [3212]" strokeweight=".5pt">
                <v:textbox>
                  <w:txbxContent>
                    <w:p w14:paraId="194048FD" w14:textId="77777777" w:rsidR="00693491" w:rsidRPr="00DC151B" w:rsidRDefault="00693491" w:rsidP="00693491">
                      <w:pPr>
                        <w:rPr>
                          <w:sz w:val="16"/>
                          <w:szCs w:val="16"/>
                        </w:rPr>
                      </w:pPr>
                      <w:r>
                        <w:rPr>
                          <w:sz w:val="16"/>
                          <w:szCs w:val="16"/>
                        </w:rPr>
                        <w:t>.43 ***</w:t>
                      </w:r>
                    </w:p>
                  </w:txbxContent>
                </v:textbox>
              </v:shape>
            </w:pict>
          </mc:Fallback>
        </mc:AlternateContent>
      </w:r>
    </w:p>
    <w:p w14:paraId="55272DFC" w14:textId="77777777" w:rsidR="00693491" w:rsidRDefault="00693491" w:rsidP="00413C2B">
      <w:pPr>
        <w:spacing w:after="0" w:line="240" w:lineRule="auto"/>
        <w:rPr>
          <w:rFonts w:ascii="Times New Roman" w:hAnsi="Times New Roman"/>
          <w:b/>
          <w:sz w:val="24"/>
          <w:szCs w:val="24"/>
          <w:highlight w:val="white"/>
        </w:rPr>
      </w:pPr>
      <w:r>
        <w:rPr>
          <w:rFonts w:ascii="Times New Roman" w:hAnsi="Times New Roman"/>
          <w:b/>
          <w:noProof/>
          <w:sz w:val="24"/>
          <w:szCs w:val="24"/>
        </w:rPr>
        <mc:AlternateContent>
          <mc:Choice Requires="wps">
            <w:drawing>
              <wp:anchor distT="0" distB="0" distL="114300" distR="114300" simplePos="0" relativeHeight="251683840" behindDoc="0" locked="0" layoutInCell="1" allowOverlap="1" wp14:anchorId="378ADC69" wp14:editId="65368607">
                <wp:simplePos x="0" y="0"/>
                <wp:positionH relativeFrom="column">
                  <wp:posOffset>1775012</wp:posOffset>
                </wp:positionH>
                <wp:positionV relativeFrom="paragraph">
                  <wp:posOffset>126494</wp:posOffset>
                </wp:positionV>
                <wp:extent cx="508543" cy="220043"/>
                <wp:effectExtent l="0" t="0" r="25400" b="27940"/>
                <wp:wrapNone/>
                <wp:docPr id="87" name="Text Box 87"/>
                <wp:cNvGraphicFramePr/>
                <a:graphic xmlns:a="http://schemas.openxmlformats.org/drawingml/2006/main">
                  <a:graphicData uri="http://schemas.microsoft.com/office/word/2010/wordprocessingShape">
                    <wps:wsp>
                      <wps:cNvSpPr txBox="1"/>
                      <wps:spPr>
                        <a:xfrm>
                          <a:off x="0" y="0"/>
                          <a:ext cx="508543" cy="220043"/>
                        </a:xfrm>
                        <a:prstGeom prst="rect">
                          <a:avLst/>
                        </a:prstGeom>
                        <a:noFill/>
                        <a:ln w="6350">
                          <a:solidFill>
                            <a:schemeClr val="bg1"/>
                          </a:solidFill>
                        </a:ln>
                      </wps:spPr>
                      <wps:txbx>
                        <w:txbxContent>
                          <w:p w14:paraId="7FBB00A7" w14:textId="77777777" w:rsidR="00693491" w:rsidRPr="00DC151B" w:rsidRDefault="00693491" w:rsidP="00693491">
                            <w:pPr>
                              <w:rPr>
                                <w:sz w:val="16"/>
                                <w:szCs w:val="16"/>
                              </w:rPr>
                            </w:pPr>
                            <w:r>
                              <w:rPr>
                                <w:sz w:val="16"/>
                                <w:szCs w:val="16"/>
                              </w:rPr>
                              <w:t>.2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ADC69" id="Text Box 87" o:spid="_x0000_s1040" type="#_x0000_t202" style="position:absolute;margin-left:139.75pt;margin-top:9.95pt;width:40.05pt;height:17.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" filled="f" strokecolor="white [3212]" strokeweight=".5pt">
                <v:textbox>
                  <w:txbxContent>
                    <w:p w14:paraId="7FBB00A7" w14:textId="77777777" w:rsidR="00693491" w:rsidRPr="00DC151B" w:rsidRDefault="00693491" w:rsidP="00693491">
                      <w:pPr>
                        <w:rPr>
                          <w:sz w:val="16"/>
                          <w:szCs w:val="16"/>
                        </w:rPr>
                      </w:pPr>
                      <w:r>
                        <w:rPr>
                          <w:sz w:val="16"/>
                          <w:szCs w:val="16"/>
                        </w:rPr>
                        <w:t>.29 ***</w:t>
                      </w:r>
                    </w:p>
                  </w:txbxContent>
                </v:textbox>
              </v:shape>
            </w:pict>
          </mc:Fallback>
        </mc:AlternateContent>
      </w:r>
      <w:r w:rsidRPr="003F1C0B">
        <w:rPr>
          <w:rFonts w:ascii="Times New Roman" w:hAnsi="Times New Roman"/>
          <w:b/>
          <w:noProof/>
          <w:sz w:val="24"/>
          <w:szCs w:val="24"/>
        </w:rPr>
        <mc:AlternateContent>
          <mc:Choice Requires="wps">
            <w:drawing>
              <wp:anchor distT="0" distB="0" distL="114300" distR="114300" simplePos="0" relativeHeight="251664384" behindDoc="0" locked="0" layoutInCell="1" allowOverlap="1" wp14:anchorId="77C0AB3B" wp14:editId="3575FDD4">
                <wp:simplePos x="0" y="0"/>
                <wp:positionH relativeFrom="column">
                  <wp:posOffset>2438632</wp:posOffset>
                </wp:positionH>
                <wp:positionV relativeFrom="paragraph">
                  <wp:posOffset>85253</wp:posOffset>
                </wp:positionV>
                <wp:extent cx="920750" cy="412750"/>
                <wp:effectExtent l="0" t="0" r="12700" b="25400"/>
                <wp:wrapNone/>
                <wp:docPr id="65" name="타원 65"/>
                <wp:cNvGraphicFramePr/>
                <a:graphic xmlns:a="http://schemas.openxmlformats.org/drawingml/2006/main">
                  <a:graphicData uri="http://schemas.microsoft.com/office/word/2010/wordprocessingShape">
                    <wps:wsp>
                      <wps:cNvSpPr/>
                      <wps:spPr>
                        <a:xfrm>
                          <a:off x="0" y="0"/>
                          <a:ext cx="920750" cy="41275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B00209" w14:textId="77777777" w:rsidR="00693491" w:rsidRPr="003F1C0B" w:rsidRDefault="00693491" w:rsidP="00267D05">
                            <w:pPr>
                              <w:spacing w:line="24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Anxi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C0AB3B" id="타원 65" o:spid="_x0000_s1041" style="position:absolute;margin-left:192pt;margin-top:6.7pt;width:72.5pt;height:3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" filled="f" strokecolor="black [3213]" strokeweight=".5pt">
                <v:stroke joinstyle="miter"/>
                <v:textbox>
                  <w:txbxContent>
                    <w:p w14:paraId="73B00209" w14:textId="77777777" w:rsidR="00693491" w:rsidRPr="003F1C0B" w:rsidRDefault="00693491" w:rsidP="00267D05">
                      <w:pPr>
                        <w:spacing w:line="24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Anxiety</w:t>
                      </w:r>
                    </w:p>
                  </w:txbxContent>
                </v:textbox>
              </v:oval>
            </w:pict>
          </mc:Fallback>
        </mc:AlternateContent>
      </w:r>
      <w:r>
        <w:rPr>
          <w:noProof/>
        </w:rPr>
        <mc:AlternateContent>
          <mc:Choice Requires="wps">
            <w:drawing>
              <wp:anchor distT="0" distB="0" distL="114300" distR="114300" simplePos="0" relativeHeight="251661312" behindDoc="0" locked="0" layoutInCell="1" allowOverlap="1" wp14:anchorId="0A97908D" wp14:editId="73911F3A">
                <wp:simplePos x="0" y="0"/>
                <wp:positionH relativeFrom="column">
                  <wp:posOffset>673100</wp:posOffset>
                </wp:positionH>
                <wp:positionV relativeFrom="paragraph">
                  <wp:posOffset>31750</wp:posOffset>
                </wp:positionV>
                <wp:extent cx="920750" cy="520700"/>
                <wp:effectExtent l="0" t="0" r="12700" b="12700"/>
                <wp:wrapNone/>
                <wp:docPr id="61" name="타원 61"/>
                <wp:cNvGraphicFramePr/>
                <a:graphic xmlns:a="http://schemas.openxmlformats.org/drawingml/2006/main">
                  <a:graphicData uri="http://schemas.microsoft.com/office/word/2010/wordprocessingShape">
                    <wps:wsp>
                      <wps:cNvSpPr/>
                      <wps:spPr>
                        <a:xfrm>
                          <a:off x="0" y="0"/>
                          <a:ext cx="920750" cy="520700"/>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5F9B7F" w14:textId="77777777" w:rsidR="00693491" w:rsidRPr="003F1C0B" w:rsidRDefault="00693491" w:rsidP="00267D05">
                            <w:pPr>
                              <w:spacing w:line="24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 xml:space="preserve">Financial </w:t>
                            </w:r>
                            <w:r w:rsidRPr="003F1C0B">
                              <w:rPr>
                                <w:rFonts w:ascii="Times New Roman" w:hAnsi="Times New Roman"/>
                                <w:color w:val="000000" w:themeColor="text1"/>
                                <w:sz w:val="18"/>
                                <w:szCs w:val="18"/>
                              </w:rPr>
                              <w:t>Scarc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97908D" id="타원 61" o:spid="_x0000_s1042" style="position:absolute;margin-left:53pt;margin-top:2.5pt;width:72.5pt;height:4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" filled="f" strokecolor="black [3213]" strokeweight=".5pt">
                <v:stroke joinstyle="miter"/>
                <v:textbox>
                  <w:txbxContent>
                    <w:p w14:paraId="525F9B7F" w14:textId="77777777" w:rsidR="00693491" w:rsidRPr="003F1C0B" w:rsidRDefault="00693491" w:rsidP="00267D05">
                      <w:pPr>
                        <w:spacing w:line="240" w:lineRule="auto"/>
                        <w:jc w:val="center"/>
                        <w:rPr>
                          <w:rFonts w:ascii="Times New Roman" w:hAnsi="Times New Roman"/>
                          <w:color w:val="000000" w:themeColor="text1"/>
                          <w:sz w:val="18"/>
                          <w:szCs w:val="18"/>
                        </w:rPr>
                      </w:pPr>
                      <w:r>
                        <w:rPr>
                          <w:rFonts w:ascii="Times New Roman" w:hAnsi="Times New Roman"/>
                          <w:color w:val="000000" w:themeColor="text1"/>
                          <w:sz w:val="18"/>
                          <w:szCs w:val="18"/>
                        </w:rPr>
                        <w:t xml:space="preserve">Financial </w:t>
                      </w:r>
                      <w:r w:rsidRPr="003F1C0B">
                        <w:rPr>
                          <w:rFonts w:ascii="Times New Roman" w:hAnsi="Times New Roman"/>
                          <w:color w:val="000000" w:themeColor="text1"/>
                          <w:sz w:val="18"/>
                          <w:szCs w:val="18"/>
                        </w:rPr>
                        <w:t>Scarcity</w:t>
                      </w:r>
                    </w:p>
                  </w:txbxContent>
                </v:textbox>
              </v:oval>
            </w:pict>
          </mc:Fallback>
        </mc:AlternateContent>
      </w:r>
    </w:p>
    <w:p w14:paraId="5B1C11E2" w14:textId="77777777" w:rsidR="00693491" w:rsidRDefault="00693491" w:rsidP="00413C2B">
      <w:pPr>
        <w:spacing w:after="0" w:line="240" w:lineRule="auto"/>
        <w:rPr>
          <w:rFonts w:ascii="Times New Roman" w:hAnsi="Times New Roman"/>
          <w:b/>
          <w:sz w:val="24"/>
          <w:szCs w:val="24"/>
          <w:highlight w:val="white"/>
        </w:rPr>
      </w:pPr>
      <w:r>
        <w:rPr>
          <w:rFonts w:ascii="Times New Roman" w:hAnsi="Times New Roman"/>
          <w:b/>
          <w:noProof/>
          <w:sz w:val="24"/>
          <w:szCs w:val="24"/>
        </w:rPr>
        <mc:AlternateContent>
          <mc:Choice Requires="wps">
            <w:drawing>
              <wp:anchor distT="0" distB="0" distL="114300" distR="114300" simplePos="0" relativeHeight="251667456" behindDoc="0" locked="0" layoutInCell="1" allowOverlap="1" wp14:anchorId="2167E224" wp14:editId="295B527A">
                <wp:simplePos x="0" y="0"/>
                <wp:positionH relativeFrom="column">
                  <wp:posOffset>1600200</wp:posOffset>
                </wp:positionH>
                <wp:positionV relativeFrom="paragraph">
                  <wp:posOffset>116205</wp:posOffset>
                </wp:positionV>
                <wp:extent cx="838200" cy="12700"/>
                <wp:effectExtent l="0" t="76200" r="19050" b="82550"/>
                <wp:wrapNone/>
                <wp:docPr id="70" name="직선 화살표 연결선 70"/>
                <wp:cNvGraphicFramePr/>
                <a:graphic xmlns:a="http://schemas.openxmlformats.org/drawingml/2006/main">
                  <a:graphicData uri="http://schemas.microsoft.com/office/word/2010/wordprocessingShape">
                    <wps:wsp>
                      <wps:cNvCnPr/>
                      <wps:spPr>
                        <a:xfrm flipV="1">
                          <a:off x="0" y="0"/>
                          <a:ext cx="838200" cy="12700"/>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41F4E9" id="직선 화살표 연결선 70" o:spid="_x0000_s1026" type="#_x0000_t32" style="position:absolute;margin-left:126pt;margin-top:9.15pt;width:66pt;height:1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" strokecolor="black [3200]" strokeweight=".25pt">
                <v:stroke endarrow="block" joinstyle="miter"/>
              </v:shape>
            </w:pict>
          </mc:Fallback>
        </mc:AlternateContent>
      </w:r>
    </w:p>
    <w:p w14:paraId="5EE6F62C" w14:textId="77777777" w:rsidR="00693491" w:rsidRDefault="00693491" w:rsidP="00413C2B">
      <w:pPr>
        <w:spacing w:after="0" w:line="240" w:lineRule="auto"/>
        <w:rPr>
          <w:rFonts w:ascii="Times New Roman" w:hAnsi="Times New Roman"/>
          <w:b/>
          <w:sz w:val="24"/>
          <w:szCs w:val="24"/>
          <w:highlight w:val="white"/>
        </w:rPr>
      </w:pPr>
    </w:p>
    <w:p w14:paraId="5D7EE57A" w14:textId="77777777" w:rsidR="00693491" w:rsidRPr="000D2B4C" w:rsidRDefault="00693491" w:rsidP="00413C2B">
      <w:pPr>
        <w:spacing w:after="0" w:line="240" w:lineRule="auto"/>
        <w:rPr>
          <w:rFonts w:ascii="Times New Roman" w:hAnsi="Times New Roman"/>
          <w:b/>
          <w:sz w:val="20"/>
          <w:szCs w:val="20"/>
          <w:highlight w:val="white"/>
        </w:rPr>
      </w:pPr>
    </w:p>
    <w:p w14:paraId="5ADEA6D6" w14:textId="77777777" w:rsidR="003D100E" w:rsidRDefault="003D100E" w:rsidP="00F9107E">
      <w:pPr>
        <w:spacing w:after="0" w:line="240" w:lineRule="auto"/>
        <w:jc w:val="center"/>
        <w:rPr>
          <w:rFonts w:ascii="Times New Roman" w:hAnsi="Times New Roman"/>
          <w:i/>
          <w:iCs/>
        </w:rPr>
      </w:pPr>
    </w:p>
    <w:p w14:paraId="218C5019" w14:textId="77777777" w:rsidR="00F9107E" w:rsidRPr="00413C2B" w:rsidRDefault="00F9107E" w:rsidP="00F9107E">
      <w:pPr>
        <w:spacing w:after="0" w:line="240" w:lineRule="auto"/>
        <w:jc w:val="center"/>
        <w:rPr>
          <w:rFonts w:ascii="Times New Roman" w:hAnsi="Times New Roman"/>
          <w:b/>
          <w:highlight w:val="white"/>
        </w:rPr>
      </w:pPr>
      <w:r w:rsidRPr="00413C2B">
        <w:rPr>
          <w:rFonts w:ascii="Times New Roman" w:hAnsi="Times New Roman"/>
          <w:i/>
          <w:iCs/>
        </w:rPr>
        <w:t>Figure 1.</w:t>
      </w:r>
      <w:r w:rsidRPr="00413C2B">
        <w:rPr>
          <w:rFonts w:ascii="Times New Roman" w:hAnsi="Times New Roman"/>
        </w:rPr>
        <w:t xml:space="preserve"> Results of the Hypothesized Model</w:t>
      </w:r>
    </w:p>
    <w:p w14:paraId="42143713" w14:textId="2AB34951" w:rsidR="00413C2B" w:rsidRDefault="00413C2B" w:rsidP="00413C2B">
      <w:pPr>
        <w:spacing w:after="0" w:line="240" w:lineRule="auto"/>
        <w:rPr>
          <w:rFonts w:ascii="Times New Roman" w:hAnsi="Times New Roman"/>
          <w:bCs/>
          <w:highlight w:val="white"/>
        </w:rPr>
      </w:pPr>
    </w:p>
    <w:p w14:paraId="54C91F63" w14:textId="77777777" w:rsidR="00413C2B" w:rsidRPr="00413C2B" w:rsidRDefault="00413C2B" w:rsidP="00413C2B">
      <w:pPr>
        <w:spacing w:after="0" w:line="240" w:lineRule="auto"/>
        <w:rPr>
          <w:rFonts w:ascii="Times New Roman" w:eastAsia="Times New Roman" w:hAnsi="Times New Roman"/>
          <w:color w:val="0E101A"/>
        </w:rPr>
      </w:pPr>
    </w:p>
    <w:p w14:paraId="21ED009A" w14:textId="77777777" w:rsidR="00693491" w:rsidRPr="00413C2B" w:rsidRDefault="00693491" w:rsidP="00413C2B">
      <w:pPr>
        <w:spacing w:after="0" w:line="240" w:lineRule="auto"/>
        <w:jc w:val="center"/>
        <w:rPr>
          <w:rFonts w:ascii="Times New Roman" w:hAnsi="Times New Roman"/>
          <w:bCs/>
          <w:highlight w:val="white"/>
        </w:rPr>
      </w:pPr>
      <w:r w:rsidRPr="00413C2B">
        <w:rPr>
          <w:rFonts w:ascii="Times New Roman" w:hAnsi="Times New Roman"/>
          <w:bCs/>
          <w:highlight w:val="white"/>
        </w:rPr>
        <w:t>References</w:t>
      </w:r>
    </w:p>
    <w:p w14:paraId="1C3CD74F"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Arora, R. (1982). Validation of an SOR model for situation, enduring, and response components of involvement. </w:t>
      </w:r>
      <w:r w:rsidRPr="00413C2B">
        <w:rPr>
          <w:rFonts w:ascii="Times New Roman" w:hAnsi="Times New Roman"/>
          <w:i/>
          <w:iCs/>
          <w:color w:val="222222"/>
          <w:shd w:val="clear" w:color="auto" w:fill="FFFFFF"/>
        </w:rPr>
        <w:t>Journal of Marketing Research, 19</w:t>
      </w:r>
      <w:r w:rsidRPr="00413C2B">
        <w:rPr>
          <w:rFonts w:ascii="Times New Roman" w:hAnsi="Times New Roman"/>
          <w:color w:val="222222"/>
          <w:shd w:val="clear" w:color="auto" w:fill="FFFFFF"/>
        </w:rPr>
        <w:t>(4), 505-516.</w:t>
      </w:r>
    </w:p>
    <w:p w14:paraId="651CB07D"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Baker, J., Levy, M., &amp; Grewal, D. (1992). An experimental approach to making retail store environmental decisions. </w:t>
      </w:r>
      <w:r w:rsidRPr="00413C2B">
        <w:rPr>
          <w:rFonts w:ascii="Times New Roman" w:hAnsi="Times New Roman"/>
          <w:i/>
          <w:iCs/>
          <w:color w:val="222222"/>
          <w:shd w:val="clear" w:color="auto" w:fill="FFFFFF"/>
        </w:rPr>
        <w:t>Journal of Retailing, 68</w:t>
      </w:r>
      <w:r w:rsidRPr="00413C2B">
        <w:rPr>
          <w:rFonts w:ascii="Times New Roman" w:hAnsi="Times New Roman"/>
          <w:color w:val="222222"/>
          <w:shd w:val="clear" w:color="auto" w:fill="FFFFFF"/>
        </w:rPr>
        <w:t>(4), 445.</w:t>
      </w:r>
    </w:p>
    <w:p w14:paraId="18AB8D7E"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Cornwell, E. Y., &amp; Waite, L. J. (2009). Measuring social isolation among older adults using multiple indicators from the NSHAP study. </w:t>
      </w:r>
      <w:r w:rsidRPr="00413C2B">
        <w:rPr>
          <w:rFonts w:ascii="Times New Roman" w:hAnsi="Times New Roman"/>
          <w:i/>
          <w:iCs/>
          <w:color w:val="222222"/>
          <w:shd w:val="clear" w:color="auto" w:fill="FFFFFF"/>
        </w:rPr>
        <w:t>Journals of Gerontology Series B: Psychological Sciences and Social Sciences, 64</w:t>
      </w:r>
      <w:r w:rsidRPr="00413C2B">
        <w:rPr>
          <w:rFonts w:ascii="Times New Roman" w:hAnsi="Times New Roman"/>
          <w:color w:val="222222"/>
          <w:shd w:val="clear" w:color="auto" w:fill="FFFFFF"/>
        </w:rPr>
        <w:t>(suppl_1), i38-i46.</w:t>
      </w:r>
    </w:p>
    <w:p w14:paraId="085FEBB3"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 xml:space="preserve">Frost, R. O., Kim, H. J., Morris, C., </w:t>
      </w:r>
      <w:proofErr w:type="spellStart"/>
      <w:r w:rsidRPr="00413C2B">
        <w:rPr>
          <w:rFonts w:ascii="Times New Roman" w:hAnsi="Times New Roman"/>
          <w:color w:val="222222"/>
          <w:shd w:val="clear" w:color="auto" w:fill="FFFFFF"/>
        </w:rPr>
        <w:t>Bloss</w:t>
      </w:r>
      <w:proofErr w:type="spellEnd"/>
      <w:r w:rsidRPr="00413C2B">
        <w:rPr>
          <w:rFonts w:ascii="Times New Roman" w:hAnsi="Times New Roman"/>
          <w:color w:val="222222"/>
          <w:shd w:val="clear" w:color="auto" w:fill="FFFFFF"/>
        </w:rPr>
        <w:t xml:space="preserve">, C., Murray-Close, M., &amp; </w:t>
      </w:r>
      <w:proofErr w:type="spellStart"/>
      <w:r w:rsidRPr="00413C2B">
        <w:rPr>
          <w:rFonts w:ascii="Times New Roman" w:hAnsi="Times New Roman"/>
          <w:color w:val="222222"/>
          <w:shd w:val="clear" w:color="auto" w:fill="FFFFFF"/>
        </w:rPr>
        <w:t>Steketee</w:t>
      </w:r>
      <w:proofErr w:type="spellEnd"/>
      <w:r w:rsidRPr="00413C2B">
        <w:rPr>
          <w:rFonts w:ascii="Times New Roman" w:hAnsi="Times New Roman"/>
          <w:color w:val="222222"/>
          <w:shd w:val="clear" w:color="auto" w:fill="FFFFFF"/>
        </w:rPr>
        <w:t>, G. (1998). Hoarding, compulsive buying and reasons for saving. </w:t>
      </w:r>
      <w:proofErr w:type="spellStart"/>
      <w:r w:rsidRPr="00413C2B">
        <w:rPr>
          <w:rFonts w:ascii="Times New Roman" w:hAnsi="Times New Roman"/>
          <w:i/>
          <w:iCs/>
          <w:color w:val="222222"/>
          <w:shd w:val="clear" w:color="auto" w:fill="FFFFFF"/>
        </w:rPr>
        <w:t>Behaviour</w:t>
      </w:r>
      <w:proofErr w:type="spellEnd"/>
      <w:r w:rsidRPr="00413C2B">
        <w:rPr>
          <w:rFonts w:ascii="Times New Roman" w:hAnsi="Times New Roman"/>
          <w:i/>
          <w:iCs/>
          <w:color w:val="222222"/>
          <w:shd w:val="clear" w:color="auto" w:fill="FFFFFF"/>
        </w:rPr>
        <w:t xml:space="preserve"> Research and Therapy, 36</w:t>
      </w:r>
      <w:r w:rsidRPr="00413C2B">
        <w:rPr>
          <w:rFonts w:ascii="Times New Roman" w:hAnsi="Times New Roman"/>
          <w:color w:val="222222"/>
          <w:shd w:val="clear" w:color="auto" w:fill="FFFFFF"/>
        </w:rPr>
        <w:t xml:space="preserve">(7-8), 657-664. </w:t>
      </w:r>
    </w:p>
    <w:p w14:paraId="62E1EC18"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 xml:space="preserve">Frost, R. O., </w:t>
      </w:r>
      <w:proofErr w:type="spellStart"/>
      <w:r w:rsidRPr="00413C2B">
        <w:rPr>
          <w:rFonts w:ascii="Times New Roman" w:hAnsi="Times New Roman"/>
          <w:color w:val="222222"/>
          <w:shd w:val="clear" w:color="auto" w:fill="FFFFFF"/>
        </w:rPr>
        <w:t>Steketee</w:t>
      </w:r>
      <w:proofErr w:type="spellEnd"/>
      <w:r w:rsidRPr="00413C2B">
        <w:rPr>
          <w:rFonts w:ascii="Times New Roman" w:hAnsi="Times New Roman"/>
          <w:color w:val="222222"/>
          <w:shd w:val="clear" w:color="auto" w:fill="FFFFFF"/>
        </w:rPr>
        <w:t xml:space="preserve">, G., &amp; Grisham, J. (2004). Measurement of compulsive hoarding: saving </w:t>
      </w:r>
      <w:proofErr w:type="gramStart"/>
      <w:r w:rsidRPr="00413C2B">
        <w:rPr>
          <w:rFonts w:ascii="Times New Roman" w:hAnsi="Times New Roman"/>
          <w:color w:val="222222"/>
          <w:shd w:val="clear" w:color="auto" w:fill="FFFFFF"/>
        </w:rPr>
        <w:t>inventory-revised</w:t>
      </w:r>
      <w:proofErr w:type="gramEnd"/>
      <w:r w:rsidRPr="00413C2B">
        <w:rPr>
          <w:rFonts w:ascii="Times New Roman" w:hAnsi="Times New Roman"/>
          <w:color w:val="222222"/>
          <w:shd w:val="clear" w:color="auto" w:fill="FFFFFF"/>
        </w:rPr>
        <w:t>. </w:t>
      </w:r>
      <w:proofErr w:type="spellStart"/>
      <w:r w:rsidRPr="00413C2B">
        <w:rPr>
          <w:rFonts w:ascii="Times New Roman" w:hAnsi="Times New Roman"/>
          <w:i/>
          <w:iCs/>
          <w:color w:val="222222"/>
          <w:shd w:val="clear" w:color="auto" w:fill="FFFFFF"/>
        </w:rPr>
        <w:t>Behaviour</w:t>
      </w:r>
      <w:proofErr w:type="spellEnd"/>
      <w:r w:rsidRPr="00413C2B">
        <w:rPr>
          <w:rFonts w:ascii="Times New Roman" w:hAnsi="Times New Roman"/>
          <w:i/>
          <w:iCs/>
          <w:color w:val="222222"/>
          <w:shd w:val="clear" w:color="auto" w:fill="FFFFFF"/>
        </w:rPr>
        <w:t xml:space="preserve"> Research and Therapy, 42</w:t>
      </w:r>
      <w:r w:rsidRPr="00413C2B">
        <w:rPr>
          <w:rFonts w:ascii="Times New Roman" w:hAnsi="Times New Roman"/>
          <w:color w:val="222222"/>
          <w:shd w:val="clear" w:color="auto" w:fill="FFFFFF"/>
        </w:rPr>
        <w:t>(10), 1163-1182.</w:t>
      </w:r>
    </w:p>
    <w:p w14:paraId="102B4C28"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proofErr w:type="spellStart"/>
      <w:r w:rsidRPr="00413C2B">
        <w:rPr>
          <w:rFonts w:ascii="Times New Roman" w:hAnsi="Times New Roman"/>
          <w:color w:val="222222"/>
          <w:shd w:val="clear" w:color="auto" w:fill="FFFFFF"/>
        </w:rPr>
        <w:t>Gelbrich</w:t>
      </w:r>
      <w:proofErr w:type="spellEnd"/>
      <w:r w:rsidRPr="00413C2B">
        <w:rPr>
          <w:rFonts w:ascii="Times New Roman" w:hAnsi="Times New Roman"/>
          <w:color w:val="222222"/>
          <w:shd w:val="clear" w:color="auto" w:fill="FFFFFF"/>
        </w:rPr>
        <w:t xml:space="preserve">, K. (2010), Anger, Frustration, and Helplessness After Service Failure: Coping Strategies and Effective Informational Support, </w:t>
      </w:r>
      <w:r w:rsidRPr="00413C2B">
        <w:rPr>
          <w:rFonts w:ascii="Times New Roman" w:hAnsi="Times New Roman"/>
          <w:i/>
          <w:iCs/>
          <w:color w:val="222222"/>
          <w:shd w:val="clear" w:color="auto" w:fill="FFFFFF"/>
        </w:rPr>
        <w:t>Journal of the Academy of Marketing Science, 38</w:t>
      </w:r>
      <w:r w:rsidRPr="00413C2B">
        <w:rPr>
          <w:rFonts w:ascii="Times New Roman" w:hAnsi="Times New Roman"/>
          <w:color w:val="222222"/>
          <w:shd w:val="clear" w:color="auto" w:fill="FFFFFF"/>
        </w:rPr>
        <w:t xml:space="preserve"> (5), 567-585.</w:t>
      </w:r>
    </w:p>
    <w:p w14:paraId="68156289"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 xml:space="preserve">Gupta, S. (2013), The psychological effects of perceived scarcity on consumers’ buying behavior, [Ph.D. Dissertation, University of Nebraska]. </w:t>
      </w:r>
      <w:proofErr w:type="spellStart"/>
      <w:r w:rsidRPr="00413C2B">
        <w:rPr>
          <w:rFonts w:ascii="Times New Roman" w:hAnsi="Times New Roman"/>
          <w:color w:val="222222"/>
          <w:shd w:val="clear" w:color="auto" w:fill="FFFFFF"/>
        </w:rPr>
        <w:t>DigitalCommons@University</w:t>
      </w:r>
      <w:proofErr w:type="spellEnd"/>
      <w:r w:rsidRPr="00413C2B">
        <w:rPr>
          <w:rFonts w:ascii="Times New Roman" w:hAnsi="Times New Roman"/>
          <w:color w:val="222222"/>
          <w:shd w:val="clear" w:color="auto" w:fill="FFFFFF"/>
        </w:rPr>
        <w:t xml:space="preserve"> </w:t>
      </w:r>
      <w:proofErr w:type="spellStart"/>
      <w:r w:rsidRPr="00413C2B">
        <w:rPr>
          <w:rFonts w:ascii="Times New Roman" w:hAnsi="Times New Roman"/>
          <w:color w:val="222222"/>
          <w:shd w:val="clear" w:color="auto" w:fill="FFFFFF"/>
        </w:rPr>
        <w:t>ofNebreska</w:t>
      </w:r>
      <w:proofErr w:type="spellEnd"/>
      <w:r w:rsidRPr="00413C2B">
        <w:rPr>
          <w:rFonts w:ascii="Times New Roman" w:hAnsi="Times New Roman"/>
          <w:color w:val="222222"/>
          <w:shd w:val="clear" w:color="auto" w:fill="FFFFFF"/>
        </w:rPr>
        <w:t>.</w:t>
      </w:r>
    </w:p>
    <w:p w14:paraId="177210F7"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 xml:space="preserve">Henkel, A. P., </w:t>
      </w:r>
      <w:proofErr w:type="spellStart"/>
      <w:r w:rsidRPr="00413C2B">
        <w:rPr>
          <w:rFonts w:ascii="Times New Roman" w:hAnsi="Times New Roman"/>
          <w:color w:val="222222"/>
          <w:shd w:val="clear" w:color="auto" w:fill="FFFFFF"/>
        </w:rPr>
        <w:t>Čaić</w:t>
      </w:r>
      <w:proofErr w:type="spellEnd"/>
      <w:r w:rsidRPr="00413C2B">
        <w:rPr>
          <w:rFonts w:ascii="Times New Roman" w:hAnsi="Times New Roman"/>
          <w:color w:val="222222"/>
          <w:shd w:val="clear" w:color="auto" w:fill="FFFFFF"/>
        </w:rPr>
        <w:t xml:space="preserve">, M., </w:t>
      </w:r>
      <w:proofErr w:type="spellStart"/>
      <w:r w:rsidRPr="00413C2B">
        <w:rPr>
          <w:rFonts w:ascii="Times New Roman" w:hAnsi="Times New Roman"/>
          <w:color w:val="222222"/>
          <w:shd w:val="clear" w:color="auto" w:fill="FFFFFF"/>
        </w:rPr>
        <w:t>Blaurock</w:t>
      </w:r>
      <w:proofErr w:type="spellEnd"/>
      <w:r w:rsidRPr="00413C2B">
        <w:rPr>
          <w:rFonts w:ascii="Times New Roman" w:hAnsi="Times New Roman"/>
          <w:color w:val="222222"/>
          <w:shd w:val="clear" w:color="auto" w:fill="FFFFFF"/>
        </w:rPr>
        <w:t xml:space="preserve">, M., &amp; </w:t>
      </w:r>
      <w:proofErr w:type="spellStart"/>
      <w:r w:rsidRPr="00413C2B">
        <w:rPr>
          <w:rFonts w:ascii="Times New Roman" w:hAnsi="Times New Roman"/>
          <w:color w:val="222222"/>
          <w:shd w:val="clear" w:color="auto" w:fill="FFFFFF"/>
        </w:rPr>
        <w:t>Okan</w:t>
      </w:r>
      <w:proofErr w:type="spellEnd"/>
      <w:r w:rsidRPr="00413C2B">
        <w:rPr>
          <w:rFonts w:ascii="Times New Roman" w:hAnsi="Times New Roman"/>
          <w:color w:val="222222"/>
          <w:shd w:val="clear" w:color="auto" w:fill="FFFFFF"/>
        </w:rPr>
        <w:t>, M. (2020). Robotic transformative service research: deploying social robots for consumer well-being during Covid-19 and beyond. </w:t>
      </w:r>
      <w:r w:rsidRPr="00413C2B">
        <w:rPr>
          <w:rFonts w:ascii="Times New Roman" w:hAnsi="Times New Roman"/>
          <w:i/>
          <w:iCs/>
          <w:color w:val="222222"/>
          <w:shd w:val="clear" w:color="auto" w:fill="FFFFFF"/>
        </w:rPr>
        <w:t>Journal of Service Management.</w:t>
      </w:r>
    </w:p>
    <w:p w14:paraId="0E019C7D"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 xml:space="preserve">Islam, T., </w:t>
      </w:r>
      <w:proofErr w:type="spellStart"/>
      <w:r w:rsidRPr="00413C2B">
        <w:rPr>
          <w:rFonts w:ascii="Times New Roman" w:hAnsi="Times New Roman"/>
          <w:color w:val="222222"/>
          <w:shd w:val="clear" w:color="auto" w:fill="FFFFFF"/>
        </w:rPr>
        <w:t>Pitafi</w:t>
      </w:r>
      <w:proofErr w:type="spellEnd"/>
      <w:r w:rsidRPr="00413C2B">
        <w:rPr>
          <w:rFonts w:ascii="Times New Roman" w:hAnsi="Times New Roman"/>
          <w:color w:val="222222"/>
          <w:shd w:val="clear" w:color="auto" w:fill="FFFFFF"/>
        </w:rPr>
        <w:t xml:space="preserve">, A. H., Arya, V., Wang, Y., Akhtar, N., </w:t>
      </w:r>
      <w:proofErr w:type="spellStart"/>
      <w:r w:rsidRPr="00413C2B">
        <w:rPr>
          <w:rFonts w:ascii="Times New Roman" w:hAnsi="Times New Roman"/>
          <w:color w:val="222222"/>
          <w:shd w:val="clear" w:color="auto" w:fill="FFFFFF"/>
        </w:rPr>
        <w:t>Mubarik</w:t>
      </w:r>
      <w:proofErr w:type="spellEnd"/>
      <w:r w:rsidRPr="00413C2B">
        <w:rPr>
          <w:rFonts w:ascii="Times New Roman" w:hAnsi="Times New Roman"/>
          <w:color w:val="222222"/>
          <w:shd w:val="clear" w:color="auto" w:fill="FFFFFF"/>
        </w:rPr>
        <w:t xml:space="preserve">, S., &amp; </w:t>
      </w:r>
      <w:proofErr w:type="spellStart"/>
      <w:r w:rsidRPr="00413C2B">
        <w:rPr>
          <w:rFonts w:ascii="Times New Roman" w:hAnsi="Times New Roman"/>
          <w:color w:val="222222"/>
          <w:shd w:val="clear" w:color="auto" w:fill="FFFFFF"/>
        </w:rPr>
        <w:t>Xiaobei</w:t>
      </w:r>
      <w:proofErr w:type="spellEnd"/>
      <w:r w:rsidRPr="00413C2B">
        <w:rPr>
          <w:rFonts w:ascii="Times New Roman" w:hAnsi="Times New Roman"/>
          <w:color w:val="222222"/>
          <w:shd w:val="clear" w:color="auto" w:fill="FFFFFF"/>
        </w:rPr>
        <w:t>, L. (2020). Panic buying in the COVID-19 pandemic: a multi-country examination.</w:t>
      </w:r>
      <w:r w:rsidRPr="00413C2B">
        <w:rPr>
          <w:rFonts w:ascii="Times New Roman" w:hAnsi="Times New Roman"/>
          <w:i/>
          <w:iCs/>
          <w:color w:val="222222"/>
          <w:shd w:val="clear" w:color="auto" w:fill="FFFFFF"/>
        </w:rPr>
        <w:t> Journal of Retailing and Consumer Services,</w:t>
      </w:r>
      <w:r w:rsidRPr="00413C2B">
        <w:rPr>
          <w:rFonts w:ascii="Times New Roman" w:hAnsi="Times New Roman"/>
          <w:color w:val="222222"/>
          <w:shd w:val="clear" w:color="auto" w:fill="FFFFFF"/>
        </w:rPr>
        <w:t xml:space="preserve"> 102357.</w:t>
      </w:r>
    </w:p>
    <w:p w14:paraId="6EDD2932"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 xml:space="preserve">Krishnan, P. (2008). Consumer alienation by brands: Examining the roles of powerlessness and relationship types. [Ph.D. Dissertation, The University of Manitoba]. </w:t>
      </w:r>
    </w:p>
    <w:p w14:paraId="35824F70"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 xml:space="preserve">Kirk, C. P., &amp; Rifkin, L. S. (2020). I'll trade you diamonds for toilet paper: Consumer reacting, </w:t>
      </w:r>
      <w:proofErr w:type="gramStart"/>
      <w:r w:rsidRPr="00413C2B">
        <w:rPr>
          <w:rFonts w:ascii="Times New Roman" w:hAnsi="Times New Roman"/>
          <w:color w:val="222222"/>
          <w:shd w:val="clear" w:color="auto" w:fill="FFFFFF"/>
        </w:rPr>
        <w:t>coping</w:t>
      </w:r>
      <w:proofErr w:type="gramEnd"/>
      <w:r w:rsidRPr="00413C2B">
        <w:rPr>
          <w:rFonts w:ascii="Times New Roman" w:hAnsi="Times New Roman"/>
          <w:color w:val="222222"/>
          <w:shd w:val="clear" w:color="auto" w:fill="FFFFFF"/>
        </w:rPr>
        <w:t xml:space="preserve"> and adapting behaviors in the COVID-19 pandemic. </w:t>
      </w:r>
      <w:r w:rsidRPr="00413C2B">
        <w:rPr>
          <w:rFonts w:ascii="Times New Roman" w:hAnsi="Times New Roman"/>
          <w:i/>
          <w:iCs/>
          <w:color w:val="222222"/>
          <w:shd w:val="clear" w:color="auto" w:fill="FFFFFF"/>
        </w:rPr>
        <w:t xml:space="preserve">Journal of Business Research, 117, </w:t>
      </w:r>
      <w:r w:rsidRPr="00413C2B">
        <w:rPr>
          <w:rFonts w:ascii="Times New Roman" w:hAnsi="Times New Roman"/>
          <w:color w:val="222222"/>
          <w:shd w:val="clear" w:color="auto" w:fill="FFFFFF"/>
        </w:rPr>
        <w:t>124-131.</w:t>
      </w:r>
    </w:p>
    <w:p w14:paraId="632E414B"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proofErr w:type="spellStart"/>
      <w:r w:rsidRPr="00413C2B">
        <w:rPr>
          <w:rFonts w:ascii="Times New Roman" w:hAnsi="Times New Roman"/>
          <w:color w:val="222222"/>
          <w:shd w:val="clear" w:color="auto" w:fill="FFFFFF"/>
        </w:rPr>
        <w:lastRenderedPageBreak/>
        <w:t>Laato</w:t>
      </w:r>
      <w:proofErr w:type="spellEnd"/>
      <w:r w:rsidRPr="00413C2B">
        <w:rPr>
          <w:rFonts w:ascii="Times New Roman" w:hAnsi="Times New Roman"/>
          <w:color w:val="222222"/>
          <w:shd w:val="clear" w:color="auto" w:fill="FFFFFF"/>
        </w:rPr>
        <w:t xml:space="preserve">, S., Islam, A. N., Farooq, A., &amp; </w:t>
      </w:r>
      <w:proofErr w:type="spellStart"/>
      <w:r w:rsidRPr="00413C2B">
        <w:rPr>
          <w:rFonts w:ascii="Times New Roman" w:hAnsi="Times New Roman"/>
          <w:color w:val="222222"/>
          <w:shd w:val="clear" w:color="auto" w:fill="FFFFFF"/>
        </w:rPr>
        <w:t>Dhir</w:t>
      </w:r>
      <w:proofErr w:type="spellEnd"/>
      <w:r w:rsidRPr="00413C2B">
        <w:rPr>
          <w:rFonts w:ascii="Times New Roman" w:hAnsi="Times New Roman"/>
          <w:color w:val="222222"/>
          <w:shd w:val="clear" w:color="auto" w:fill="FFFFFF"/>
        </w:rPr>
        <w:t xml:space="preserve">, A. (2020). Unusual purchasing behavior during the early stages of the COVID-19 pandemic: The stimulus-organism-response approach. </w:t>
      </w:r>
      <w:r w:rsidRPr="00413C2B">
        <w:rPr>
          <w:rFonts w:ascii="Times New Roman" w:hAnsi="Times New Roman"/>
          <w:i/>
          <w:iCs/>
          <w:color w:val="222222"/>
          <w:shd w:val="clear" w:color="auto" w:fill="FFFFFF"/>
        </w:rPr>
        <w:t>Journal of Retailing and Consumer Services, 57</w:t>
      </w:r>
      <w:r w:rsidRPr="00413C2B">
        <w:rPr>
          <w:rFonts w:ascii="Times New Roman" w:hAnsi="Times New Roman"/>
          <w:color w:val="222222"/>
          <w:shd w:val="clear" w:color="auto" w:fill="FFFFFF"/>
        </w:rPr>
        <w:t>, 102224.</w:t>
      </w:r>
    </w:p>
    <w:p w14:paraId="008BD0A3"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 xml:space="preserve">Maheswaran, D. and Meyers-Levy, J. (1990), The Influence of Message Framing and Issue Involvement, </w:t>
      </w:r>
      <w:r w:rsidRPr="00413C2B">
        <w:rPr>
          <w:rFonts w:ascii="Times New Roman" w:hAnsi="Times New Roman"/>
          <w:i/>
          <w:iCs/>
          <w:color w:val="222222"/>
          <w:shd w:val="clear" w:color="auto" w:fill="FFFFFF"/>
        </w:rPr>
        <w:t>Journal of Marketing Research, 27</w:t>
      </w:r>
      <w:r w:rsidRPr="00413C2B">
        <w:rPr>
          <w:rFonts w:ascii="Times New Roman" w:hAnsi="Times New Roman"/>
          <w:color w:val="222222"/>
          <w:shd w:val="clear" w:color="auto" w:fill="FFFFFF"/>
        </w:rPr>
        <w:t xml:space="preserve"> (August), 361-67.</w:t>
      </w:r>
    </w:p>
    <w:p w14:paraId="0ECFB065"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proofErr w:type="spellStart"/>
      <w:r w:rsidRPr="00413C2B">
        <w:rPr>
          <w:rFonts w:ascii="Times New Roman" w:hAnsi="Times New Roman"/>
          <w:color w:val="222222"/>
          <w:shd w:val="clear" w:color="auto" w:fill="FFFFFF"/>
        </w:rPr>
        <w:t>Pantano</w:t>
      </w:r>
      <w:proofErr w:type="spellEnd"/>
      <w:r w:rsidRPr="00413C2B">
        <w:rPr>
          <w:rFonts w:ascii="Times New Roman" w:hAnsi="Times New Roman"/>
          <w:color w:val="222222"/>
          <w:shd w:val="clear" w:color="auto" w:fill="FFFFFF"/>
        </w:rPr>
        <w:t xml:space="preserve">, E., </w:t>
      </w:r>
      <w:proofErr w:type="spellStart"/>
      <w:r w:rsidRPr="00413C2B">
        <w:rPr>
          <w:rFonts w:ascii="Times New Roman" w:hAnsi="Times New Roman"/>
          <w:color w:val="222222"/>
          <w:shd w:val="clear" w:color="auto" w:fill="FFFFFF"/>
        </w:rPr>
        <w:t>Pizzi</w:t>
      </w:r>
      <w:proofErr w:type="spellEnd"/>
      <w:r w:rsidRPr="00413C2B">
        <w:rPr>
          <w:rFonts w:ascii="Times New Roman" w:hAnsi="Times New Roman"/>
          <w:color w:val="222222"/>
          <w:shd w:val="clear" w:color="auto" w:fill="FFFFFF"/>
        </w:rPr>
        <w:t xml:space="preserve">, G., </w:t>
      </w:r>
      <w:proofErr w:type="spellStart"/>
      <w:r w:rsidRPr="00413C2B">
        <w:rPr>
          <w:rFonts w:ascii="Times New Roman" w:hAnsi="Times New Roman"/>
          <w:color w:val="222222"/>
          <w:shd w:val="clear" w:color="auto" w:fill="FFFFFF"/>
        </w:rPr>
        <w:t>Scarpi</w:t>
      </w:r>
      <w:proofErr w:type="spellEnd"/>
      <w:r w:rsidRPr="00413C2B">
        <w:rPr>
          <w:rFonts w:ascii="Times New Roman" w:hAnsi="Times New Roman"/>
          <w:color w:val="222222"/>
          <w:shd w:val="clear" w:color="auto" w:fill="FFFFFF"/>
        </w:rPr>
        <w:t>, D., &amp; Dennis, C. (2020). Competing during a pandemic? Retailers’ ups and downs during the COVID-19 outbreak. </w:t>
      </w:r>
      <w:r w:rsidRPr="00413C2B">
        <w:rPr>
          <w:rFonts w:ascii="Times New Roman" w:hAnsi="Times New Roman"/>
          <w:i/>
          <w:iCs/>
          <w:color w:val="222222"/>
          <w:shd w:val="clear" w:color="auto" w:fill="FFFFFF"/>
        </w:rPr>
        <w:t>Journal of Business Research, 116,</w:t>
      </w:r>
      <w:r w:rsidRPr="00413C2B">
        <w:rPr>
          <w:rFonts w:ascii="Times New Roman" w:hAnsi="Times New Roman"/>
          <w:color w:val="222222"/>
          <w:shd w:val="clear" w:color="auto" w:fill="FFFFFF"/>
        </w:rPr>
        <w:t xml:space="preserve"> 209-213. </w:t>
      </w:r>
    </w:p>
    <w:p w14:paraId="50AEC87E"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 xml:space="preserve">Reinhart (2021, Mar 30), COVID-19 and financial fragility. </w:t>
      </w:r>
      <w:r w:rsidRPr="00413C2B">
        <w:rPr>
          <w:rFonts w:ascii="Times New Roman" w:hAnsi="Times New Roman"/>
          <w:i/>
          <w:iCs/>
          <w:color w:val="222222"/>
          <w:shd w:val="clear" w:color="auto" w:fill="FFFFFF"/>
        </w:rPr>
        <w:t>World Bank Blog.</w:t>
      </w:r>
      <w:r w:rsidRPr="00413C2B">
        <w:rPr>
          <w:rFonts w:ascii="Times New Roman" w:hAnsi="Times New Roman"/>
          <w:color w:val="222222"/>
          <w:shd w:val="clear" w:color="auto" w:fill="FFFFFF"/>
        </w:rPr>
        <w:t xml:space="preserve"> https://blogs.worldbank.org/developmenttalk/covid-19-and-financial-fragility </w:t>
      </w:r>
    </w:p>
    <w:p w14:paraId="5C4E58C9"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Rowley, K. M., &amp; Feather, N. T. (1987). The impact of unemployment in relation to age and length of unemployment. </w:t>
      </w:r>
      <w:r w:rsidRPr="00413C2B">
        <w:rPr>
          <w:rFonts w:ascii="Times New Roman" w:hAnsi="Times New Roman"/>
          <w:i/>
          <w:iCs/>
          <w:color w:val="222222"/>
          <w:shd w:val="clear" w:color="auto" w:fill="FFFFFF"/>
        </w:rPr>
        <w:t>Journal of Occupational Psychology, 60</w:t>
      </w:r>
      <w:r w:rsidRPr="00413C2B">
        <w:rPr>
          <w:rFonts w:ascii="Times New Roman" w:hAnsi="Times New Roman"/>
          <w:color w:val="222222"/>
          <w:shd w:val="clear" w:color="auto" w:fill="FFFFFF"/>
        </w:rPr>
        <w:t>(4), 323-332.</w:t>
      </w:r>
    </w:p>
    <w:p w14:paraId="44B0F26F"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Russell, J. A., &amp; Mehrabian, A. (1977). Evidence for a three-factor theory of emotions. </w:t>
      </w:r>
      <w:r w:rsidRPr="00413C2B">
        <w:rPr>
          <w:rFonts w:ascii="Times New Roman" w:hAnsi="Times New Roman"/>
          <w:i/>
          <w:iCs/>
          <w:color w:val="222222"/>
          <w:shd w:val="clear" w:color="auto" w:fill="FFFFFF"/>
        </w:rPr>
        <w:t>Journal of Research in Personality, 11</w:t>
      </w:r>
      <w:r w:rsidRPr="00413C2B">
        <w:rPr>
          <w:rFonts w:ascii="Times New Roman" w:hAnsi="Times New Roman"/>
          <w:color w:val="222222"/>
          <w:shd w:val="clear" w:color="auto" w:fill="FFFFFF"/>
        </w:rPr>
        <w:t>(3), 273-294.</w:t>
      </w:r>
    </w:p>
    <w:p w14:paraId="535156E1"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 xml:space="preserve">Smith, L., Jacob, L., </w:t>
      </w:r>
      <w:proofErr w:type="spellStart"/>
      <w:r w:rsidRPr="00413C2B">
        <w:rPr>
          <w:rFonts w:ascii="Times New Roman" w:hAnsi="Times New Roman"/>
          <w:color w:val="222222"/>
          <w:shd w:val="clear" w:color="auto" w:fill="FFFFFF"/>
        </w:rPr>
        <w:t>Yakkundi</w:t>
      </w:r>
      <w:proofErr w:type="spellEnd"/>
      <w:r w:rsidRPr="00413C2B">
        <w:rPr>
          <w:rFonts w:ascii="Times New Roman" w:hAnsi="Times New Roman"/>
          <w:color w:val="222222"/>
          <w:shd w:val="clear" w:color="auto" w:fill="FFFFFF"/>
        </w:rPr>
        <w:t>, A., McDermott, D., Armstrong, N. C., Barnett, Y., ... &amp; Tully, M. A. (2020). Correlates of symptoms of anxiety and depression and mental wellbeing associated with COVID-19: a cross-sectional study of UK-based respondents. </w:t>
      </w:r>
      <w:r w:rsidRPr="00413C2B">
        <w:rPr>
          <w:rFonts w:ascii="Times New Roman" w:hAnsi="Times New Roman"/>
          <w:i/>
          <w:iCs/>
          <w:color w:val="222222"/>
          <w:shd w:val="clear" w:color="auto" w:fill="FFFFFF"/>
        </w:rPr>
        <w:t>Psychiatry Research, 291</w:t>
      </w:r>
      <w:r w:rsidRPr="00413C2B">
        <w:rPr>
          <w:rFonts w:ascii="Times New Roman" w:hAnsi="Times New Roman"/>
          <w:color w:val="222222"/>
          <w:shd w:val="clear" w:color="auto" w:fill="FFFFFF"/>
        </w:rPr>
        <w:t>, 113138.</w:t>
      </w:r>
    </w:p>
    <w:p w14:paraId="727EC54F" w14:textId="77777777" w:rsidR="00693491" w:rsidRPr="00413C2B" w:rsidRDefault="00693491" w:rsidP="00413C2B">
      <w:pPr>
        <w:spacing w:after="0" w:line="240" w:lineRule="auto"/>
        <w:ind w:left="720" w:hanging="720"/>
        <w:rPr>
          <w:rFonts w:ascii="Times New Roman" w:hAnsi="Times New Roman"/>
          <w:color w:val="222222"/>
          <w:shd w:val="clear" w:color="auto" w:fill="FFFFFF"/>
        </w:rPr>
      </w:pPr>
      <w:r w:rsidRPr="00413C2B">
        <w:rPr>
          <w:rFonts w:ascii="Times New Roman" w:hAnsi="Times New Roman"/>
          <w:color w:val="222222"/>
          <w:shd w:val="clear" w:color="auto" w:fill="FFFFFF"/>
        </w:rPr>
        <w:t xml:space="preserve">World Health Organization (2020). Depression. </w:t>
      </w:r>
      <w:proofErr w:type="gramStart"/>
      <w:r w:rsidRPr="00413C2B">
        <w:rPr>
          <w:rFonts w:ascii="Times New Roman" w:hAnsi="Times New Roman"/>
          <w:i/>
          <w:iCs/>
          <w:color w:val="222222"/>
          <w:shd w:val="clear" w:color="auto" w:fill="FFFFFF"/>
        </w:rPr>
        <w:t>WHO.</w:t>
      </w:r>
      <w:proofErr w:type="gramEnd"/>
      <w:r w:rsidRPr="00413C2B">
        <w:rPr>
          <w:rFonts w:ascii="Times New Roman" w:hAnsi="Times New Roman"/>
          <w:color w:val="222222"/>
          <w:shd w:val="clear" w:color="auto" w:fill="FFFFFF"/>
        </w:rPr>
        <w:t xml:space="preserve"> https://www.who.int/news-room/fact-sheets/detail/depression</w:t>
      </w:r>
    </w:p>
    <w:p w14:paraId="310C2510" w14:textId="77777777" w:rsidR="00672F2C" w:rsidRPr="00413C2B" w:rsidRDefault="00672F2C" w:rsidP="00413C2B">
      <w:pPr>
        <w:tabs>
          <w:tab w:val="left" w:pos="8265"/>
        </w:tabs>
        <w:spacing w:after="0" w:line="240" w:lineRule="auto"/>
        <w:rPr>
          <w:rFonts w:ascii="Times New Roman" w:hAnsi="Times New Roman"/>
        </w:rPr>
      </w:pPr>
    </w:p>
    <w:p w14:paraId="39F6A051" w14:textId="77777777" w:rsidR="00C85693" w:rsidRPr="00413C2B" w:rsidRDefault="00C85693" w:rsidP="00413C2B">
      <w:pPr>
        <w:tabs>
          <w:tab w:val="left" w:pos="8265"/>
        </w:tabs>
        <w:spacing w:after="0" w:line="240" w:lineRule="auto"/>
        <w:rPr>
          <w:rFonts w:ascii="Times New Roman" w:hAnsi="Times New Roman"/>
        </w:rPr>
      </w:pPr>
    </w:p>
    <w:p w14:paraId="1AB4B6D9" w14:textId="77777777" w:rsidR="00805229" w:rsidRPr="00413C2B" w:rsidRDefault="00805229" w:rsidP="00413C2B">
      <w:pPr>
        <w:tabs>
          <w:tab w:val="left" w:pos="8265"/>
        </w:tabs>
        <w:spacing w:after="0" w:line="240" w:lineRule="auto"/>
        <w:rPr>
          <w:rFonts w:ascii="Times New Roman" w:hAnsi="Times New Roman"/>
        </w:rPr>
      </w:pPr>
    </w:p>
    <w:sectPr w:rsidR="00805229" w:rsidRPr="00413C2B" w:rsidSect="00486821">
      <w:headerReference w:type="even" r:id="rId8"/>
      <w:headerReference w:type="default" r:id="rId9"/>
      <w:footerReference w:type="even" r:id="rId10"/>
      <w:footerReference w:type="default" r:id="rId11"/>
      <w:headerReference w:type="first" r:id="rId12"/>
      <w:footerReference w:type="first" r:id="rId13"/>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A60B9" w14:textId="77777777" w:rsidR="00EE1B51" w:rsidRDefault="00EE1B51" w:rsidP="00AF5871">
      <w:pPr>
        <w:spacing w:after="0" w:line="240" w:lineRule="auto"/>
      </w:pPr>
      <w:r>
        <w:separator/>
      </w:r>
    </w:p>
  </w:endnote>
  <w:endnote w:type="continuationSeparator" w:id="0">
    <w:p w14:paraId="6738110E" w14:textId="77777777" w:rsidR="00EE1B51" w:rsidRDefault="00EE1B51" w:rsidP="00AF5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29AAA" w14:textId="77777777" w:rsidR="00672F2C" w:rsidRDefault="00672F2C" w:rsidP="00672F2C">
    <w:pPr>
      <w:pStyle w:val="Footer"/>
      <w:jc w:val="right"/>
      <w:rPr>
        <w:rFonts w:ascii="Trebuchet MS" w:hAnsi="Trebuchet MS"/>
        <w:b/>
        <w:sz w:val="20"/>
        <w:szCs w:val="20"/>
      </w:rPr>
    </w:pPr>
    <w:r w:rsidRPr="002655F4">
      <w:rPr>
        <w:rFonts w:ascii="Trebuchet MS" w:hAnsi="Trebuchet MS"/>
        <w:sz w:val="20"/>
        <w:szCs w:val="20"/>
      </w:rPr>
      <w:t xml:space="preserve">Page </w:t>
    </w:r>
    <w:r w:rsidR="00A6624E"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00A6624E" w:rsidRPr="002655F4">
      <w:rPr>
        <w:rFonts w:ascii="Trebuchet MS" w:hAnsi="Trebuchet MS"/>
        <w:b/>
        <w:sz w:val="20"/>
        <w:szCs w:val="20"/>
      </w:rPr>
      <w:fldChar w:fldCharType="separate"/>
    </w:r>
    <w:r w:rsidR="00FB3D77">
      <w:rPr>
        <w:rFonts w:ascii="Trebuchet MS" w:hAnsi="Trebuchet MS"/>
        <w:b/>
        <w:noProof/>
        <w:sz w:val="20"/>
        <w:szCs w:val="20"/>
      </w:rPr>
      <w:t>2</w:t>
    </w:r>
    <w:r w:rsidR="00A6624E" w:rsidRPr="002655F4">
      <w:rPr>
        <w:rFonts w:ascii="Trebuchet MS" w:hAnsi="Trebuchet MS"/>
        <w:b/>
        <w:sz w:val="20"/>
        <w:szCs w:val="20"/>
      </w:rPr>
      <w:fldChar w:fldCharType="end"/>
    </w:r>
    <w:r w:rsidRPr="002655F4">
      <w:rPr>
        <w:rFonts w:ascii="Trebuchet MS" w:hAnsi="Trebuchet MS"/>
        <w:sz w:val="20"/>
        <w:szCs w:val="20"/>
      </w:rPr>
      <w:t xml:space="preserve"> of </w:t>
    </w:r>
    <w:r w:rsidR="00A6624E"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00A6624E" w:rsidRPr="002655F4">
      <w:rPr>
        <w:rFonts w:ascii="Trebuchet MS" w:hAnsi="Trebuchet MS"/>
        <w:b/>
        <w:sz w:val="20"/>
        <w:szCs w:val="20"/>
      </w:rPr>
      <w:fldChar w:fldCharType="separate"/>
    </w:r>
    <w:r w:rsidR="00FB3D77">
      <w:rPr>
        <w:rFonts w:ascii="Trebuchet MS" w:hAnsi="Trebuchet MS"/>
        <w:b/>
        <w:noProof/>
        <w:sz w:val="20"/>
        <w:szCs w:val="20"/>
      </w:rPr>
      <w:t>3</w:t>
    </w:r>
    <w:r w:rsidR="00A6624E" w:rsidRPr="002655F4">
      <w:rPr>
        <w:rFonts w:ascii="Trebuchet MS" w:hAnsi="Trebuchet MS"/>
        <w:b/>
        <w:sz w:val="20"/>
        <w:szCs w:val="20"/>
      </w:rPr>
      <w:fldChar w:fldCharType="end"/>
    </w:r>
  </w:p>
  <w:p w14:paraId="239438DC" w14:textId="77777777" w:rsidR="00672F2C" w:rsidRDefault="00672F2C" w:rsidP="00672F2C">
    <w:pPr>
      <w:pStyle w:val="Footer"/>
      <w:tabs>
        <w:tab w:val="clear" w:pos="4680"/>
        <w:tab w:val="clear" w:pos="9360"/>
        <w:tab w:val="left" w:pos="5835"/>
      </w:tabs>
      <w:jc w:val="center"/>
      <w:rPr>
        <w:rFonts w:ascii="Trebuchet MS" w:hAnsi="Trebuchet MS"/>
        <w:b/>
        <w:i/>
        <w:sz w:val="20"/>
        <w:szCs w:val="20"/>
      </w:rPr>
    </w:pPr>
  </w:p>
  <w:p w14:paraId="0856263E" w14:textId="102D2689" w:rsidR="003656EF" w:rsidRPr="003656EF" w:rsidRDefault="007C0B1B" w:rsidP="003656E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6C05D596" w14:textId="4ACCC0A2" w:rsidR="00672F2C" w:rsidRDefault="00FE3FE4" w:rsidP="00672F2C">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00672F2C"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p>
  <w:p w14:paraId="36DFDD1E" w14:textId="77777777" w:rsidR="00672F2C" w:rsidRDefault="00672F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8114C" w14:textId="77777777" w:rsidR="006C2C74" w:rsidRDefault="006C2C74" w:rsidP="006C2C74">
    <w:pPr>
      <w:pStyle w:val="Footer"/>
      <w:jc w:val="right"/>
      <w:rPr>
        <w:rFonts w:ascii="Trebuchet MS" w:hAnsi="Trebuchet MS"/>
        <w:b/>
        <w:sz w:val="20"/>
        <w:szCs w:val="20"/>
      </w:rPr>
    </w:pPr>
    <w:r w:rsidRPr="002655F4">
      <w:rPr>
        <w:rFonts w:ascii="Trebuchet MS" w:hAnsi="Trebuchet MS"/>
        <w:sz w:val="20"/>
        <w:szCs w:val="20"/>
      </w:rPr>
      <w:t xml:space="preserve">Page </w:t>
    </w:r>
    <w:r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r w:rsidRPr="002655F4">
      <w:rPr>
        <w:rFonts w:ascii="Trebuchet MS" w:hAnsi="Trebuchet MS"/>
        <w:sz w:val="20"/>
        <w:szCs w:val="20"/>
      </w:rPr>
      <w:t xml:space="preserve"> of </w:t>
    </w:r>
    <w:r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p>
  <w:p w14:paraId="531C5DB6" w14:textId="77777777" w:rsidR="006C2C74" w:rsidRDefault="006C2C74" w:rsidP="006C2C74">
    <w:pPr>
      <w:pStyle w:val="Footer"/>
      <w:tabs>
        <w:tab w:val="clear" w:pos="4680"/>
        <w:tab w:val="clear" w:pos="9360"/>
        <w:tab w:val="left" w:pos="5835"/>
      </w:tabs>
      <w:rPr>
        <w:rFonts w:ascii="Trebuchet MS" w:hAnsi="Trebuchet MS"/>
        <w:b/>
        <w:i/>
        <w:sz w:val="20"/>
        <w:szCs w:val="20"/>
      </w:rPr>
    </w:pPr>
  </w:p>
  <w:p w14:paraId="0243E570" w14:textId="47F9732B" w:rsidR="003656EF" w:rsidRPr="003656EF" w:rsidRDefault="00B761EF" w:rsidP="003656E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w:t>
    </w:r>
    <w:r w:rsidR="007C0B1B">
      <w:rPr>
        <w:rFonts w:ascii="Trebuchet MS" w:hAnsi="Trebuchet MS"/>
        <w:i/>
        <w:sz w:val="19"/>
        <w:szCs w:val="19"/>
      </w:rPr>
      <w:t>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01C5B6C2" w14:textId="4755B26E" w:rsidR="006C2C74" w:rsidRDefault="006C2C74" w:rsidP="006C2C74">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p>
  <w:p w14:paraId="1900E562" w14:textId="77777777" w:rsidR="002655F4" w:rsidRPr="002655F4" w:rsidRDefault="002655F4" w:rsidP="002655F4">
    <w:pPr>
      <w:pStyle w:val="Footer"/>
      <w:tabs>
        <w:tab w:val="clear" w:pos="4680"/>
        <w:tab w:val="clear" w:pos="9360"/>
        <w:tab w:val="left" w:pos="5835"/>
      </w:tabs>
      <w:jc w:val="center"/>
      <w:rPr>
        <w:rFonts w:ascii="Trebuchet MS" w:hAnsi="Trebuchet MS"/>
        <w:b/>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453B5" w14:textId="77777777" w:rsidR="00F637BF" w:rsidRDefault="00F637BF" w:rsidP="00F637BF">
    <w:pPr>
      <w:pStyle w:val="Footer"/>
      <w:jc w:val="right"/>
      <w:rPr>
        <w:rFonts w:ascii="Trebuchet MS" w:hAnsi="Trebuchet MS"/>
        <w:b/>
        <w:sz w:val="20"/>
        <w:szCs w:val="20"/>
      </w:rPr>
    </w:pPr>
    <w:r w:rsidRPr="002655F4">
      <w:rPr>
        <w:rFonts w:ascii="Trebuchet MS" w:hAnsi="Trebuchet MS"/>
        <w:sz w:val="20"/>
        <w:szCs w:val="20"/>
      </w:rPr>
      <w:t xml:space="preserve">Page </w:t>
    </w:r>
    <w:r w:rsidRPr="002655F4">
      <w:rPr>
        <w:rFonts w:ascii="Trebuchet MS" w:hAnsi="Trebuchet MS"/>
        <w:b/>
        <w:sz w:val="20"/>
        <w:szCs w:val="20"/>
      </w:rPr>
      <w:fldChar w:fldCharType="begin"/>
    </w:r>
    <w:r w:rsidRPr="002655F4">
      <w:rPr>
        <w:rFonts w:ascii="Trebuchet MS" w:hAnsi="Trebuchet MS"/>
        <w:b/>
        <w:sz w:val="20"/>
        <w:szCs w:val="20"/>
      </w:rPr>
      <w:instrText xml:space="preserve"> PAGE </w:instrText>
    </w:r>
    <w:r w:rsidRPr="002655F4">
      <w:rPr>
        <w:rFonts w:ascii="Trebuchet MS" w:hAnsi="Trebuchet MS"/>
        <w:b/>
        <w:sz w:val="20"/>
        <w:szCs w:val="20"/>
      </w:rPr>
      <w:fldChar w:fldCharType="separate"/>
    </w:r>
    <w:r w:rsidR="00FB3D77">
      <w:rPr>
        <w:rFonts w:ascii="Trebuchet MS" w:hAnsi="Trebuchet MS"/>
        <w:b/>
        <w:noProof/>
        <w:sz w:val="20"/>
        <w:szCs w:val="20"/>
      </w:rPr>
      <w:t>1</w:t>
    </w:r>
    <w:r w:rsidRPr="002655F4">
      <w:rPr>
        <w:rFonts w:ascii="Trebuchet MS" w:hAnsi="Trebuchet MS"/>
        <w:b/>
        <w:sz w:val="20"/>
        <w:szCs w:val="20"/>
      </w:rPr>
      <w:fldChar w:fldCharType="end"/>
    </w:r>
    <w:r w:rsidRPr="002655F4">
      <w:rPr>
        <w:rFonts w:ascii="Trebuchet MS" w:hAnsi="Trebuchet MS"/>
        <w:sz w:val="20"/>
        <w:szCs w:val="20"/>
      </w:rPr>
      <w:t xml:space="preserve"> of </w:t>
    </w:r>
    <w:r w:rsidRPr="002655F4">
      <w:rPr>
        <w:rFonts w:ascii="Trebuchet MS" w:hAnsi="Trebuchet MS"/>
        <w:b/>
        <w:sz w:val="20"/>
        <w:szCs w:val="20"/>
      </w:rPr>
      <w:fldChar w:fldCharType="begin"/>
    </w:r>
    <w:r w:rsidRPr="002655F4">
      <w:rPr>
        <w:rFonts w:ascii="Trebuchet MS" w:hAnsi="Trebuchet MS"/>
        <w:b/>
        <w:sz w:val="20"/>
        <w:szCs w:val="20"/>
      </w:rPr>
      <w:instrText xml:space="preserve"> NUMPAGES  </w:instrText>
    </w:r>
    <w:r w:rsidRPr="002655F4">
      <w:rPr>
        <w:rFonts w:ascii="Trebuchet MS" w:hAnsi="Trebuchet MS"/>
        <w:b/>
        <w:sz w:val="20"/>
        <w:szCs w:val="20"/>
      </w:rPr>
      <w:fldChar w:fldCharType="separate"/>
    </w:r>
    <w:r w:rsidR="00FB3D77">
      <w:rPr>
        <w:rFonts w:ascii="Trebuchet MS" w:hAnsi="Trebuchet MS"/>
        <w:b/>
        <w:noProof/>
        <w:sz w:val="20"/>
        <w:szCs w:val="20"/>
      </w:rPr>
      <w:t>3</w:t>
    </w:r>
    <w:r w:rsidRPr="002655F4">
      <w:rPr>
        <w:rFonts w:ascii="Trebuchet MS" w:hAnsi="Trebuchet MS"/>
        <w:b/>
        <w:sz w:val="20"/>
        <w:szCs w:val="20"/>
      </w:rPr>
      <w:fldChar w:fldCharType="end"/>
    </w:r>
  </w:p>
  <w:p w14:paraId="1F5C2EE8" w14:textId="77777777" w:rsidR="00F637BF" w:rsidRDefault="00F637BF" w:rsidP="00F637BF">
    <w:pPr>
      <w:pStyle w:val="Footer"/>
      <w:tabs>
        <w:tab w:val="clear" w:pos="4680"/>
        <w:tab w:val="clear" w:pos="9360"/>
        <w:tab w:val="left" w:pos="5835"/>
      </w:tabs>
      <w:jc w:val="center"/>
      <w:rPr>
        <w:rFonts w:ascii="Trebuchet MS" w:hAnsi="Trebuchet MS"/>
        <w:b/>
        <w:i/>
        <w:sz w:val="20"/>
        <w:szCs w:val="20"/>
      </w:rPr>
    </w:pPr>
  </w:p>
  <w:p w14:paraId="2E804031" w14:textId="33CFB668" w:rsidR="00F637BF" w:rsidRPr="003656EF" w:rsidRDefault="007C0B1B" w:rsidP="00F637BF">
    <w:pPr>
      <w:pStyle w:val="Footer"/>
      <w:tabs>
        <w:tab w:val="clear" w:pos="4680"/>
        <w:tab w:val="clear" w:pos="9360"/>
        <w:tab w:val="left" w:pos="5835"/>
      </w:tabs>
      <w:jc w:val="center"/>
      <w:rPr>
        <w:rFonts w:ascii="Trebuchet MS" w:hAnsi="Trebuchet MS"/>
        <w:i/>
        <w:sz w:val="19"/>
        <w:szCs w:val="19"/>
      </w:rPr>
    </w:pPr>
    <w:r>
      <w:rPr>
        <w:rFonts w:ascii="Trebuchet MS" w:hAnsi="Trebuchet MS"/>
        <w:i/>
        <w:sz w:val="19"/>
        <w:szCs w:val="19"/>
      </w:rPr>
      <w:t>© 202</w:t>
    </w:r>
    <w:r w:rsidR="00022C5C">
      <w:rPr>
        <w:rFonts w:ascii="Trebuchet MS" w:hAnsi="Trebuchet MS"/>
        <w:i/>
        <w:sz w:val="19"/>
        <w:szCs w:val="19"/>
      </w:rPr>
      <w:t>1</w:t>
    </w:r>
    <w:r>
      <w:rPr>
        <w:rFonts w:ascii="Trebuchet MS" w:hAnsi="Trebuchet MS"/>
        <w:i/>
        <w:sz w:val="19"/>
        <w:szCs w:val="19"/>
      </w:rPr>
      <w:t xml:space="preserve"> The author(s). </w:t>
    </w:r>
    <w:r w:rsidR="003656EF" w:rsidRPr="003656EF">
      <w:rPr>
        <w:rFonts w:ascii="Trebuchet MS" w:hAnsi="Trebuchet MS"/>
        <w:i/>
        <w:sz w:val="19"/>
        <w:szCs w:val="19"/>
      </w:rPr>
      <w:t xml:space="preserve">Published under a Creative Commons Attribution License </w:t>
    </w:r>
    <w:r w:rsidR="003656EF" w:rsidRPr="003656EF">
      <w:rPr>
        <w:rFonts w:ascii="Trebuchet MS" w:hAnsi="Trebuchet MS"/>
        <w:sz w:val="19"/>
        <w:szCs w:val="19"/>
      </w:rPr>
      <w:t>(</w:t>
    </w:r>
    <w:hyperlink r:id="rId1" w:history="1">
      <w:r w:rsidR="003656EF" w:rsidRPr="003656EF">
        <w:rPr>
          <w:rStyle w:val="Hyperlink"/>
          <w:sz w:val="19"/>
          <w:szCs w:val="19"/>
        </w:rPr>
        <w:t>https://creativecommons.org/licenses/by/4.0/</w:t>
      </w:r>
    </w:hyperlink>
    <w:r w:rsidR="003656EF" w:rsidRPr="003656EF">
      <w:rPr>
        <w:sz w:val="19"/>
        <w:szCs w:val="19"/>
      </w:rPr>
      <w:t>)</w:t>
    </w:r>
    <w:r w:rsidR="003656EF" w:rsidRPr="003656EF">
      <w:rPr>
        <w:rFonts w:ascii="Trebuchet MS" w:hAnsi="Trebuchet MS"/>
        <w:i/>
        <w:sz w:val="19"/>
        <w:szCs w:val="19"/>
      </w:rPr>
      <w:t>, which permits unrestricted use, distribution, and reproduction in any medium, provided the original work is properly cited.</w:t>
    </w:r>
  </w:p>
  <w:p w14:paraId="092B5D57" w14:textId="7F94B0DA" w:rsidR="00F637BF" w:rsidRPr="002655F4" w:rsidRDefault="00C85693" w:rsidP="00F637BF">
    <w:pPr>
      <w:pStyle w:val="Footer"/>
      <w:tabs>
        <w:tab w:val="clear" w:pos="4680"/>
        <w:tab w:val="clear" w:pos="9360"/>
        <w:tab w:val="left" w:pos="5835"/>
      </w:tabs>
      <w:jc w:val="center"/>
      <w:rPr>
        <w:rFonts w:ascii="Trebuchet MS" w:hAnsi="Trebuchet MS"/>
        <w:b/>
        <w:i/>
        <w:sz w:val="20"/>
        <w:szCs w:val="20"/>
      </w:rPr>
    </w:pPr>
    <w:r>
      <w:rPr>
        <w:rFonts w:ascii="Trebuchet MS" w:hAnsi="Trebuchet MS"/>
        <w:b/>
        <w:i/>
        <w:sz w:val="20"/>
        <w:szCs w:val="20"/>
      </w:rPr>
      <w:t>ITAA Proceedings, #7</w:t>
    </w:r>
    <w:r w:rsidR="00022C5C">
      <w:rPr>
        <w:rFonts w:ascii="Trebuchet MS" w:hAnsi="Trebuchet MS"/>
        <w:b/>
        <w:i/>
        <w:sz w:val="20"/>
        <w:szCs w:val="20"/>
      </w:rPr>
      <w:t>8</w:t>
    </w:r>
    <w:r w:rsidR="00F637BF" w:rsidRPr="002655F4">
      <w:rPr>
        <w:rFonts w:ascii="Trebuchet MS" w:hAnsi="Trebuchet MS"/>
        <w:b/>
        <w:i/>
        <w:sz w:val="20"/>
        <w:szCs w:val="20"/>
      </w:rPr>
      <w:t xml:space="preserve"> – </w:t>
    </w:r>
    <w:hyperlink r:id="rId2" w:history="1">
      <w:r w:rsidR="00922F7D" w:rsidRPr="00D343DF">
        <w:rPr>
          <w:rStyle w:val="Hyperlink"/>
          <w:rFonts w:ascii="Trebuchet MS" w:hAnsi="Trebuchet MS"/>
          <w:sz w:val="20"/>
          <w:szCs w:val="20"/>
        </w:rPr>
        <w:t>https://itaaonline.org</w:t>
      </w:r>
    </w:hyperlink>
    <w:r w:rsidR="006C2C74">
      <w:rPr>
        <w:rFonts w:ascii="Trebuchet MS" w:hAnsi="Trebuchet MS"/>
        <w:b/>
        <w:i/>
        <w:sz w:val="20"/>
        <w:szCs w:val="20"/>
      </w:rPr>
      <w:t xml:space="preserve"> </w:t>
    </w:r>
  </w:p>
  <w:p w14:paraId="5FA8754C" w14:textId="77777777" w:rsidR="00C537C7" w:rsidRDefault="00C53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DF1BD" w14:textId="77777777" w:rsidR="00EE1B51" w:rsidRDefault="00EE1B51" w:rsidP="00AF5871">
      <w:pPr>
        <w:spacing w:after="0" w:line="240" w:lineRule="auto"/>
      </w:pPr>
      <w:r>
        <w:separator/>
      </w:r>
    </w:p>
  </w:footnote>
  <w:footnote w:type="continuationSeparator" w:id="0">
    <w:p w14:paraId="04837034" w14:textId="77777777" w:rsidR="00EE1B51" w:rsidRDefault="00EE1B51" w:rsidP="00AF5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FD137" w14:textId="67386D51" w:rsidR="00672F2C" w:rsidRPr="00672F2C" w:rsidRDefault="00486821" w:rsidP="00FB72C7">
    <w:pPr>
      <w:tabs>
        <w:tab w:val="right" w:pos="9360"/>
      </w:tabs>
      <w:spacing w:after="0" w:line="240" w:lineRule="auto"/>
      <w:rPr>
        <w:rFonts w:ascii="Trebuchet MS" w:hAnsi="Trebuchet MS"/>
        <w:b/>
        <w:i/>
        <w:sz w:val="24"/>
        <w:szCs w:val="24"/>
      </w:rPr>
    </w:pPr>
    <w:r>
      <w:rPr>
        <w:rFonts w:ascii="Trebuchet MS" w:hAnsi="Trebuchet MS"/>
        <w:b/>
        <w:sz w:val="24"/>
        <w:szCs w:val="24"/>
      </w:rPr>
      <w:t>20</w:t>
    </w:r>
    <w:r w:rsidR="007C0B1B">
      <w:rPr>
        <w:rFonts w:ascii="Trebuchet MS" w:hAnsi="Trebuchet MS"/>
        <w:b/>
        <w:sz w:val="24"/>
        <w:szCs w:val="24"/>
      </w:rPr>
      <w:t>2</w:t>
    </w:r>
    <w:r w:rsidR="00022C5C">
      <w:rPr>
        <w:rFonts w:ascii="Trebuchet MS" w:hAnsi="Trebuchet MS"/>
        <w:b/>
        <w:sz w:val="24"/>
        <w:szCs w:val="24"/>
      </w:rPr>
      <w:t>1</w:t>
    </w:r>
    <w:r w:rsidR="00672F2C" w:rsidRPr="00672F2C">
      <w:rPr>
        <w:rFonts w:ascii="Trebuchet MS" w:hAnsi="Trebuchet MS"/>
        <w:b/>
        <w:sz w:val="24"/>
        <w:szCs w:val="24"/>
      </w:rPr>
      <w:t xml:space="preserve"> Proceedings</w:t>
    </w:r>
    <w:r w:rsidR="00672F2C" w:rsidRPr="00672F2C">
      <w:rPr>
        <w:rFonts w:ascii="Trebuchet MS" w:hAnsi="Trebuchet MS"/>
        <w:b/>
        <w:sz w:val="24"/>
        <w:szCs w:val="24"/>
      </w:rPr>
      <w:tab/>
    </w:r>
    <w:r w:rsidR="007C0B1B">
      <w:rPr>
        <w:rFonts w:ascii="Trebuchet MS" w:hAnsi="Trebuchet MS"/>
        <w:b/>
        <w:i/>
        <w:sz w:val="24"/>
        <w:szCs w:val="24"/>
      </w:rPr>
      <w:t>Virtual Conference</w:t>
    </w:r>
  </w:p>
  <w:p w14:paraId="55AA0E56" w14:textId="50312CAF" w:rsidR="00672F2C" w:rsidRDefault="0094170C">
    <w:pPr>
      <w:pStyle w:val="Header"/>
    </w:pPr>
    <w:r>
      <w:rPr>
        <w:rFonts w:ascii="Trebuchet MS" w:hAnsi="Trebuchet MS"/>
        <w:b/>
        <w:i/>
        <w:noProof/>
        <w:sz w:val="24"/>
        <w:szCs w:val="24"/>
      </w:rPr>
      <mc:AlternateContent>
        <mc:Choice Requires="wps">
          <w:drawing>
            <wp:anchor distT="0" distB="0" distL="114300" distR="114300" simplePos="0" relativeHeight="251655680" behindDoc="0" locked="0" layoutInCell="1" allowOverlap="1" wp14:anchorId="79C11496" wp14:editId="451EBDD3">
              <wp:simplePos x="0" y="0"/>
              <wp:positionH relativeFrom="column">
                <wp:posOffset>0</wp:posOffset>
              </wp:positionH>
              <wp:positionV relativeFrom="paragraph">
                <wp:posOffset>158750</wp:posOffset>
              </wp:positionV>
              <wp:extent cx="5943600" cy="635"/>
              <wp:effectExtent l="0" t="0" r="19050" b="37465"/>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C2A1AF9" id="_x0000_t32" coordsize="21600,21600" o:spt="32" o:oned="t" path="m,l21600,21600e" filled="f">
              <v:path arrowok="t" fillok="f" o:connecttype="none"/>
              <o:lock v:ext="edit" shapetype="t"/>
            </v:shapetype>
            <v:shape id="AutoShape 5" o:spid="_x0000_s1026" type="#_x0000_t32" style="position:absolute;margin-left:0;margin-top:12.5pt;width:468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"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3A79E" w14:textId="474E2B44" w:rsidR="006C2C74" w:rsidRPr="00672F2C" w:rsidRDefault="006C2C74" w:rsidP="00FB72C7">
    <w:pPr>
      <w:tabs>
        <w:tab w:val="right" w:pos="9360"/>
      </w:tabs>
      <w:spacing w:after="0" w:line="240" w:lineRule="auto"/>
      <w:rPr>
        <w:rFonts w:ascii="Trebuchet MS" w:hAnsi="Trebuchet MS"/>
        <w:b/>
        <w:i/>
        <w:sz w:val="24"/>
        <w:szCs w:val="24"/>
      </w:rPr>
    </w:pPr>
    <w:r>
      <w:rPr>
        <w:rFonts w:ascii="Trebuchet MS" w:hAnsi="Trebuchet MS"/>
        <w:b/>
        <w:sz w:val="24"/>
        <w:szCs w:val="24"/>
      </w:rPr>
      <w:t>20</w:t>
    </w:r>
    <w:r w:rsidR="007C0B1B">
      <w:rPr>
        <w:rFonts w:ascii="Trebuchet MS" w:hAnsi="Trebuchet MS"/>
        <w:b/>
        <w:sz w:val="24"/>
        <w:szCs w:val="24"/>
      </w:rPr>
      <w:t>2</w:t>
    </w:r>
    <w:r w:rsidR="00022C5C">
      <w:rPr>
        <w:rFonts w:ascii="Trebuchet MS" w:hAnsi="Trebuchet MS"/>
        <w:b/>
        <w:sz w:val="24"/>
        <w:szCs w:val="24"/>
      </w:rPr>
      <w:t>1</w:t>
    </w:r>
    <w:r w:rsidRPr="00672F2C">
      <w:rPr>
        <w:rFonts w:ascii="Trebuchet MS" w:hAnsi="Trebuchet MS"/>
        <w:b/>
        <w:sz w:val="24"/>
        <w:szCs w:val="24"/>
      </w:rPr>
      <w:t xml:space="preserve"> Proceedings</w:t>
    </w:r>
    <w:r w:rsidRPr="00672F2C">
      <w:rPr>
        <w:rFonts w:ascii="Trebuchet MS" w:hAnsi="Trebuchet MS"/>
        <w:b/>
        <w:sz w:val="24"/>
        <w:szCs w:val="24"/>
      </w:rPr>
      <w:tab/>
    </w:r>
    <w:r w:rsidR="007C0B1B" w:rsidRPr="007C0B1B">
      <w:rPr>
        <w:rFonts w:ascii="Trebuchet MS" w:hAnsi="Trebuchet MS"/>
        <w:b/>
        <w:i/>
        <w:iCs/>
        <w:sz w:val="24"/>
        <w:szCs w:val="24"/>
      </w:rPr>
      <w:t>Virtual Conference</w:t>
    </w:r>
  </w:p>
  <w:p w14:paraId="26C20163" w14:textId="7EB9BF09" w:rsidR="006C2C74" w:rsidRDefault="0094170C" w:rsidP="006C2C74">
    <w:pPr>
      <w:pStyle w:val="Header"/>
    </w:pPr>
    <w:r>
      <w:rPr>
        <w:rFonts w:ascii="Trebuchet MS" w:hAnsi="Trebuchet MS"/>
        <w:b/>
        <w:i/>
        <w:noProof/>
        <w:sz w:val="24"/>
        <w:szCs w:val="24"/>
      </w:rPr>
      <mc:AlternateContent>
        <mc:Choice Requires="wps">
          <w:drawing>
            <wp:anchor distT="0" distB="0" distL="114300" distR="114300" simplePos="0" relativeHeight="251659776" behindDoc="0" locked="0" layoutInCell="1" allowOverlap="1" wp14:anchorId="7F3FC62F" wp14:editId="092C9621">
              <wp:simplePos x="0" y="0"/>
              <wp:positionH relativeFrom="column">
                <wp:posOffset>0</wp:posOffset>
              </wp:positionH>
              <wp:positionV relativeFrom="paragraph">
                <wp:posOffset>158750</wp:posOffset>
              </wp:positionV>
              <wp:extent cx="5943600" cy="635"/>
              <wp:effectExtent l="0" t="0" r="19050" b="37465"/>
              <wp:wrapNone/>
              <wp:docPr id="4"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CDEA10" id="_x0000_t32" coordsize="21600,21600" o:spt="32" o:oned="t" path="m,l21600,21600e" filled="f">
              <v:path arrowok="t" fillok="f" o:connecttype="none"/>
              <o:lock v:ext="edit" shapetype="t"/>
            </v:shapetype>
            <v:shape id="AutoShape 9" o:spid="_x0000_s1026" type="#_x0000_t32" style="position:absolute;margin-left:0;margin-top:12.5pt;width:468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" strokeweight="2pt"/>
          </w:pict>
        </mc:Fallback>
      </mc:AlternateContent>
    </w:r>
  </w:p>
  <w:p w14:paraId="7BBBF426" w14:textId="77777777" w:rsidR="006C2C74" w:rsidRDefault="006C2C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AD1B0" w14:textId="069CF463" w:rsidR="00F637BF" w:rsidRDefault="0094170C" w:rsidP="00F637BF">
    <w:pPr>
      <w:pStyle w:val="Header"/>
      <w:jc w:val="right"/>
    </w:pPr>
    <w:r>
      <w:rPr>
        <w:noProof/>
        <w:lang w:eastAsia="zh-TW"/>
      </w:rPr>
      <mc:AlternateContent>
        <mc:Choice Requires="wps">
          <w:drawing>
            <wp:anchor distT="0" distB="0" distL="114300" distR="114300" simplePos="0" relativeHeight="251657728" behindDoc="0" locked="0" layoutInCell="1" allowOverlap="1" wp14:anchorId="4CA2F77A" wp14:editId="739718BD">
              <wp:simplePos x="0" y="0"/>
              <wp:positionH relativeFrom="column">
                <wp:posOffset>-104775</wp:posOffset>
              </wp:positionH>
              <wp:positionV relativeFrom="paragraph">
                <wp:posOffset>66675</wp:posOffset>
              </wp:positionV>
              <wp:extent cx="5200650" cy="542925"/>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542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BF7704" w14:textId="4D130F0C" w:rsidR="00F637BF" w:rsidRPr="002655F4" w:rsidRDefault="00C85693" w:rsidP="00F637BF">
                          <w:pPr>
                            <w:rPr>
                              <w:rFonts w:ascii="Trebuchet MS" w:hAnsi="Trebuchet MS"/>
                              <w:b/>
                              <w:i/>
                              <w:sz w:val="24"/>
                              <w:szCs w:val="24"/>
                            </w:rPr>
                          </w:pPr>
                          <w:r>
                            <w:rPr>
                              <w:rFonts w:ascii="Trebuchet MS" w:hAnsi="Trebuchet MS"/>
                              <w:b/>
                              <w:sz w:val="48"/>
                              <w:szCs w:val="48"/>
                            </w:rPr>
                            <w:t>20</w:t>
                          </w:r>
                          <w:r w:rsidR="007C0B1B">
                            <w:rPr>
                              <w:rFonts w:ascii="Trebuchet MS" w:hAnsi="Trebuchet MS"/>
                              <w:b/>
                              <w:sz w:val="48"/>
                              <w:szCs w:val="48"/>
                            </w:rPr>
                            <w:t>2</w:t>
                          </w:r>
                          <w:r w:rsidR="00022C5C">
                            <w:rPr>
                              <w:rFonts w:ascii="Trebuchet MS" w:hAnsi="Trebuchet MS"/>
                              <w:b/>
                              <w:sz w:val="48"/>
                              <w:szCs w:val="48"/>
                            </w:rPr>
                            <w:t>1</w:t>
                          </w:r>
                          <w:r w:rsidR="00F637BF" w:rsidRPr="002655F4">
                            <w:rPr>
                              <w:rFonts w:ascii="Trebuchet MS" w:hAnsi="Trebuchet MS"/>
                              <w:b/>
                              <w:sz w:val="48"/>
                              <w:szCs w:val="48"/>
                            </w:rPr>
                            <w:t xml:space="preserve"> Proceedings</w:t>
                          </w:r>
                          <w:r w:rsidR="00F637BF" w:rsidRPr="002655F4">
                            <w:rPr>
                              <w:rFonts w:ascii="Trebuchet MS" w:hAnsi="Trebuchet MS"/>
                              <w:b/>
                              <w:sz w:val="48"/>
                              <w:szCs w:val="48"/>
                            </w:rPr>
                            <w:tab/>
                          </w:r>
                          <w:r w:rsidR="00F637BF">
                            <w:rPr>
                              <w:rFonts w:ascii="Trebuchet MS" w:hAnsi="Trebuchet MS"/>
                              <w:b/>
                              <w:sz w:val="48"/>
                              <w:szCs w:val="48"/>
                            </w:rPr>
                            <w:t xml:space="preserve">    </w:t>
                          </w:r>
                          <w:r w:rsidR="00337D62">
                            <w:rPr>
                              <w:rFonts w:ascii="Trebuchet MS" w:hAnsi="Trebuchet MS"/>
                              <w:b/>
                              <w:sz w:val="48"/>
                              <w:szCs w:val="48"/>
                            </w:rPr>
                            <w:t xml:space="preserve">  </w:t>
                          </w:r>
                          <w:r w:rsidR="006C2C74">
                            <w:rPr>
                              <w:rFonts w:ascii="Trebuchet MS" w:hAnsi="Trebuchet MS"/>
                              <w:b/>
                              <w:sz w:val="48"/>
                              <w:szCs w:val="48"/>
                            </w:rPr>
                            <w:t xml:space="preserve">   </w:t>
                          </w:r>
                          <w:r w:rsidR="007C0B1B">
                            <w:rPr>
                              <w:rFonts w:ascii="Trebuchet MS" w:hAnsi="Trebuchet MS"/>
                              <w:b/>
                              <w:i/>
                              <w:sz w:val="24"/>
                              <w:szCs w:val="24"/>
                            </w:rPr>
                            <w:t>Virtual Conference</w:t>
                          </w:r>
                        </w:p>
                        <w:p w14:paraId="1C458203" w14:textId="77777777" w:rsidR="00F637BF" w:rsidRDefault="00F637BF" w:rsidP="00F637BF">
                          <w:pPr>
                            <w:jc w:val="both"/>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CA2F77A" id="_x0000_t202" coordsize="21600,21600" o:spt="202" path="m,l,21600r21600,l21600,xe">
              <v:stroke joinstyle="miter"/>
              <v:path gradientshapeok="t" o:connecttype="rect"/>
            </v:shapetype>
            <v:shape id="Text Box 7" o:spid="_x0000_s1043" type="#_x0000_t202" style="position:absolute;left:0;text-align:left;margin-left:-8.25pt;margin-top:5.25pt;width:409.5pt;height:4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" stroked="f">
              <v:textbox>
                <w:txbxContent>
                  <w:p w14:paraId="10BF7704" w14:textId="4D130F0C" w:rsidR="00F637BF" w:rsidRPr="002655F4" w:rsidRDefault="00C85693" w:rsidP="00F637BF">
                    <w:pPr>
                      <w:rPr>
                        <w:rFonts w:ascii="Trebuchet MS" w:hAnsi="Trebuchet MS"/>
                        <w:b/>
                        <w:i/>
                        <w:sz w:val="24"/>
                        <w:szCs w:val="24"/>
                      </w:rPr>
                    </w:pPr>
                    <w:r>
                      <w:rPr>
                        <w:rFonts w:ascii="Trebuchet MS" w:hAnsi="Trebuchet MS"/>
                        <w:b/>
                        <w:sz w:val="48"/>
                        <w:szCs w:val="48"/>
                      </w:rPr>
                      <w:t>20</w:t>
                    </w:r>
                    <w:r w:rsidR="007C0B1B">
                      <w:rPr>
                        <w:rFonts w:ascii="Trebuchet MS" w:hAnsi="Trebuchet MS"/>
                        <w:b/>
                        <w:sz w:val="48"/>
                        <w:szCs w:val="48"/>
                      </w:rPr>
                      <w:t>2</w:t>
                    </w:r>
                    <w:r w:rsidR="00022C5C">
                      <w:rPr>
                        <w:rFonts w:ascii="Trebuchet MS" w:hAnsi="Trebuchet MS"/>
                        <w:b/>
                        <w:sz w:val="48"/>
                        <w:szCs w:val="48"/>
                      </w:rPr>
                      <w:t>1</w:t>
                    </w:r>
                    <w:r w:rsidR="00F637BF" w:rsidRPr="002655F4">
                      <w:rPr>
                        <w:rFonts w:ascii="Trebuchet MS" w:hAnsi="Trebuchet MS"/>
                        <w:b/>
                        <w:sz w:val="48"/>
                        <w:szCs w:val="48"/>
                      </w:rPr>
                      <w:t xml:space="preserve"> Proceedings</w:t>
                    </w:r>
                    <w:r w:rsidR="00F637BF" w:rsidRPr="002655F4">
                      <w:rPr>
                        <w:rFonts w:ascii="Trebuchet MS" w:hAnsi="Trebuchet MS"/>
                        <w:b/>
                        <w:sz w:val="48"/>
                        <w:szCs w:val="48"/>
                      </w:rPr>
                      <w:tab/>
                    </w:r>
                    <w:r w:rsidR="00F637BF">
                      <w:rPr>
                        <w:rFonts w:ascii="Trebuchet MS" w:hAnsi="Trebuchet MS"/>
                        <w:b/>
                        <w:sz w:val="48"/>
                        <w:szCs w:val="48"/>
                      </w:rPr>
                      <w:t xml:space="preserve">    </w:t>
                    </w:r>
                    <w:r w:rsidR="00337D62">
                      <w:rPr>
                        <w:rFonts w:ascii="Trebuchet MS" w:hAnsi="Trebuchet MS"/>
                        <w:b/>
                        <w:sz w:val="48"/>
                        <w:szCs w:val="48"/>
                      </w:rPr>
                      <w:t xml:space="preserve">  </w:t>
                    </w:r>
                    <w:r w:rsidR="006C2C74">
                      <w:rPr>
                        <w:rFonts w:ascii="Trebuchet MS" w:hAnsi="Trebuchet MS"/>
                        <w:b/>
                        <w:sz w:val="48"/>
                        <w:szCs w:val="48"/>
                      </w:rPr>
                      <w:t xml:space="preserve">   </w:t>
                    </w:r>
                    <w:r w:rsidR="007C0B1B">
                      <w:rPr>
                        <w:rFonts w:ascii="Trebuchet MS" w:hAnsi="Trebuchet MS"/>
                        <w:b/>
                        <w:i/>
                        <w:sz w:val="24"/>
                        <w:szCs w:val="24"/>
                      </w:rPr>
                      <w:t>Virtual Conference</w:t>
                    </w:r>
                  </w:p>
                  <w:p w14:paraId="1C458203" w14:textId="77777777" w:rsidR="00F637BF" w:rsidRDefault="00F637BF" w:rsidP="00F637BF">
                    <w:pPr>
                      <w:jc w:val="both"/>
                    </w:pPr>
                  </w:p>
                </w:txbxContent>
              </v:textbox>
            </v:shape>
          </w:pict>
        </mc:Fallback>
      </mc:AlternateContent>
    </w:r>
    <w:r>
      <w:rPr>
        <w:noProof/>
        <w:lang w:eastAsia="zh-TW"/>
      </w:rPr>
      <mc:AlternateContent>
        <mc:Choice Requires="wps">
          <w:drawing>
            <wp:anchor distT="0" distB="0" distL="114300" distR="114300" simplePos="0" relativeHeight="251656704" behindDoc="0" locked="0" layoutInCell="1" allowOverlap="1" wp14:anchorId="22FCEDA5" wp14:editId="40028E61">
              <wp:simplePos x="0" y="0"/>
              <wp:positionH relativeFrom="column">
                <wp:posOffset>5150485</wp:posOffset>
              </wp:positionH>
              <wp:positionV relativeFrom="paragraph">
                <wp:posOffset>-112395</wp:posOffset>
              </wp:positionV>
              <wp:extent cx="1212215" cy="1037590"/>
              <wp:effectExtent l="0" t="1905"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215" cy="1037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9E4F60" w14:textId="180C198F" w:rsidR="00F637BF" w:rsidRDefault="0094170C" w:rsidP="00F637BF">
                          <w:r>
                            <w:rPr>
                              <w:noProof/>
                            </w:rPr>
                            <w:drawing>
                              <wp:inline distT="0" distB="0" distL="0" distR="0" wp14:anchorId="0BC06902" wp14:editId="39CA1172">
                                <wp:extent cx="1029335" cy="794385"/>
                                <wp:effectExtent l="0" t="0" r="0" b="0"/>
                                <wp:docPr id="6" name="Picture 0" descr="ITAALogo - BW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TAALogo - BW_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7943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2FCEDA5" id="Text Box 6" o:spid="_x0000_s1044" type="#_x0000_t202" style="position:absolute;left:0;text-align:left;margin-left:405.55pt;margin-top:-8.85pt;width:95.45pt;height:81.7pt;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" stroked="f">
              <v:textbox style="mso-fit-shape-to-text:t">
                <w:txbxContent>
                  <w:p w14:paraId="669E4F60" w14:textId="180C198F" w:rsidR="00F637BF" w:rsidRDefault="0094170C" w:rsidP="00F637BF">
                    <w:r>
                      <w:rPr>
                        <w:noProof/>
                      </w:rPr>
                      <w:drawing>
                        <wp:inline distT="0" distB="0" distL="0" distR="0" wp14:anchorId="0BC06902" wp14:editId="39CA1172">
                          <wp:extent cx="1029335" cy="794385"/>
                          <wp:effectExtent l="0" t="0" r="0" b="0"/>
                          <wp:docPr id="6" name="Picture 0" descr="ITAALogo - BW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TAALogo - BW_Smal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9335" cy="794385"/>
                                  </a:xfrm>
                                  <a:prstGeom prst="rect">
                                    <a:avLst/>
                                  </a:prstGeom>
                                  <a:noFill/>
                                  <a:ln>
                                    <a:noFill/>
                                  </a:ln>
                                </pic:spPr>
                              </pic:pic>
                            </a:graphicData>
                          </a:graphic>
                        </wp:inline>
                      </w:drawing>
                    </w:r>
                  </w:p>
                </w:txbxContent>
              </v:textbox>
            </v:shape>
          </w:pict>
        </mc:Fallback>
      </mc:AlternateContent>
    </w:r>
  </w:p>
  <w:p w14:paraId="4D9B0702" w14:textId="77777777" w:rsidR="00F637BF" w:rsidRDefault="00F637BF" w:rsidP="00F637BF">
    <w:pPr>
      <w:pStyle w:val="Header"/>
    </w:pPr>
  </w:p>
  <w:p w14:paraId="4F68A8CC" w14:textId="77777777" w:rsidR="00F637BF" w:rsidRDefault="00F637BF" w:rsidP="00F637BF">
    <w:pPr>
      <w:pStyle w:val="Header"/>
    </w:pPr>
  </w:p>
  <w:p w14:paraId="7D20887A" w14:textId="0476FF48" w:rsidR="00F637BF" w:rsidRDefault="0094170C">
    <w:pPr>
      <w:pStyle w:val="Header"/>
    </w:pPr>
    <w:r>
      <w:rPr>
        <w:noProof/>
      </w:rPr>
      <mc:AlternateContent>
        <mc:Choice Requires="wps">
          <w:drawing>
            <wp:anchor distT="0" distB="0" distL="114300" distR="114300" simplePos="0" relativeHeight="251658752" behindDoc="0" locked="0" layoutInCell="1" allowOverlap="1" wp14:anchorId="5C35A31D" wp14:editId="48D091D2">
              <wp:simplePos x="0" y="0"/>
              <wp:positionH relativeFrom="column">
                <wp:posOffset>19050</wp:posOffset>
              </wp:positionH>
              <wp:positionV relativeFrom="paragraph">
                <wp:posOffset>126365</wp:posOffset>
              </wp:positionV>
              <wp:extent cx="5160010" cy="0"/>
              <wp:effectExtent l="19050" t="21590" r="21590" b="16510"/>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6001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16F501D" id="_x0000_t32" coordsize="21600,21600" o:spt="32" o:oned="t" path="m,l21600,21600e" filled="f">
              <v:path arrowok="t" fillok="f" o:connecttype="none"/>
              <o:lock v:ext="edit" shapetype="t"/>
            </v:shapetype>
            <v:shape id="AutoShape 8" o:spid="_x0000_s1026" type="#_x0000_t32" style="position:absolute;margin-left:1.5pt;margin-top:9.95pt;width:406.3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"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2698D"/>
    <w:multiLevelType w:val="hybridMultilevel"/>
    <w:tmpl w:val="400A5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826EC"/>
    <w:multiLevelType w:val="hybridMultilevel"/>
    <w:tmpl w:val="DC9021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48079A"/>
    <w:multiLevelType w:val="hybridMultilevel"/>
    <w:tmpl w:val="BAC4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A554E"/>
    <w:multiLevelType w:val="hybridMultilevel"/>
    <w:tmpl w:val="A89E38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8158A0"/>
    <w:multiLevelType w:val="hybridMultilevel"/>
    <w:tmpl w:val="8EEC8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101B3C"/>
    <w:multiLevelType w:val="hybridMultilevel"/>
    <w:tmpl w:val="E1B20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1A1262"/>
    <w:multiLevelType w:val="hybridMultilevel"/>
    <w:tmpl w:val="FD1A8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94D27F9"/>
    <w:multiLevelType w:val="hybridMultilevel"/>
    <w:tmpl w:val="58646D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B894DAB"/>
    <w:multiLevelType w:val="hybridMultilevel"/>
    <w:tmpl w:val="C0AC3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36438BD"/>
    <w:multiLevelType w:val="hybridMultilevel"/>
    <w:tmpl w:val="EB6C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AE41AA"/>
    <w:multiLevelType w:val="hybridMultilevel"/>
    <w:tmpl w:val="C1B82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D350A4"/>
    <w:multiLevelType w:val="hybridMultilevel"/>
    <w:tmpl w:val="F1607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472C8"/>
    <w:multiLevelType w:val="hybridMultilevel"/>
    <w:tmpl w:val="770EE9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A206B89"/>
    <w:multiLevelType w:val="hybridMultilevel"/>
    <w:tmpl w:val="8E26E0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B540D4C"/>
    <w:multiLevelType w:val="hybridMultilevel"/>
    <w:tmpl w:val="805CCA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3"/>
  </w:num>
  <w:num w:numId="3">
    <w:abstractNumId w:val="1"/>
  </w:num>
  <w:num w:numId="4">
    <w:abstractNumId w:val="5"/>
  </w:num>
  <w:num w:numId="5">
    <w:abstractNumId w:val="10"/>
  </w:num>
  <w:num w:numId="6">
    <w:abstractNumId w:val="2"/>
  </w:num>
  <w:num w:numId="7">
    <w:abstractNumId w:val="9"/>
  </w:num>
  <w:num w:numId="8">
    <w:abstractNumId w:val="6"/>
  </w:num>
  <w:num w:numId="9">
    <w:abstractNumId w:val="7"/>
  </w:num>
  <w:num w:numId="10">
    <w:abstractNumId w:val="0"/>
  </w:num>
  <w:num w:numId="11">
    <w:abstractNumId w:val="8"/>
  </w:num>
  <w:num w:numId="12">
    <w:abstractNumId w:val="11"/>
  </w:num>
  <w:num w:numId="13">
    <w:abstractNumId w:val="14"/>
  </w:num>
  <w:num w:numId="14">
    <w:abstractNumId w:val="1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tDCzNDQxNrCwMDBS0lEKTi0uzszPAykwrgUAr4sL+SwAAAA="/>
  </w:docVars>
  <w:rsids>
    <w:rsidRoot w:val="00AF5871"/>
    <w:rsid w:val="00000299"/>
    <w:rsid w:val="00010707"/>
    <w:rsid w:val="00010BFA"/>
    <w:rsid w:val="0001160E"/>
    <w:rsid w:val="00011E8C"/>
    <w:rsid w:val="00014322"/>
    <w:rsid w:val="00014D36"/>
    <w:rsid w:val="00021367"/>
    <w:rsid w:val="00021B95"/>
    <w:rsid w:val="00021BFF"/>
    <w:rsid w:val="00022C5C"/>
    <w:rsid w:val="000239CA"/>
    <w:rsid w:val="00025386"/>
    <w:rsid w:val="000253BA"/>
    <w:rsid w:val="00025B90"/>
    <w:rsid w:val="00031CA7"/>
    <w:rsid w:val="00035359"/>
    <w:rsid w:val="000357AE"/>
    <w:rsid w:val="00035A7C"/>
    <w:rsid w:val="00035EC8"/>
    <w:rsid w:val="00035FC2"/>
    <w:rsid w:val="00037156"/>
    <w:rsid w:val="00037B62"/>
    <w:rsid w:val="000436AC"/>
    <w:rsid w:val="000438DF"/>
    <w:rsid w:val="00046D43"/>
    <w:rsid w:val="00047108"/>
    <w:rsid w:val="000538C8"/>
    <w:rsid w:val="0005550F"/>
    <w:rsid w:val="00060DB7"/>
    <w:rsid w:val="000642A4"/>
    <w:rsid w:val="0007297D"/>
    <w:rsid w:val="00072E33"/>
    <w:rsid w:val="000775B8"/>
    <w:rsid w:val="0008553E"/>
    <w:rsid w:val="00085A24"/>
    <w:rsid w:val="00085AD7"/>
    <w:rsid w:val="00086E4F"/>
    <w:rsid w:val="0009221A"/>
    <w:rsid w:val="0009234F"/>
    <w:rsid w:val="00094BA6"/>
    <w:rsid w:val="00097064"/>
    <w:rsid w:val="0009736F"/>
    <w:rsid w:val="00097DD9"/>
    <w:rsid w:val="000A2315"/>
    <w:rsid w:val="000A2FF8"/>
    <w:rsid w:val="000A422B"/>
    <w:rsid w:val="000A502A"/>
    <w:rsid w:val="000A517F"/>
    <w:rsid w:val="000A728F"/>
    <w:rsid w:val="000A769E"/>
    <w:rsid w:val="000B07B2"/>
    <w:rsid w:val="000B0A2D"/>
    <w:rsid w:val="000B2B22"/>
    <w:rsid w:val="000B3594"/>
    <w:rsid w:val="000B3EEC"/>
    <w:rsid w:val="000B4E73"/>
    <w:rsid w:val="000B5AEF"/>
    <w:rsid w:val="000C1CB8"/>
    <w:rsid w:val="000C42C6"/>
    <w:rsid w:val="000D0293"/>
    <w:rsid w:val="000D06E2"/>
    <w:rsid w:val="000D09D8"/>
    <w:rsid w:val="000D2B4C"/>
    <w:rsid w:val="000D34EC"/>
    <w:rsid w:val="000D362A"/>
    <w:rsid w:val="000D5746"/>
    <w:rsid w:val="000E1434"/>
    <w:rsid w:val="000E2455"/>
    <w:rsid w:val="000E24A7"/>
    <w:rsid w:val="000E7370"/>
    <w:rsid w:val="000E757C"/>
    <w:rsid w:val="000E7CFD"/>
    <w:rsid w:val="000E7D74"/>
    <w:rsid w:val="000F70C7"/>
    <w:rsid w:val="000F7B22"/>
    <w:rsid w:val="00100192"/>
    <w:rsid w:val="00101A13"/>
    <w:rsid w:val="00102678"/>
    <w:rsid w:val="00104615"/>
    <w:rsid w:val="00122FE5"/>
    <w:rsid w:val="00126722"/>
    <w:rsid w:val="001268C3"/>
    <w:rsid w:val="00126AF6"/>
    <w:rsid w:val="001271A8"/>
    <w:rsid w:val="0013539C"/>
    <w:rsid w:val="001456A5"/>
    <w:rsid w:val="00145B0E"/>
    <w:rsid w:val="00151205"/>
    <w:rsid w:val="00152569"/>
    <w:rsid w:val="001530A0"/>
    <w:rsid w:val="00155BC4"/>
    <w:rsid w:val="00160BBC"/>
    <w:rsid w:val="0016238E"/>
    <w:rsid w:val="001650FE"/>
    <w:rsid w:val="001652C2"/>
    <w:rsid w:val="00171551"/>
    <w:rsid w:val="001769CC"/>
    <w:rsid w:val="00177EDF"/>
    <w:rsid w:val="00180A09"/>
    <w:rsid w:val="00184584"/>
    <w:rsid w:val="0018742F"/>
    <w:rsid w:val="00187B1A"/>
    <w:rsid w:val="0019003C"/>
    <w:rsid w:val="00192DA9"/>
    <w:rsid w:val="001950A4"/>
    <w:rsid w:val="001A3218"/>
    <w:rsid w:val="001B0BCA"/>
    <w:rsid w:val="001B148D"/>
    <w:rsid w:val="001B31F2"/>
    <w:rsid w:val="001B553A"/>
    <w:rsid w:val="001B66B8"/>
    <w:rsid w:val="001C057E"/>
    <w:rsid w:val="001C2617"/>
    <w:rsid w:val="001D38C3"/>
    <w:rsid w:val="001D540F"/>
    <w:rsid w:val="001D596B"/>
    <w:rsid w:val="001E0387"/>
    <w:rsid w:val="001E06D0"/>
    <w:rsid w:val="001E1BD2"/>
    <w:rsid w:val="001E3736"/>
    <w:rsid w:val="001E600A"/>
    <w:rsid w:val="001E640F"/>
    <w:rsid w:val="001F198E"/>
    <w:rsid w:val="001F43EA"/>
    <w:rsid w:val="001F727B"/>
    <w:rsid w:val="002015B6"/>
    <w:rsid w:val="002022BC"/>
    <w:rsid w:val="002023C0"/>
    <w:rsid w:val="002030DC"/>
    <w:rsid w:val="00206666"/>
    <w:rsid w:val="002078B2"/>
    <w:rsid w:val="002138A3"/>
    <w:rsid w:val="00215460"/>
    <w:rsid w:val="0021634C"/>
    <w:rsid w:val="0021768B"/>
    <w:rsid w:val="0022151F"/>
    <w:rsid w:val="00225FBC"/>
    <w:rsid w:val="002340E2"/>
    <w:rsid w:val="002341C4"/>
    <w:rsid w:val="002347F0"/>
    <w:rsid w:val="00234CEA"/>
    <w:rsid w:val="002351B2"/>
    <w:rsid w:val="0023622E"/>
    <w:rsid w:val="00236EE1"/>
    <w:rsid w:val="0023796B"/>
    <w:rsid w:val="00244D4B"/>
    <w:rsid w:val="00245B45"/>
    <w:rsid w:val="002518B9"/>
    <w:rsid w:val="002523DA"/>
    <w:rsid w:val="0025282E"/>
    <w:rsid w:val="0026277D"/>
    <w:rsid w:val="002655F4"/>
    <w:rsid w:val="00265EBF"/>
    <w:rsid w:val="00267D05"/>
    <w:rsid w:val="00270AF0"/>
    <w:rsid w:val="0027320B"/>
    <w:rsid w:val="00276FCE"/>
    <w:rsid w:val="00277B56"/>
    <w:rsid w:val="00277E93"/>
    <w:rsid w:val="0028038A"/>
    <w:rsid w:val="00281157"/>
    <w:rsid w:val="002871F2"/>
    <w:rsid w:val="0029074F"/>
    <w:rsid w:val="00294156"/>
    <w:rsid w:val="00294533"/>
    <w:rsid w:val="00297B0D"/>
    <w:rsid w:val="002A1CC8"/>
    <w:rsid w:val="002A1D82"/>
    <w:rsid w:val="002B1C47"/>
    <w:rsid w:val="002B36F6"/>
    <w:rsid w:val="002C088D"/>
    <w:rsid w:val="002C3AD4"/>
    <w:rsid w:val="002C704D"/>
    <w:rsid w:val="002D7471"/>
    <w:rsid w:val="002D7FFE"/>
    <w:rsid w:val="002E3C65"/>
    <w:rsid w:val="002F3454"/>
    <w:rsid w:val="002F3799"/>
    <w:rsid w:val="002F47F9"/>
    <w:rsid w:val="002F51E4"/>
    <w:rsid w:val="003022AF"/>
    <w:rsid w:val="00302FE2"/>
    <w:rsid w:val="00303349"/>
    <w:rsid w:val="00303EBA"/>
    <w:rsid w:val="00303F1F"/>
    <w:rsid w:val="003060F6"/>
    <w:rsid w:val="00306B8B"/>
    <w:rsid w:val="00307D51"/>
    <w:rsid w:val="00310BC8"/>
    <w:rsid w:val="0031166A"/>
    <w:rsid w:val="0031528D"/>
    <w:rsid w:val="003152D9"/>
    <w:rsid w:val="00315787"/>
    <w:rsid w:val="00321361"/>
    <w:rsid w:val="00322867"/>
    <w:rsid w:val="00323EB2"/>
    <w:rsid w:val="00333FCF"/>
    <w:rsid w:val="00333FE8"/>
    <w:rsid w:val="0033535B"/>
    <w:rsid w:val="00335FB5"/>
    <w:rsid w:val="00337D62"/>
    <w:rsid w:val="00337E9B"/>
    <w:rsid w:val="00341AF0"/>
    <w:rsid w:val="0034275C"/>
    <w:rsid w:val="003432AD"/>
    <w:rsid w:val="00343F5A"/>
    <w:rsid w:val="00350E17"/>
    <w:rsid w:val="00350F1D"/>
    <w:rsid w:val="0035145E"/>
    <w:rsid w:val="00354620"/>
    <w:rsid w:val="00355D74"/>
    <w:rsid w:val="00356C82"/>
    <w:rsid w:val="0036273E"/>
    <w:rsid w:val="00363E17"/>
    <w:rsid w:val="003656EF"/>
    <w:rsid w:val="00376204"/>
    <w:rsid w:val="0037731A"/>
    <w:rsid w:val="0038032C"/>
    <w:rsid w:val="00382334"/>
    <w:rsid w:val="003824D9"/>
    <w:rsid w:val="00382E42"/>
    <w:rsid w:val="00383594"/>
    <w:rsid w:val="00384111"/>
    <w:rsid w:val="0038733A"/>
    <w:rsid w:val="00387CF2"/>
    <w:rsid w:val="003905E5"/>
    <w:rsid w:val="003941DD"/>
    <w:rsid w:val="00395FCB"/>
    <w:rsid w:val="003A48CD"/>
    <w:rsid w:val="003A7C8D"/>
    <w:rsid w:val="003A7E72"/>
    <w:rsid w:val="003B358B"/>
    <w:rsid w:val="003B38A7"/>
    <w:rsid w:val="003B3AD3"/>
    <w:rsid w:val="003B4057"/>
    <w:rsid w:val="003B44AF"/>
    <w:rsid w:val="003B6539"/>
    <w:rsid w:val="003B70C5"/>
    <w:rsid w:val="003C07A9"/>
    <w:rsid w:val="003C23E1"/>
    <w:rsid w:val="003C2E8D"/>
    <w:rsid w:val="003C39EC"/>
    <w:rsid w:val="003D100E"/>
    <w:rsid w:val="003D149C"/>
    <w:rsid w:val="003D2AFE"/>
    <w:rsid w:val="003D5077"/>
    <w:rsid w:val="003D6987"/>
    <w:rsid w:val="003E0FD1"/>
    <w:rsid w:val="003E3E79"/>
    <w:rsid w:val="003E51AC"/>
    <w:rsid w:val="003F10F7"/>
    <w:rsid w:val="003F5969"/>
    <w:rsid w:val="003F7127"/>
    <w:rsid w:val="003F7497"/>
    <w:rsid w:val="00402535"/>
    <w:rsid w:val="00404D13"/>
    <w:rsid w:val="004056A6"/>
    <w:rsid w:val="004101A8"/>
    <w:rsid w:val="00413C2B"/>
    <w:rsid w:val="00414C5A"/>
    <w:rsid w:val="004155FA"/>
    <w:rsid w:val="0041668A"/>
    <w:rsid w:val="0041691D"/>
    <w:rsid w:val="0041763F"/>
    <w:rsid w:val="004240D7"/>
    <w:rsid w:val="00430F81"/>
    <w:rsid w:val="00435B07"/>
    <w:rsid w:val="0043631B"/>
    <w:rsid w:val="004370B5"/>
    <w:rsid w:val="00441D76"/>
    <w:rsid w:val="004442BB"/>
    <w:rsid w:val="00447560"/>
    <w:rsid w:val="004514CB"/>
    <w:rsid w:val="0045228E"/>
    <w:rsid w:val="00454392"/>
    <w:rsid w:val="00455BB1"/>
    <w:rsid w:val="00456747"/>
    <w:rsid w:val="004600D8"/>
    <w:rsid w:val="0046132A"/>
    <w:rsid w:val="004651DC"/>
    <w:rsid w:val="0046639B"/>
    <w:rsid w:val="004664F1"/>
    <w:rsid w:val="004709A4"/>
    <w:rsid w:val="004716F4"/>
    <w:rsid w:val="00471E0B"/>
    <w:rsid w:val="00474447"/>
    <w:rsid w:val="0047524D"/>
    <w:rsid w:val="004758A5"/>
    <w:rsid w:val="00475C97"/>
    <w:rsid w:val="00475D47"/>
    <w:rsid w:val="00481EF3"/>
    <w:rsid w:val="00482F29"/>
    <w:rsid w:val="00483FB1"/>
    <w:rsid w:val="00486821"/>
    <w:rsid w:val="004879A3"/>
    <w:rsid w:val="00487AD0"/>
    <w:rsid w:val="00487EC0"/>
    <w:rsid w:val="0049116A"/>
    <w:rsid w:val="004913D6"/>
    <w:rsid w:val="0049193E"/>
    <w:rsid w:val="004933B5"/>
    <w:rsid w:val="004949FE"/>
    <w:rsid w:val="004A0964"/>
    <w:rsid w:val="004A1977"/>
    <w:rsid w:val="004A6DA9"/>
    <w:rsid w:val="004B061A"/>
    <w:rsid w:val="004B68D7"/>
    <w:rsid w:val="004C1777"/>
    <w:rsid w:val="004C5B27"/>
    <w:rsid w:val="004C62C5"/>
    <w:rsid w:val="004D1F51"/>
    <w:rsid w:val="004D3C16"/>
    <w:rsid w:val="004D4B28"/>
    <w:rsid w:val="004E1F00"/>
    <w:rsid w:val="004E344D"/>
    <w:rsid w:val="004E34FD"/>
    <w:rsid w:val="004F1477"/>
    <w:rsid w:val="004F29BC"/>
    <w:rsid w:val="00500587"/>
    <w:rsid w:val="00505244"/>
    <w:rsid w:val="005112CD"/>
    <w:rsid w:val="00511484"/>
    <w:rsid w:val="0051225B"/>
    <w:rsid w:val="00513D1B"/>
    <w:rsid w:val="0051740D"/>
    <w:rsid w:val="00525B68"/>
    <w:rsid w:val="00527DA2"/>
    <w:rsid w:val="005303B0"/>
    <w:rsid w:val="005330BB"/>
    <w:rsid w:val="00543472"/>
    <w:rsid w:val="00544D37"/>
    <w:rsid w:val="005461A1"/>
    <w:rsid w:val="00556B08"/>
    <w:rsid w:val="00557316"/>
    <w:rsid w:val="005618D9"/>
    <w:rsid w:val="00563E40"/>
    <w:rsid w:val="00565137"/>
    <w:rsid w:val="005658F9"/>
    <w:rsid w:val="00572FF2"/>
    <w:rsid w:val="0057385C"/>
    <w:rsid w:val="00573D8C"/>
    <w:rsid w:val="00576F7B"/>
    <w:rsid w:val="00585820"/>
    <w:rsid w:val="00585ED0"/>
    <w:rsid w:val="0059159B"/>
    <w:rsid w:val="0059230E"/>
    <w:rsid w:val="00593BAE"/>
    <w:rsid w:val="00593FE0"/>
    <w:rsid w:val="005A0E22"/>
    <w:rsid w:val="005A34E7"/>
    <w:rsid w:val="005B18F5"/>
    <w:rsid w:val="005B3D25"/>
    <w:rsid w:val="005B42D9"/>
    <w:rsid w:val="005C1A30"/>
    <w:rsid w:val="005C205D"/>
    <w:rsid w:val="005C2657"/>
    <w:rsid w:val="005C6DCA"/>
    <w:rsid w:val="005D1E12"/>
    <w:rsid w:val="005D2220"/>
    <w:rsid w:val="005D5FF0"/>
    <w:rsid w:val="005E28AD"/>
    <w:rsid w:val="005E490A"/>
    <w:rsid w:val="005E58D3"/>
    <w:rsid w:val="005E7781"/>
    <w:rsid w:val="005F0281"/>
    <w:rsid w:val="005F4813"/>
    <w:rsid w:val="005F49DF"/>
    <w:rsid w:val="005F55C5"/>
    <w:rsid w:val="005F7845"/>
    <w:rsid w:val="005F7E59"/>
    <w:rsid w:val="00600E2C"/>
    <w:rsid w:val="0060385D"/>
    <w:rsid w:val="00603A6D"/>
    <w:rsid w:val="006048D0"/>
    <w:rsid w:val="00604CC7"/>
    <w:rsid w:val="00612F81"/>
    <w:rsid w:val="00613146"/>
    <w:rsid w:val="006145B4"/>
    <w:rsid w:val="006158BA"/>
    <w:rsid w:val="006220BA"/>
    <w:rsid w:val="00623ADF"/>
    <w:rsid w:val="00631052"/>
    <w:rsid w:val="0063167C"/>
    <w:rsid w:val="006333D8"/>
    <w:rsid w:val="0063616B"/>
    <w:rsid w:val="006414DF"/>
    <w:rsid w:val="00641857"/>
    <w:rsid w:val="006428D1"/>
    <w:rsid w:val="00642DFB"/>
    <w:rsid w:val="00654D6B"/>
    <w:rsid w:val="00660BB1"/>
    <w:rsid w:val="006645B7"/>
    <w:rsid w:val="006656D4"/>
    <w:rsid w:val="006657F2"/>
    <w:rsid w:val="006661CC"/>
    <w:rsid w:val="00671B39"/>
    <w:rsid w:val="0067241B"/>
    <w:rsid w:val="00672F2C"/>
    <w:rsid w:val="00686053"/>
    <w:rsid w:val="00686785"/>
    <w:rsid w:val="00686E33"/>
    <w:rsid w:val="0069198A"/>
    <w:rsid w:val="00692326"/>
    <w:rsid w:val="00693491"/>
    <w:rsid w:val="006A1BA9"/>
    <w:rsid w:val="006A59AF"/>
    <w:rsid w:val="006A7C25"/>
    <w:rsid w:val="006B2F11"/>
    <w:rsid w:val="006B5AFF"/>
    <w:rsid w:val="006C2C74"/>
    <w:rsid w:val="006C4972"/>
    <w:rsid w:val="006D09BC"/>
    <w:rsid w:val="006D48FB"/>
    <w:rsid w:val="006D6022"/>
    <w:rsid w:val="006D7BF9"/>
    <w:rsid w:val="006E0C8E"/>
    <w:rsid w:val="006E5350"/>
    <w:rsid w:val="006E69A4"/>
    <w:rsid w:val="006F0154"/>
    <w:rsid w:val="006F1212"/>
    <w:rsid w:val="006F1266"/>
    <w:rsid w:val="006F1FB9"/>
    <w:rsid w:val="006F791E"/>
    <w:rsid w:val="00700A7C"/>
    <w:rsid w:val="00702A9F"/>
    <w:rsid w:val="00702FE5"/>
    <w:rsid w:val="007042E3"/>
    <w:rsid w:val="0070613C"/>
    <w:rsid w:val="0071547B"/>
    <w:rsid w:val="00715B21"/>
    <w:rsid w:val="00725E18"/>
    <w:rsid w:val="00727D32"/>
    <w:rsid w:val="007324EA"/>
    <w:rsid w:val="00736C95"/>
    <w:rsid w:val="00737B40"/>
    <w:rsid w:val="00740850"/>
    <w:rsid w:val="0074480A"/>
    <w:rsid w:val="00744B73"/>
    <w:rsid w:val="00745BAE"/>
    <w:rsid w:val="00747AA0"/>
    <w:rsid w:val="007500BA"/>
    <w:rsid w:val="00750C2E"/>
    <w:rsid w:val="0075630B"/>
    <w:rsid w:val="00756A04"/>
    <w:rsid w:val="00760951"/>
    <w:rsid w:val="00765520"/>
    <w:rsid w:val="00766E81"/>
    <w:rsid w:val="00771DC6"/>
    <w:rsid w:val="0077264A"/>
    <w:rsid w:val="00772FF8"/>
    <w:rsid w:val="0077372F"/>
    <w:rsid w:val="0078022B"/>
    <w:rsid w:val="00781958"/>
    <w:rsid w:val="00781DA5"/>
    <w:rsid w:val="0078399B"/>
    <w:rsid w:val="00785203"/>
    <w:rsid w:val="00786068"/>
    <w:rsid w:val="00786D7A"/>
    <w:rsid w:val="00787286"/>
    <w:rsid w:val="00787706"/>
    <w:rsid w:val="007907FF"/>
    <w:rsid w:val="00792C3D"/>
    <w:rsid w:val="007936B2"/>
    <w:rsid w:val="007949EC"/>
    <w:rsid w:val="007969C2"/>
    <w:rsid w:val="007A0FDF"/>
    <w:rsid w:val="007A2EEF"/>
    <w:rsid w:val="007A37DB"/>
    <w:rsid w:val="007A5ED9"/>
    <w:rsid w:val="007A5F70"/>
    <w:rsid w:val="007B0A09"/>
    <w:rsid w:val="007B3792"/>
    <w:rsid w:val="007B50BE"/>
    <w:rsid w:val="007B5A93"/>
    <w:rsid w:val="007C0B1B"/>
    <w:rsid w:val="007C1375"/>
    <w:rsid w:val="007C3FC9"/>
    <w:rsid w:val="007C4690"/>
    <w:rsid w:val="007C632F"/>
    <w:rsid w:val="007C6A02"/>
    <w:rsid w:val="007C6A46"/>
    <w:rsid w:val="007C7831"/>
    <w:rsid w:val="007C7DCA"/>
    <w:rsid w:val="007D084A"/>
    <w:rsid w:val="007D0BA6"/>
    <w:rsid w:val="007D4688"/>
    <w:rsid w:val="007D5ABC"/>
    <w:rsid w:val="007D6D07"/>
    <w:rsid w:val="007E4205"/>
    <w:rsid w:val="007E5BCC"/>
    <w:rsid w:val="007E637E"/>
    <w:rsid w:val="007F0867"/>
    <w:rsid w:val="007F1336"/>
    <w:rsid w:val="007F39EC"/>
    <w:rsid w:val="007F3E80"/>
    <w:rsid w:val="007F4F2A"/>
    <w:rsid w:val="007F6FFA"/>
    <w:rsid w:val="00801876"/>
    <w:rsid w:val="0080188B"/>
    <w:rsid w:val="00802F19"/>
    <w:rsid w:val="00803027"/>
    <w:rsid w:val="00804A35"/>
    <w:rsid w:val="00804F6D"/>
    <w:rsid w:val="00805229"/>
    <w:rsid w:val="00807C2A"/>
    <w:rsid w:val="008128D5"/>
    <w:rsid w:val="008132AC"/>
    <w:rsid w:val="0081434B"/>
    <w:rsid w:val="00815013"/>
    <w:rsid w:val="00815246"/>
    <w:rsid w:val="00816A5F"/>
    <w:rsid w:val="00820E73"/>
    <w:rsid w:val="00820F73"/>
    <w:rsid w:val="00821073"/>
    <w:rsid w:val="00822E23"/>
    <w:rsid w:val="00823B00"/>
    <w:rsid w:val="00825970"/>
    <w:rsid w:val="00827C3C"/>
    <w:rsid w:val="00833DF5"/>
    <w:rsid w:val="008342D0"/>
    <w:rsid w:val="008408AC"/>
    <w:rsid w:val="00845023"/>
    <w:rsid w:val="0084660D"/>
    <w:rsid w:val="00847D17"/>
    <w:rsid w:val="00852316"/>
    <w:rsid w:val="008602BA"/>
    <w:rsid w:val="0086056F"/>
    <w:rsid w:val="0086124B"/>
    <w:rsid w:val="00861424"/>
    <w:rsid w:val="0086448C"/>
    <w:rsid w:val="008662F6"/>
    <w:rsid w:val="00866DC3"/>
    <w:rsid w:val="00870F6C"/>
    <w:rsid w:val="00875368"/>
    <w:rsid w:val="00876A32"/>
    <w:rsid w:val="00877EAD"/>
    <w:rsid w:val="0088325B"/>
    <w:rsid w:val="00885960"/>
    <w:rsid w:val="0088744A"/>
    <w:rsid w:val="008918F7"/>
    <w:rsid w:val="008973CD"/>
    <w:rsid w:val="0089755F"/>
    <w:rsid w:val="008A4571"/>
    <w:rsid w:val="008A5E09"/>
    <w:rsid w:val="008B4B8E"/>
    <w:rsid w:val="008B4FFB"/>
    <w:rsid w:val="008C216A"/>
    <w:rsid w:val="008C2AE7"/>
    <w:rsid w:val="008C438D"/>
    <w:rsid w:val="008D3BF3"/>
    <w:rsid w:val="008D6140"/>
    <w:rsid w:val="008D6DE8"/>
    <w:rsid w:val="008E45A4"/>
    <w:rsid w:val="008E65DB"/>
    <w:rsid w:val="008F10E0"/>
    <w:rsid w:val="008F15F6"/>
    <w:rsid w:val="009069AA"/>
    <w:rsid w:val="009100A6"/>
    <w:rsid w:val="00910846"/>
    <w:rsid w:val="009130E9"/>
    <w:rsid w:val="009147D2"/>
    <w:rsid w:val="009171F8"/>
    <w:rsid w:val="00921414"/>
    <w:rsid w:val="00921B43"/>
    <w:rsid w:val="00922782"/>
    <w:rsid w:val="00922F7D"/>
    <w:rsid w:val="00924EB0"/>
    <w:rsid w:val="009319AE"/>
    <w:rsid w:val="00933051"/>
    <w:rsid w:val="00933990"/>
    <w:rsid w:val="00937578"/>
    <w:rsid w:val="0094170C"/>
    <w:rsid w:val="00946CE1"/>
    <w:rsid w:val="00953990"/>
    <w:rsid w:val="009556AC"/>
    <w:rsid w:val="00957070"/>
    <w:rsid w:val="009579F8"/>
    <w:rsid w:val="00961ECD"/>
    <w:rsid w:val="00963AA1"/>
    <w:rsid w:val="009657C4"/>
    <w:rsid w:val="0096651D"/>
    <w:rsid w:val="00967B7A"/>
    <w:rsid w:val="00970570"/>
    <w:rsid w:val="0097312F"/>
    <w:rsid w:val="00974039"/>
    <w:rsid w:val="00976289"/>
    <w:rsid w:val="0098024A"/>
    <w:rsid w:val="009818CA"/>
    <w:rsid w:val="00981D51"/>
    <w:rsid w:val="00985777"/>
    <w:rsid w:val="00985D1A"/>
    <w:rsid w:val="00986ADA"/>
    <w:rsid w:val="00987AA5"/>
    <w:rsid w:val="00990E14"/>
    <w:rsid w:val="009932BE"/>
    <w:rsid w:val="009A0071"/>
    <w:rsid w:val="009A0C2C"/>
    <w:rsid w:val="009B1A81"/>
    <w:rsid w:val="009B1E92"/>
    <w:rsid w:val="009B5C45"/>
    <w:rsid w:val="009B6414"/>
    <w:rsid w:val="009B6652"/>
    <w:rsid w:val="009D6744"/>
    <w:rsid w:val="009E0EEE"/>
    <w:rsid w:val="009E2972"/>
    <w:rsid w:val="009E4F8F"/>
    <w:rsid w:val="009E7CDF"/>
    <w:rsid w:val="009F0DF8"/>
    <w:rsid w:val="009F1188"/>
    <w:rsid w:val="009F3757"/>
    <w:rsid w:val="009F71AD"/>
    <w:rsid w:val="00A00856"/>
    <w:rsid w:val="00A02026"/>
    <w:rsid w:val="00A023F2"/>
    <w:rsid w:val="00A02EC1"/>
    <w:rsid w:val="00A04E77"/>
    <w:rsid w:val="00A153C3"/>
    <w:rsid w:val="00A160FF"/>
    <w:rsid w:val="00A1685B"/>
    <w:rsid w:val="00A17C7E"/>
    <w:rsid w:val="00A21D05"/>
    <w:rsid w:val="00A30A86"/>
    <w:rsid w:val="00A4081E"/>
    <w:rsid w:val="00A414F0"/>
    <w:rsid w:val="00A455FC"/>
    <w:rsid w:val="00A51ABD"/>
    <w:rsid w:val="00A53862"/>
    <w:rsid w:val="00A54B88"/>
    <w:rsid w:val="00A564E0"/>
    <w:rsid w:val="00A651D0"/>
    <w:rsid w:val="00A6624E"/>
    <w:rsid w:val="00A70128"/>
    <w:rsid w:val="00A87837"/>
    <w:rsid w:val="00A9135A"/>
    <w:rsid w:val="00A92F3A"/>
    <w:rsid w:val="00A93214"/>
    <w:rsid w:val="00A947A6"/>
    <w:rsid w:val="00AA0424"/>
    <w:rsid w:val="00AA4383"/>
    <w:rsid w:val="00AA60CE"/>
    <w:rsid w:val="00AA70A2"/>
    <w:rsid w:val="00AB51C7"/>
    <w:rsid w:val="00AC0A57"/>
    <w:rsid w:val="00AC0E9E"/>
    <w:rsid w:val="00AC3718"/>
    <w:rsid w:val="00AC3ED1"/>
    <w:rsid w:val="00AD0877"/>
    <w:rsid w:val="00AD0E9E"/>
    <w:rsid w:val="00AD6217"/>
    <w:rsid w:val="00AD7E84"/>
    <w:rsid w:val="00AE178B"/>
    <w:rsid w:val="00AE21EF"/>
    <w:rsid w:val="00AE3620"/>
    <w:rsid w:val="00AE5DD7"/>
    <w:rsid w:val="00AF1379"/>
    <w:rsid w:val="00AF17CD"/>
    <w:rsid w:val="00AF2D22"/>
    <w:rsid w:val="00AF5871"/>
    <w:rsid w:val="00AF7568"/>
    <w:rsid w:val="00B0096E"/>
    <w:rsid w:val="00B01702"/>
    <w:rsid w:val="00B02AAE"/>
    <w:rsid w:val="00B04886"/>
    <w:rsid w:val="00B1005A"/>
    <w:rsid w:val="00B154EC"/>
    <w:rsid w:val="00B2036E"/>
    <w:rsid w:val="00B20FAD"/>
    <w:rsid w:val="00B26C95"/>
    <w:rsid w:val="00B27409"/>
    <w:rsid w:val="00B311E3"/>
    <w:rsid w:val="00B32DF5"/>
    <w:rsid w:val="00B35DC2"/>
    <w:rsid w:val="00B36411"/>
    <w:rsid w:val="00B36EBE"/>
    <w:rsid w:val="00B44DE5"/>
    <w:rsid w:val="00B45848"/>
    <w:rsid w:val="00B47AB5"/>
    <w:rsid w:val="00B50703"/>
    <w:rsid w:val="00B52D2E"/>
    <w:rsid w:val="00B53819"/>
    <w:rsid w:val="00B57EDE"/>
    <w:rsid w:val="00B62A36"/>
    <w:rsid w:val="00B63F45"/>
    <w:rsid w:val="00B6537D"/>
    <w:rsid w:val="00B7393C"/>
    <w:rsid w:val="00B75AA8"/>
    <w:rsid w:val="00B761EF"/>
    <w:rsid w:val="00B7629C"/>
    <w:rsid w:val="00B77811"/>
    <w:rsid w:val="00B80882"/>
    <w:rsid w:val="00B80FFD"/>
    <w:rsid w:val="00B82329"/>
    <w:rsid w:val="00B82A76"/>
    <w:rsid w:val="00B830BE"/>
    <w:rsid w:val="00B8542D"/>
    <w:rsid w:val="00B932A3"/>
    <w:rsid w:val="00B95677"/>
    <w:rsid w:val="00BA3AEF"/>
    <w:rsid w:val="00BA3CCE"/>
    <w:rsid w:val="00BA41AD"/>
    <w:rsid w:val="00BA5BDB"/>
    <w:rsid w:val="00BA7E21"/>
    <w:rsid w:val="00BB1F7A"/>
    <w:rsid w:val="00BB4C22"/>
    <w:rsid w:val="00BB798B"/>
    <w:rsid w:val="00BC084F"/>
    <w:rsid w:val="00BC4DC5"/>
    <w:rsid w:val="00BC630E"/>
    <w:rsid w:val="00BC6D40"/>
    <w:rsid w:val="00BD368D"/>
    <w:rsid w:val="00BD36AA"/>
    <w:rsid w:val="00BD3FCA"/>
    <w:rsid w:val="00BD4C77"/>
    <w:rsid w:val="00BD4F58"/>
    <w:rsid w:val="00BE0E58"/>
    <w:rsid w:val="00BE2369"/>
    <w:rsid w:val="00BE291D"/>
    <w:rsid w:val="00BE29C4"/>
    <w:rsid w:val="00BE2F4D"/>
    <w:rsid w:val="00BE394F"/>
    <w:rsid w:val="00BF15D5"/>
    <w:rsid w:val="00BF19AF"/>
    <w:rsid w:val="00BF5326"/>
    <w:rsid w:val="00C036C5"/>
    <w:rsid w:val="00C043E5"/>
    <w:rsid w:val="00C05FBD"/>
    <w:rsid w:val="00C12665"/>
    <w:rsid w:val="00C206AF"/>
    <w:rsid w:val="00C209B6"/>
    <w:rsid w:val="00C2515B"/>
    <w:rsid w:val="00C27D36"/>
    <w:rsid w:val="00C27EFD"/>
    <w:rsid w:val="00C31A42"/>
    <w:rsid w:val="00C31FA9"/>
    <w:rsid w:val="00C324A5"/>
    <w:rsid w:val="00C4135E"/>
    <w:rsid w:val="00C424CC"/>
    <w:rsid w:val="00C4709F"/>
    <w:rsid w:val="00C479EB"/>
    <w:rsid w:val="00C52A9D"/>
    <w:rsid w:val="00C537C7"/>
    <w:rsid w:val="00C53D8D"/>
    <w:rsid w:val="00C542ED"/>
    <w:rsid w:val="00C56DBA"/>
    <w:rsid w:val="00C578A5"/>
    <w:rsid w:val="00C62352"/>
    <w:rsid w:val="00C651FC"/>
    <w:rsid w:val="00C6728B"/>
    <w:rsid w:val="00C703E2"/>
    <w:rsid w:val="00C71105"/>
    <w:rsid w:val="00C71146"/>
    <w:rsid w:val="00C72123"/>
    <w:rsid w:val="00C76BD3"/>
    <w:rsid w:val="00C8035E"/>
    <w:rsid w:val="00C80483"/>
    <w:rsid w:val="00C826C5"/>
    <w:rsid w:val="00C827D8"/>
    <w:rsid w:val="00C82EAF"/>
    <w:rsid w:val="00C82EE6"/>
    <w:rsid w:val="00C85693"/>
    <w:rsid w:val="00C85BCB"/>
    <w:rsid w:val="00C91C8D"/>
    <w:rsid w:val="00C91DC4"/>
    <w:rsid w:val="00C920DA"/>
    <w:rsid w:val="00C9327D"/>
    <w:rsid w:val="00CA15BD"/>
    <w:rsid w:val="00CA23E1"/>
    <w:rsid w:val="00CB0892"/>
    <w:rsid w:val="00CB3496"/>
    <w:rsid w:val="00CB5077"/>
    <w:rsid w:val="00CC2F73"/>
    <w:rsid w:val="00CC4D68"/>
    <w:rsid w:val="00CD32B9"/>
    <w:rsid w:val="00CD49FD"/>
    <w:rsid w:val="00CD4B36"/>
    <w:rsid w:val="00CD72D9"/>
    <w:rsid w:val="00CE047D"/>
    <w:rsid w:val="00CE1CF8"/>
    <w:rsid w:val="00CE2C42"/>
    <w:rsid w:val="00CE6309"/>
    <w:rsid w:val="00CE67D5"/>
    <w:rsid w:val="00CF5C2A"/>
    <w:rsid w:val="00CF6233"/>
    <w:rsid w:val="00CF79A0"/>
    <w:rsid w:val="00D01D24"/>
    <w:rsid w:val="00D035F3"/>
    <w:rsid w:val="00D10428"/>
    <w:rsid w:val="00D1510C"/>
    <w:rsid w:val="00D15858"/>
    <w:rsid w:val="00D16D4A"/>
    <w:rsid w:val="00D17C4A"/>
    <w:rsid w:val="00D223BC"/>
    <w:rsid w:val="00D2390B"/>
    <w:rsid w:val="00D23C07"/>
    <w:rsid w:val="00D25402"/>
    <w:rsid w:val="00D343B7"/>
    <w:rsid w:val="00D40EF9"/>
    <w:rsid w:val="00D447DA"/>
    <w:rsid w:val="00D448F6"/>
    <w:rsid w:val="00D57CDD"/>
    <w:rsid w:val="00D62D48"/>
    <w:rsid w:val="00D652B7"/>
    <w:rsid w:val="00D65E41"/>
    <w:rsid w:val="00D671C3"/>
    <w:rsid w:val="00D7406B"/>
    <w:rsid w:val="00D74425"/>
    <w:rsid w:val="00D75FBF"/>
    <w:rsid w:val="00D765B9"/>
    <w:rsid w:val="00D76E9A"/>
    <w:rsid w:val="00D77A99"/>
    <w:rsid w:val="00D80E4F"/>
    <w:rsid w:val="00D814CC"/>
    <w:rsid w:val="00D82020"/>
    <w:rsid w:val="00D8412F"/>
    <w:rsid w:val="00D90129"/>
    <w:rsid w:val="00D9037A"/>
    <w:rsid w:val="00D97011"/>
    <w:rsid w:val="00DA1C54"/>
    <w:rsid w:val="00DA3F68"/>
    <w:rsid w:val="00DA425A"/>
    <w:rsid w:val="00DA5CCA"/>
    <w:rsid w:val="00DA6CD7"/>
    <w:rsid w:val="00DA7EA4"/>
    <w:rsid w:val="00DB1E0D"/>
    <w:rsid w:val="00DB1F2B"/>
    <w:rsid w:val="00DB2C8A"/>
    <w:rsid w:val="00DB38DB"/>
    <w:rsid w:val="00DB6C1E"/>
    <w:rsid w:val="00DB77A7"/>
    <w:rsid w:val="00DC0B0A"/>
    <w:rsid w:val="00DC1E74"/>
    <w:rsid w:val="00DC2731"/>
    <w:rsid w:val="00DC5702"/>
    <w:rsid w:val="00DC604E"/>
    <w:rsid w:val="00DC7C2A"/>
    <w:rsid w:val="00DD49AB"/>
    <w:rsid w:val="00DE2B55"/>
    <w:rsid w:val="00DE3266"/>
    <w:rsid w:val="00DE3B5F"/>
    <w:rsid w:val="00DE5537"/>
    <w:rsid w:val="00E04158"/>
    <w:rsid w:val="00E0763B"/>
    <w:rsid w:val="00E1021C"/>
    <w:rsid w:val="00E12022"/>
    <w:rsid w:val="00E132F6"/>
    <w:rsid w:val="00E137E2"/>
    <w:rsid w:val="00E16920"/>
    <w:rsid w:val="00E16B64"/>
    <w:rsid w:val="00E24A99"/>
    <w:rsid w:val="00E307A9"/>
    <w:rsid w:val="00E31E8F"/>
    <w:rsid w:val="00E340EE"/>
    <w:rsid w:val="00E3517A"/>
    <w:rsid w:val="00E3594E"/>
    <w:rsid w:val="00E40F7E"/>
    <w:rsid w:val="00E4101A"/>
    <w:rsid w:val="00E4265A"/>
    <w:rsid w:val="00E435FA"/>
    <w:rsid w:val="00E44203"/>
    <w:rsid w:val="00E4495D"/>
    <w:rsid w:val="00E47100"/>
    <w:rsid w:val="00E47558"/>
    <w:rsid w:val="00E51F53"/>
    <w:rsid w:val="00E52ABF"/>
    <w:rsid w:val="00E55172"/>
    <w:rsid w:val="00E55222"/>
    <w:rsid w:val="00E568C0"/>
    <w:rsid w:val="00E57901"/>
    <w:rsid w:val="00E60346"/>
    <w:rsid w:val="00E61FFF"/>
    <w:rsid w:val="00E652B6"/>
    <w:rsid w:val="00E70F63"/>
    <w:rsid w:val="00E80767"/>
    <w:rsid w:val="00E82BA7"/>
    <w:rsid w:val="00E845D8"/>
    <w:rsid w:val="00E931C5"/>
    <w:rsid w:val="00EA1C49"/>
    <w:rsid w:val="00EA5587"/>
    <w:rsid w:val="00EA78A3"/>
    <w:rsid w:val="00EB3104"/>
    <w:rsid w:val="00EC0428"/>
    <w:rsid w:val="00EC0B56"/>
    <w:rsid w:val="00EC18F6"/>
    <w:rsid w:val="00EC40DF"/>
    <w:rsid w:val="00EC6534"/>
    <w:rsid w:val="00ED0AA9"/>
    <w:rsid w:val="00ED121F"/>
    <w:rsid w:val="00ED2160"/>
    <w:rsid w:val="00ED4899"/>
    <w:rsid w:val="00ED5E4F"/>
    <w:rsid w:val="00ED6AF1"/>
    <w:rsid w:val="00ED703B"/>
    <w:rsid w:val="00ED7EDD"/>
    <w:rsid w:val="00EE0361"/>
    <w:rsid w:val="00EE1B51"/>
    <w:rsid w:val="00EE20DD"/>
    <w:rsid w:val="00EE23F2"/>
    <w:rsid w:val="00EE3522"/>
    <w:rsid w:val="00EE3620"/>
    <w:rsid w:val="00EE4A75"/>
    <w:rsid w:val="00EF0F20"/>
    <w:rsid w:val="00EF660D"/>
    <w:rsid w:val="00F01964"/>
    <w:rsid w:val="00F0764B"/>
    <w:rsid w:val="00F118DB"/>
    <w:rsid w:val="00F13FEE"/>
    <w:rsid w:val="00F142EE"/>
    <w:rsid w:val="00F152A8"/>
    <w:rsid w:val="00F21230"/>
    <w:rsid w:val="00F21278"/>
    <w:rsid w:val="00F22A6B"/>
    <w:rsid w:val="00F245C4"/>
    <w:rsid w:val="00F30BE8"/>
    <w:rsid w:val="00F31C6B"/>
    <w:rsid w:val="00F33E02"/>
    <w:rsid w:val="00F33F03"/>
    <w:rsid w:val="00F37986"/>
    <w:rsid w:val="00F51256"/>
    <w:rsid w:val="00F60B70"/>
    <w:rsid w:val="00F61CC9"/>
    <w:rsid w:val="00F637BF"/>
    <w:rsid w:val="00F63A97"/>
    <w:rsid w:val="00F64B5E"/>
    <w:rsid w:val="00F65EF8"/>
    <w:rsid w:val="00F71516"/>
    <w:rsid w:val="00F720F2"/>
    <w:rsid w:val="00F74265"/>
    <w:rsid w:val="00F75297"/>
    <w:rsid w:val="00F75584"/>
    <w:rsid w:val="00F76970"/>
    <w:rsid w:val="00F87AD1"/>
    <w:rsid w:val="00F87D08"/>
    <w:rsid w:val="00F9107E"/>
    <w:rsid w:val="00F91E91"/>
    <w:rsid w:val="00F92203"/>
    <w:rsid w:val="00F942B6"/>
    <w:rsid w:val="00F9440F"/>
    <w:rsid w:val="00F959FD"/>
    <w:rsid w:val="00F95E28"/>
    <w:rsid w:val="00F96BD2"/>
    <w:rsid w:val="00FA3D2B"/>
    <w:rsid w:val="00FA42DA"/>
    <w:rsid w:val="00FA4AF3"/>
    <w:rsid w:val="00FA4E58"/>
    <w:rsid w:val="00FA50D4"/>
    <w:rsid w:val="00FA7AE2"/>
    <w:rsid w:val="00FB1B18"/>
    <w:rsid w:val="00FB3281"/>
    <w:rsid w:val="00FB3D77"/>
    <w:rsid w:val="00FB6371"/>
    <w:rsid w:val="00FB72C7"/>
    <w:rsid w:val="00FC2677"/>
    <w:rsid w:val="00FC72B0"/>
    <w:rsid w:val="00FD2238"/>
    <w:rsid w:val="00FD5A94"/>
    <w:rsid w:val="00FD5BB0"/>
    <w:rsid w:val="00FE2421"/>
    <w:rsid w:val="00FE318D"/>
    <w:rsid w:val="00FE3FE4"/>
    <w:rsid w:val="00FE516B"/>
    <w:rsid w:val="00FE6347"/>
    <w:rsid w:val="00FF3D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D6249"/>
  <w15:chartTrackingRefBased/>
  <w15:docId w15:val="{ACD87297-DCCD-421A-AE15-A5F8DFEF6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D4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8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871"/>
  </w:style>
  <w:style w:type="paragraph" w:styleId="Footer">
    <w:name w:val="footer"/>
    <w:basedOn w:val="Normal"/>
    <w:link w:val="FooterChar"/>
    <w:uiPriority w:val="99"/>
    <w:unhideWhenUsed/>
    <w:rsid w:val="00AF58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871"/>
  </w:style>
  <w:style w:type="paragraph" w:styleId="BalloonText">
    <w:name w:val="Balloon Text"/>
    <w:basedOn w:val="Normal"/>
    <w:link w:val="BalloonTextChar"/>
    <w:uiPriority w:val="99"/>
    <w:semiHidden/>
    <w:unhideWhenUsed/>
    <w:rsid w:val="00AF587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F5871"/>
    <w:rPr>
      <w:rFonts w:ascii="Tahoma" w:hAnsi="Tahoma" w:cs="Tahoma"/>
      <w:sz w:val="16"/>
      <w:szCs w:val="16"/>
    </w:rPr>
  </w:style>
  <w:style w:type="paragraph" w:styleId="NoSpacing">
    <w:name w:val="No Spacing"/>
    <w:uiPriority w:val="1"/>
    <w:qFormat/>
    <w:rsid w:val="0051225B"/>
    <w:rPr>
      <w:sz w:val="22"/>
      <w:szCs w:val="22"/>
    </w:rPr>
  </w:style>
  <w:style w:type="character" w:styleId="Hyperlink">
    <w:name w:val="Hyperlink"/>
    <w:uiPriority w:val="99"/>
    <w:unhideWhenUsed/>
    <w:rsid w:val="002655F4"/>
    <w:rPr>
      <w:color w:val="0000FF"/>
      <w:u w:val="single"/>
    </w:rPr>
  </w:style>
  <w:style w:type="character" w:styleId="Mention">
    <w:name w:val="Mention"/>
    <w:uiPriority w:val="99"/>
    <w:semiHidden/>
    <w:unhideWhenUsed/>
    <w:rsid w:val="00B154EC"/>
    <w:rPr>
      <w:color w:val="2B579A"/>
      <w:shd w:val="clear" w:color="auto" w:fill="E6E6E6"/>
    </w:rPr>
  </w:style>
  <w:style w:type="character" w:styleId="UnresolvedMention">
    <w:name w:val="Unresolved Mention"/>
    <w:uiPriority w:val="99"/>
    <w:semiHidden/>
    <w:unhideWhenUsed/>
    <w:rsid w:val="006C2C7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itaaonline.org" TargetMode="External"/><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C4156-2008-4E43-BC35-8976AD7A3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554</Words>
  <Characters>9049</Characters>
  <Application>Microsoft Office Word</Application>
  <DocSecurity>0</DocSecurity>
  <Lines>174</Lines>
  <Paragraphs>60</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10543</CharactersWithSpaces>
  <SharedDoc>false</SharedDoc>
  <HLinks>
    <vt:vector size="36" baseType="variant">
      <vt:variant>
        <vt:i4>7209081</vt:i4>
      </vt:variant>
      <vt:variant>
        <vt:i4>33</vt:i4>
      </vt:variant>
      <vt:variant>
        <vt:i4>0</vt:i4>
      </vt:variant>
      <vt:variant>
        <vt:i4>5</vt:i4>
      </vt:variant>
      <vt:variant>
        <vt:lpwstr>https://itaaonline.org/</vt:lpwstr>
      </vt:variant>
      <vt:variant>
        <vt:lpwstr/>
      </vt:variant>
      <vt:variant>
        <vt:i4>5308424</vt:i4>
      </vt:variant>
      <vt:variant>
        <vt:i4>30</vt:i4>
      </vt:variant>
      <vt:variant>
        <vt:i4>0</vt:i4>
      </vt:variant>
      <vt:variant>
        <vt:i4>5</vt:i4>
      </vt:variant>
      <vt:variant>
        <vt:lpwstr>https://creativecommons.org/licenses/by/4.0/</vt:lpwstr>
      </vt:variant>
      <vt:variant>
        <vt:lpwstr/>
      </vt:variant>
      <vt:variant>
        <vt:i4>7209081</vt:i4>
      </vt:variant>
      <vt:variant>
        <vt:i4>21</vt:i4>
      </vt:variant>
      <vt:variant>
        <vt:i4>0</vt:i4>
      </vt:variant>
      <vt:variant>
        <vt:i4>5</vt:i4>
      </vt:variant>
      <vt:variant>
        <vt:lpwstr>https://itaaonline.org/</vt:lpwstr>
      </vt:variant>
      <vt:variant>
        <vt:lpwstr/>
      </vt:variant>
      <vt:variant>
        <vt:i4>5308424</vt:i4>
      </vt:variant>
      <vt:variant>
        <vt:i4>18</vt:i4>
      </vt:variant>
      <vt:variant>
        <vt:i4>0</vt:i4>
      </vt:variant>
      <vt:variant>
        <vt:i4>5</vt:i4>
      </vt:variant>
      <vt:variant>
        <vt:lpwstr>https://creativecommons.org/licenses/by/4.0/</vt:lpwstr>
      </vt:variant>
      <vt:variant>
        <vt:lpwstr/>
      </vt:variant>
      <vt:variant>
        <vt:i4>7209081</vt:i4>
      </vt:variant>
      <vt:variant>
        <vt:i4>9</vt:i4>
      </vt:variant>
      <vt:variant>
        <vt:i4>0</vt:i4>
      </vt:variant>
      <vt:variant>
        <vt:i4>5</vt:i4>
      </vt:variant>
      <vt:variant>
        <vt:lpwstr>https://itaaonline.org/</vt:lpwstr>
      </vt:variant>
      <vt:variant>
        <vt:lpwstr/>
      </vt:variant>
      <vt:variant>
        <vt:i4>5308424</vt:i4>
      </vt:variant>
      <vt:variant>
        <vt:i4>6</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 Wei</dc:creator>
  <cp:keywords/>
  <cp:lastModifiedBy>Seeun Kim</cp:lastModifiedBy>
  <cp:revision>3</cp:revision>
  <cp:lastPrinted>2010-03-03T19:14:00Z</cp:lastPrinted>
  <dcterms:created xsi:type="dcterms:W3CDTF">2021-11-15T19:29:00Z</dcterms:created>
  <dcterms:modified xsi:type="dcterms:W3CDTF">2021-11-15T19:30:00Z</dcterms:modified>
</cp:coreProperties>
</file>